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42C26" w14:textId="77777777" w:rsidR="001E763B" w:rsidRDefault="001E763B">
      <w:bookmarkStart w:id="0" w:name="_Hlk89699386"/>
      <w:bookmarkEnd w:id="0"/>
    </w:p>
    <w:p w14:paraId="23963F98" w14:textId="77777777" w:rsidR="001E763B" w:rsidRDefault="001E763B"/>
    <w:p w14:paraId="36FD3707" w14:textId="77777777" w:rsidR="00783151" w:rsidRDefault="00783151"/>
    <w:p w14:paraId="22E02A81" w14:textId="77777777" w:rsidR="00783151" w:rsidRDefault="00783151"/>
    <w:p w14:paraId="721D0D2A" w14:textId="77777777" w:rsidR="00783151" w:rsidRDefault="00783151"/>
    <w:p w14:paraId="0CD332CF" w14:textId="77777777" w:rsidR="00783151" w:rsidRDefault="00783151"/>
    <w:p w14:paraId="41294EA2" w14:textId="77777777" w:rsidR="00783151" w:rsidRDefault="00783151"/>
    <w:p w14:paraId="56763E4E" w14:textId="77777777" w:rsidR="00783151" w:rsidRDefault="00783151"/>
    <w:p w14:paraId="09FC2A2B" w14:textId="77777777" w:rsidR="00783151" w:rsidRDefault="00783151"/>
    <w:p w14:paraId="1F8DA6C0" w14:textId="77777777" w:rsidR="00783151" w:rsidRDefault="00783151"/>
    <w:p w14:paraId="559125DA" w14:textId="77777777" w:rsidR="00783151" w:rsidRDefault="00783151"/>
    <w:p w14:paraId="311D8C1A" w14:textId="77777777" w:rsidR="00783151" w:rsidRDefault="00783151"/>
    <w:p w14:paraId="4146EEFE" w14:textId="77777777" w:rsidR="00783151" w:rsidRDefault="00783151"/>
    <w:p w14:paraId="3CA19F79" w14:textId="77777777" w:rsidR="00783151" w:rsidRDefault="00783151"/>
    <w:p w14:paraId="1D61C500" w14:textId="77777777" w:rsidR="00783151" w:rsidRDefault="00783151"/>
    <w:p w14:paraId="0C96ED17" w14:textId="77777777" w:rsidR="00783151" w:rsidRDefault="00783151"/>
    <w:p w14:paraId="795D1366" w14:textId="77777777" w:rsidR="00783151" w:rsidRDefault="00783151"/>
    <w:p w14:paraId="553FC672" w14:textId="4B41BB4E" w:rsidR="00783151" w:rsidRPr="00783151" w:rsidRDefault="00783151" w:rsidP="00783151">
      <w:pPr>
        <w:jc w:val="center"/>
        <w:rPr>
          <w:sz w:val="36"/>
          <w:szCs w:val="36"/>
        </w:rPr>
      </w:pPr>
      <w:r w:rsidRPr="00783151">
        <w:rPr>
          <w:sz w:val="36"/>
          <w:szCs w:val="36"/>
        </w:rPr>
        <w:t>P</w:t>
      </w:r>
      <w:r w:rsidR="006A37E5">
        <w:rPr>
          <w:sz w:val="36"/>
          <w:szCs w:val="36"/>
        </w:rPr>
        <w:t>roject</w:t>
      </w:r>
      <w:r w:rsidRPr="00783151">
        <w:rPr>
          <w:sz w:val="36"/>
          <w:szCs w:val="36"/>
        </w:rPr>
        <w:t xml:space="preserve"> 3</w:t>
      </w:r>
    </w:p>
    <w:p w14:paraId="35ABE329" w14:textId="1E36675A" w:rsidR="00783151" w:rsidRDefault="00783151" w:rsidP="00783151">
      <w:pPr>
        <w:jc w:val="center"/>
      </w:pPr>
    </w:p>
    <w:p w14:paraId="1A030F21" w14:textId="77777777" w:rsidR="00023FC6" w:rsidRDefault="00023FC6" w:rsidP="00783151">
      <w:pPr>
        <w:jc w:val="center"/>
        <w:rPr>
          <w:b/>
          <w:bCs/>
        </w:rPr>
      </w:pPr>
    </w:p>
    <w:p w14:paraId="6D8B09E4" w14:textId="77777777" w:rsidR="00023FC6" w:rsidRDefault="00023FC6" w:rsidP="00783151">
      <w:pPr>
        <w:jc w:val="center"/>
        <w:rPr>
          <w:b/>
          <w:bCs/>
        </w:rPr>
      </w:pPr>
    </w:p>
    <w:p w14:paraId="282797CD" w14:textId="02681219" w:rsidR="00783151" w:rsidRPr="00783151" w:rsidRDefault="00783151" w:rsidP="00783151">
      <w:pPr>
        <w:jc w:val="center"/>
        <w:rPr>
          <w:b/>
          <w:bCs/>
        </w:rPr>
      </w:pPr>
      <w:r w:rsidRPr="00783151">
        <w:rPr>
          <w:b/>
          <w:bCs/>
        </w:rPr>
        <w:t>DASC 5300</w:t>
      </w:r>
    </w:p>
    <w:p w14:paraId="6327E14D" w14:textId="0BFB2E27" w:rsidR="00783151" w:rsidRPr="00783151" w:rsidRDefault="00783151" w:rsidP="00783151">
      <w:pPr>
        <w:jc w:val="center"/>
        <w:rPr>
          <w:b/>
          <w:bCs/>
        </w:rPr>
      </w:pPr>
    </w:p>
    <w:p w14:paraId="3E264637" w14:textId="5FF56727" w:rsidR="00783151" w:rsidRPr="00783151" w:rsidRDefault="00783151" w:rsidP="00783151">
      <w:pPr>
        <w:jc w:val="center"/>
        <w:rPr>
          <w:b/>
          <w:bCs/>
        </w:rPr>
      </w:pPr>
      <w:r w:rsidRPr="00783151">
        <w:rPr>
          <w:b/>
          <w:bCs/>
        </w:rPr>
        <w:t>Dr. Upendranath Chakravarthy</w:t>
      </w:r>
    </w:p>
    <w:p w14:paraId="64832B77" w14:textId="17276E71" w:rsidR="00783151" w:rsidRDefault="00783151" w:rsidP="00783151">
      <w:pPr>
        <w:jc w:val="center"/>
      </w:pPr>
    </w:p>
    <w:p w14:paraId="5EC4A257" w14:textId="3894D3C6" w:rsidR="00783151" w:rsidRDefault="00783151" w:rsidP="00783151">
      <w:pPr>
        <w:jc w:val="center"/>
      </w:pPr>
    </w:p>
    <w:p w14:paraId="408D298C" w14:textId="027FB8CE" w:rsidR="00783151" w:rsidRDefault="00783151" w:rsidP="00783151">
      <w:pPr>
        <w:jc w:val="center"/>
      </w:pPr>
    </w:p>
    <w:p w14:paraId="78E15B3F" w14:textId="78768ABA" w:rsidR="00783151" w:rsidRDefault="00783151" w:rsidP="00783151">
      <w:pPr>
        <w:jc w:val="center"/>
      </w:pPr>
    </w:p>
    <w:p w14:paraId="76B508AA" w14:textId="1A1A4EC8" w:rsidR="00783151" w:rsidRDefault="00783151" w:rsidP="00783151">
      <w:pPr>
        <w:jc w:val="center"/>
      </w:pPr>
    </w:p>
    <w:p w14:paraId="7E4D0D38" w14:textId="6D0110E1" w:rsidR="00783151" w:rsidRDefault="00783151" w:rsidP="00783151">
      <w:pPr>
        <w:jc w:val="center"/>
      </w:pPr>
    </w:p>
    <w:p w14:paraId="5CF18B89" w14:textId="3982F417" w:rsidR="00783151" w:rsidRDefault="00783151" w:rsidP="00783151">
      <w:pPr>
        <w:jc w:val="center"/>
      </w:pPr>
    </w:p>
    <w:p w14:paraId="6FDAF0B7" w14:textId="5CD55440" w:rsidR="00783151" w:rsidRDefault="00783151" w:rsidP="00783151">
      <w:pPr>
        <w:jc w:val="center"/>
      </w:pPr>
    </w:p>
    <w:p w14:paraId="7F0E0D10" w14:textId="59181BA4" w:rsidR="00A1151B" w:rsidRDefault="00A1151B" w:rsidP="00783151">
      <w:pPr>
        <w:jc w:val="center"/>
      </w:pPr>
    </w:p>
    <w:p w14:paraId="0CE95419" w14:textId="6E4BFDAC" w:rsidR="00A1151B" w:rsidRDefault="00A1151B" w:rsidP="00783151">
      <w:pPr>
        <w:jc w:val="center"/>
      </w:pPr>
    </w:p>
    <w:p w14:paraId="744FB155" w14:textId="77777777" w:rsidR="00A1151B" w:rsidRDefault="00A1151B" w:rsidP="00783151">
      <w:pPr>
        <w:jc w:val="center"/>
      </w:pPr>
    </w:p>
    <w:p w14:paraId="7C3DA61C" w14:textId="77777777" w:rsidR="008E61CC" w:rsidRDefault="008E61CC" w:rsidP="00783151">
      <w:pPr>
        <w:jc w:val="center"/>
      </w:pPr>
    </w:p>
    <w:p w14:paraId="665464DC" w14:textId="77777777" w:rsidR="008E61CC" w:rsidRDefault="008E61CC" w:rsidP="00783151">
      <w:pPr>
        <w:jc w:val="center"/>
      </w:pPr>
    </w:p>
    <w:p w14:paraId="7F4AF370" w14:textId="641A7702" w:rsidR="00783151" w:rsidRDefault="00783151" w:rsidP="00783151">
      <w:pPr>
        <w:jc w:val="center"/>
      </w:pPr>
      <w:r>
        <w:t>Team 9</w:t>
      </w:r>
      <w:r w:rsidR="00A1151B">
        <w:t>:</w:t>
      </w:r>
    </w:p>
    <w:p w14:paraId="7722D6E1" w14:textId="77777777" w:rsidR="00783151" w:rsidRDefault="00783151" w:rsidP="00783151">
      <w:pPr>
        <w:jc w:val="center"/>
      </w:pPr>
    </w:p>
    <w:p w14:paraId="754BAC82" w14:textId="1154D2A6" w:rsidR="00783151" w:rsidRDefault="00783151" w:rsidP="00783151">
      <w:pPr>
        <w:jc w:val="center"/>
      </w:pPr>
      <w:r>
        <w:t>Alishbah Fahad</w:t>
      </w:r>
      <w:r w:rsidR="005C66B0">
        <w:t xml:space="preserve"> (1001924185)</w:t>
      </w:r>
    </w:p>
    <w:p w14:paraId="203678EE" w14:textId="6AF75AB8" w:rsidR="00783151" w:rsidRDefault="00783151" w:rsidP="00783151">
      <w:pPr>
        <w:jc w:val="center"/>
      </w:pPr>
      <w:proofErr w:type="spellStart"/>
      <w:r>
        <w:t>Kshitiz</w:t>
      </w:r>
      <w:proofErr w:type="spellEnd"/>
      <w:r>
        <w:t xml:space="preserve"> Khadka</w:t>
      </w:r>
      <w:r w:rsidR="005C66B0">
        <w:t xml:space="preserve"> (</w:t>
      </w:r>
      <w:r w:rsidR="005C66B0" w:rsidRPr="005C66B0">
        <w:t>1001990191)</w:t>
      </w:r>
    </w:p>
    <w:p w14:paraId="240D16A9" w14:textId="77777777" w:rsidR="00783151" w:rsidRDefault="00783151"/>
    <w:p w14:paraId="036E76C0" w14:textId="77777777" w:rsidR="00783151" w:rsidRDefault="00783151"/>
    <w:p w14:paraId="4C9D9DAD" w14:textId="0A07749B" w:rsidR="00783151" w:rsidRDefault="00783151"/>
    <w:p w14:paraId="5B1123C4" w14:textId="12F110E9" w:rsidR="00023FC6" w:rsidRPr="00756900" w:rsidRDefault="00756900">
      <w:pPr>
        <w:rPr>
          <w:b/>
          <w:bCs/>
        </w:rPr>
      </w:pPr>
      <w:r w:rsidRPr="00756900">
        <w:rPr>
          <w:b/>
          <w:bCs/>
        </w:rPr>
        <w:t>Analysis 1</w:t>
      </w:r>
    </w:p>
    <w:p w14:paraId="0C3CC8D3" w14:textId="77777777" w:rsidR="00756900" w:rsidRDefault="00756900"/>
    <w:p w14:paraId="74B05C5E" w14:textId="2EB6FF3C" w:rsidR="00E9164F" w:rsidRDefault="005C66B0">
      <w:r w:rsidRPr="005C66B0">
        <w:t>We chose three genres for Analysis 1: crime, thriller, and mystery. We have selected one Title Type: movie. Then, from 2000 to 2015, we created an output for those three genres and one title type.</w:t>
      </w:r>
    </w:p>
    <w:p w14:paraId="3D6A5F10" w14:textId="77777777" w:rsidR="005C66B0" w:rsidRDefault="005C66B0"/>
    <w:p w14:paraId="730A45AA" w14:textId="6373E7F2" w:rsidR="00E9164F" w:rsidRPr="005C66B0" w:rsidRDefault="00E9164F">
      <w:pPr>
        <w:rPr>
          <w:b/>
          <w:bCs/>
          <w:u w:val="single"/>
        </w:rPr>
      </w:pPr>
      <w:r w:rsidRPr="005C66B0">
        <w:rPr>
          <w:b/>
          <w:bCs/>
          <w:u w:val="single"/>
        </w:rPr>
        <w:t>Query:</w:t>
      </w:r>
    </w:p>
    <w:p w14:paraId="6CAE2A10" w14:textId="77777777" w:rsidR="00E9164F" w:rsidRDefault="00E9164F"/>
    <w:p w14:paraId="3CE9C2A3" w14:textId="77777777" w:rsidR="005C66B0" w:rsidRDefault="00E9164F" w:rsidP="00E9164F">
      <w:pPr>
        <w:pStyle w:val="ListParagraph"/>
        <w:numPr>
          <w:ilvl w:val="0"/>
          <w:numId w:val="1"/>
        </w:numPr>
      </w:pPr>
      <w:r>
        <w:t xml:space="preserve">SELECT COUNT(TITLETYPE) AS </w:t>
      </w:r>
      <w:proofErr w:type="spellStart"/>
      <w:r>
        <w:t>Movies_produced</w:t>
      </w:r>
      <w:proofErr w:type="spellEnd"/>
      <w:r>
        <w:t xml:space="preserve">, </w:t>
      </w:r>
      <w:proofErr w:type="gramStart"/>
      <w:r>
        <w:t>GENRES,STARTYEAR</w:t>
      </w:r>
      <w:proofErr w:type="gramEnd"/>
    </w:p>
    <w:p w14:paraId="2E717187" w14:textId="77777777" w:rsidR="005C66B0" w:rsidRDefault="00E9164F" w:rsidP="00E9164F">
      <w:pPr>
        <w:pStyle w:val="ListParagraph"/>
        <w:numPr>
          <w:ilvl w:val="0"/>
          <w:numId w:val="1"/>
        </w:numPr>
      </w:pPr>
      <w:r>
        <w:t xml:space="preserve">FROM </w:t>
      </w:r>
      <w:proofErr w:type="spellStart"/>
      <w:proofErr w:type="gramStart"/>
      <w:r>
        <w:t>sharmac.TITLE</w:t>
      </w:r>
      <w:proofErr w:type="gramEnd"/>
      <w:r>
        <w:t>_BASICS</w:t>
      </w:r>
      <w:proofErr w:type="spellEnd"/>
    </w:p>
    <w:p w14:paraId="7D3622DA" w14:textId="77777777" w:rsidR="005C66B0" w:rsidRDefault="00E9164F" w:rsidP="00E9164F">
      <w:pPr>
        <w:pStyle w:val="ListParagraph"/>
        <w:numPr>
          <w:ilvl w:val="0"/>
          <w:numId w:val="1"/>
        </w:numPr>
      </w:pPr>
      <w:r>
        <w:t>WHERE GENRES IN ('</w:t>
      </w:r>
      <w:proofErr w:type="spellStart"/>
      <w:r>
        <w:t>Crime','Thriller','Mystery</w:t>
      </w:r>
      <w:proofErr w:type="spellEnd"/>
      <w:r>
        <w:t>') AND (TITLETYPE='movie') AND (STARTYEAR BETWEEN '2000' AND '2015')</w:t>
      </w:r>
    </w:p>
    <w:p w14:paraId="12CEF656" w14:textId="77777777" w:rsidR="005C66B0" w:rsidRDefault="00E9164F" w:rsidP="00E9164F">
      <w:pPr>
        <w:pStyle w:val="ListParagraph"/>
        <w:numPr>
          <w:ilvl w:val="0"/>
          <w:numId w:val="1"/>
        </w:numPr>
      </w:pPr>
      <w:r>
        <w:t xml:space="preserve">GROUP BY </w:t>
      </w:r>
      <w:proofErr w:type="gramStart"/>
      <w:r>
        <w:t>GENRES,STARTYEAR</w:t>
      </w:r>
      <w:proofErr w:type="gramEnd"/>
    </w:p>
    <w:p w14:paraId="0E3D327C" w14:textId="66D19F08" w:rsidR="00E9164F" w:rsidRDefault="00E9164F" w:rsidP="00E9164F">
      <w:pPr>
        <w:pStyle w:val="ListParagraph"/>
        <w:numPr>
          <w:ilvl w:val="0"/>
          <w:numId w:val="1"/>
        </w:numPr>
      </w:pPr>
      <w:r>
        <w:t>ORDER BY STARTYEAR;</w:t>
      </w:r>
    </w:p>
    <w:p w14:paraId="3D452256" w14:textId="70962DC4" w:rsidR="00DF218F" w:rsidRDefault="00DF218F"/>
    <w:p w14:paraId="4C66A5E6" w14:textId="470C0F87" w:rsidR="00E9164F" w:rsidRPr="005C66B0" w:rsidRDefault="00E9164F">
      <w:pPr>
        <w:rPr>
          <w:b/>
          <w:bCs/>
          <w:u w:val="single"/>
        </w:rPr>
      </w:pPr>
      <w:r w:rsidRPr="005C66B0">
        <w:rPr>
          <w:b/>
          <w:bCs/>
          <w:u w:val="single"/>
        </w:rPr>
        <w:t>Output:</w:t>
      </w:r>
    </w:p>
    <w:p w14:paraId="34BC9020" w14:textId="77777777" w:rsidR="00E9164F" w:rsidRPr="00E9164F" w:rsidRDefault="00E9164F">
      <w:pPr>
        <w:rPr>
          <w:b/>
          <w:bCs/>
          <w:u w:val="single"/>
        </w:rPr>
      </w:pPr>
    </w:p>
    <w:tbl>
      <w:tblPr>
        <w:tblStyle w:val="GridTable4-Accent3"/>
        <w:tblpPr w:leftFromText="180" w:rightFromText="180" w:vertAnchor="text" w:horzAnchor="page" w:tblpXSpec="center" w:tblpY="40"/>
        <w:tblW w:w="10689" w:type="dxa"/>
        <w:tblLook w:val="04A0" w:firstRow="1" w:lastRow="0" w:firstColumn="1" w:lastColumn="0" w:noHBand="0" w:noVBand="1"/>
      </w:tblPr>
      <w:tblGrid>
        <w:gridCol w:w="905"/>
        <w:gridCol w:w="709"/>
        <w:gridCol w:w="1909"/>
        <w:gridCol w:w="1020"/>
        <w:gridCol w:w="710"/>
        <w:gridCol w:w="1909"/>
        <w:gridCol w:w="908"/>
        <w:gridCol w:w="710"/>
        <w:gridCol w:w="1909"/>
      </w:tblGrid>
      <w:tr w:rsidR="00BC2893" w:rsidRPr="00DF218F" w14:paraId="14C09660" w14:textId="77777777" w:rsidTr="00C23D5B">
        <w:trPr>
          <w:cnfStyle w:val="100000000000" w:firstRow="1" w:lastRow="0" w:firstColumn="0" w:lastColumn="0" w:oddVBand="0" w:evenVBand="0" w:oddHBand="0"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905" w:type="dxa"/>
            <w:noWrap/>
            <w:hideMark/>
          </w:tcPr>
          <w:p w14:paraId="59E33D59" w14:textId="77777777" w:rsidR="00DF52A4" w:rsidRPr="00DF218F" w:rsidRDefault="00DF52A4" w:rsidP="00416B84">
            <w:pPr>
              <w:jc w:val="center"/>
              <w:rPr>
                <w:rFonts w:ascii="Calibri" w:eastAsia="Times New Roman" w:hAnsi="Calibri" w:cs="Calibri"/>
                <w:color w:val="000000"/>
                <w:sz w:val="22"/>
                <w:szCs w:val="22"/>
              </w:rPr>
            </w:pPr>
            <w:r w:rsidRPr="00DF218F">
              <w:rPr>
                <w:rFonts w:ascii="Calibri" w:eastAsia="Times New Roman" w:hAnsi="Calibri" w:cs="Calibri"/>
                <w:color w:val="000000"/>
                <w:sz w:val="22"/>
                <w:szCs w:val="22"/>
              </w:rPr>
              <w:t>Genres</w:t>
            </w:r>
          </w:p>
        </w:tc>
        <w:tc>
          <w:tcPr>
            <w:tcW w:w="709" w:type="dxa"/>
            <w:noWrap/>
            <w:hideMark/>
          </w:tcPr>
          <w:p w14:paraId="7DB56F0C" w14:textId="77777777" w:rsidR="00DF52A4" w:rsidRPr="00DF218F" w:rsidRDefault="00DF52A4" w:rsidP="00416B8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Year</w:t>
            </w:r>
          </w:p>
        </w:tc>
        <w:tc>
          <w:tcPr>
            <w:tcW w:w="1909" w:type="dxa"/>
            <w:noWrap/>
            <w:hideMark/>
          </w:tcPr>
          <w:p w14:paraId="347218E5" w14:textId="77777777" w:rsidR="00DF52A4" w:rsidRPr="00DF218F" w:rsidRDefault="00DF52A4" w:rsidP="00416B8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movies_produced</w:t>
            </w:r>
          </w:p>
        </w:tc>
        <w:tc>
          <w:tcPr>
            <w:tcW w:w="1020" w:type="dxa"/>
            <w:noWrap/>
            <w:hideMark/>
          </w:tcPr>
          <w:p w14:paraId="1831D4A6" w14:textId="77777777" w:rsidR="00DF52A4" w:rsidRPr="00DF218F" w:rsidRDefault="00DF52A4" w:rsidP="00416B8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Genres</w:t>
            </w:r>
          </w:p>
        </w:tc>
        <w:tc>
          <w:tcPr>
            <w:tcW w:w="710" w:type="dxa"/>
            <w:noWrap/>
            <w:hideMark/>
          </w:tcPr>
          <w:p w14:paraId="4AB79469" w14:textId="77777777" w:rsidR="00DF52A4" w:rsidRPr="00DF218F" w:rsidRDefault="00DF52A4" w:rsidP="00416B8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Year</w:t>
            </w:r>
          </w:p>
        </w:tc>
        <w:tc>
          <w:tcPr>
            <w:tcW w:w="1909" w:type="dxa"/>
            <w:noWrap/>
            <w:hideMark/>
          </w:tcPr>
          <w:p w14:paraId="7FC54B25" w14:textId="77777777" w:rsidR="00DF52A4" w:rsidRPr="00DF218F" w:rsidRDefault="00DF52A4" w:rsidP="00416B8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movies_produced</w:t>
            </w:r>
          </w:p>
        </w:tc>
        <w:tc>
          <w:tcPr>
            <w:tcW w:w="908" w:type="dxa"/>
            <w:noWrap/>
            <w:hideMark/>
          </w:tcPr>
          <w:p w14:paraId="4EE0C3D3" w14:textId="77777777" w:rsidR="00DF52A4" w:rsidRPr="00DF218F" w:rsidRDefault="00DF52A4" w:rsidP="00416B8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Genres</w:t>
            </w:r>
          </w:p>
        </w:tc>
        <w:tc>
          <w:tcPr>
            <w:tcW w:w="710" w:type="dxa"/>
            <w:noWrap/>
            <w:hideMark/>
          </w:tcPr>
          <w:p w14:paraId="1FC55962" w14:textId="77777777" w:rsidR="00DF52A4" w:rsidRPr="00DF218F" w:rsidRDefault="00DF52A4" w:rsidP="00416B8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Year</w:t>
            </w:r>
          </w:p>
        </w:tc>
        <w:tc>
          <w:tcPr>
            <w:tcW w:w="1909" w:type="dxa"/>
            <w:noWrap/>
            <w:hideMark/>
          </w:tcPr>
          <w:p w14:paraId="7102D55F" w14:textId="77777777" w:rsidR="00DF52A4" w:rsidRPr="00DF218F" w:rsidRDefault="00DF52A4" w:rsidP="00416B8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movies_produced</w:t>
            </w:r>
          </w:p>
        </w:tc>
      </w:tr>
      <w:tr w:rsidR="00C23D5B" w:rsidRPr="00DF218F" w14:paraId="12D05AAB" w14:textId="77777777" w:rsidTr="00C23D5B">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905" w:type="dxa"/>
            <w:noWrap/>
            <w:hideMark/>
          </w:tcPr>
          <w:p w14:paraId="3B5593E7" w14:textId="77777777" w:rsidR="00DF52A4" w:rsidRPr="00DF218F" w:rsidRDefault="00DF52A4" w:rsidP="00416B84">
            <w:pPr>
              <w:jc w:val="center"/>
              <w:rPr>
                <w:rFonts w:ascii="Calibri" w:eastAsia="Times New Roman" w:hAnsi="Calibri" w:cs="Calibri"/>
                <w:b w:val="0"/>
                <w:bCs w:val="0"/>
                <w:color w:val="000000"/>
                <w:sz w:val="22"/>
                <w:szCs w:val="22"/>
              </w:rPr>
            </w:pPr>
            <w:r w:rsidRPr="00DF218F">
              <w:rPr>
                <w:rFonts w:ascii="Calibri" w:eastAsia="Times New Roman" w:hAnsi="Calibri" w:cs="Calibri"/>
                <w:b w:val="0"/>
                <w:bCs w:val="0"/>
                <w:color w:val="000000"/>
                <w:sz w:val="22"/>
                <w:szCs w:val="22"/>
              </w:rPr>
              <w:t>Crime</w:t>
            </w:r>
          </w:p>
        </w:tc>
        <w:tc>
          <w:tcPr>
            <w:tcW w:w="709" w:type="dxa"/>
            <w:noWrap/>
            <w:hideMark/>
          </w:tcPr>
          <w:p w14:paraId="5D17D324"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0</w:t>
            </w:r>
          </w:p>
        </w:tc>
        <w:tc>
          <w:tcPr>
            <w:tcW w:w="1909" w:type="dxa"/>
            <w:noWrap/>
            <w:hideMark/>
          </w:tcPr>
          <w:p w14:paraId="760BFE31"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18</w:t>
            </w:r>
          </w:p>
        </w:tc>
        <w:tc>
          <w:tcPr>
            <w:tcW w:w="1020" w:type="dxa"/>
            <w:noWrap/>
            <w:hideMark/>
          </w:tcPr>
          <w:p w14:paraId="45239024"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Mystery</w:t>
            </w:r>
          </w:p>
        </w:tc>
        <w:tc>
          <w:tcPr>
            <w:tcW w:w="710" w:type="dxa"/>
            <w:noWrap/>
            <w:hideMark/>
          </w:tcPr>
          <w:p w14:paraId="005D961D"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0</w:t>
            </w:r>
          </w:p>
        </w:tc>
        <w:tc>
          <w:tcPr>
            <w:tcW w:w="1909" w:type="dxa"/>
            <w:noWrap/>
            <w:hideMark/>
          </w:tcPr>
          <w:p w14:paraId="215492A1"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6</w:t>
            </w:r>
          </w:p>
        </w:tc>
        <w:tc>
          <w:tcPr>
            <w:tcW w:w="908" w:type="dxa"/>
            <w:noWrap/>
            <w:hideMark/>
          </w:tcPr>
          <w:p w14:paraId="4489F7E4"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Thriller</w:t>
            </w:r>
          </w:p>
        </w:tc>
        <w:tc>
          <w:tcPr>
            <w:tcW w:w="710" w:type="dxa"/>
            <w:noWrap/>
            <w:hideMark/>
          </w:tcPr>
          <w:p w14:paraId="7BF7C00A"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0</w:t>
            </w:r>
          </w:p>
        </w:tc>
        <w:tc>
          <w:tcPr>
            <w:tcW w:w="1909" w:type="dxa"/>
            <w:noWrap/>
            <w:hideMark/>
          </w:tcPr>
          <w:p w14:paraId="6A8F3425"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129</w:t>
            </w:r>
          </w:p>
        </w:tc>
      </w:tr>
      <w:tr w:rsidR="00C23D5B" w:rsidRPr="00DF218F" w14:paraId="4E35AAFF" w14:textId="77777777" w:rsidTr="00C23D5B">
        <w:trPr>
          <w:trHeight w:val="355"/>
        </w:trPr>
        <w:tc>
          <w:tcPr>
            <w:cnfStyle w:val="001000000000" w:firstRow="0" w:lastRow="0" w:firstColumn="1" w:lastColumn="0" w:oddVBand="0" w:evenVBand="0" w:oddHBand="0" w:evenHBand="0" w:firstRowFirstColumn="0" w:firstRowLastColumn="0" w:lastRowFirstColumn="0" w:lastRowLastColumn="0"/>
            <w:tcW w:w="905" w:type="dxa"/>
            <w:noWrap/>
            <w:hideMark/>
          </w:tcPr>
          <w:p w14:paraId="5E3302D3" w14:textId="77777777" w:rsidR="00DF52A4" w:rsidRPr="00DF218F" w:rsidRDefault="00DF52A4" w:rsidP="00416B84">
            <w:pPr>
              <w:jc w:val="center"/>
              <w:rPr>
                <w:rFonts w:ascii="Calibri" w:eastAsia="Times New Roman" w:hAnsi="Calibri" w:cs="Calibri"/>
                <w:b w:val="0"/>
                <w:bCs w:val="0"/>
                <w:color w:val="000000"/>
                <w:sz w:val="22"/>
                <w:szCs w:val="22"/>
              </w:rPr>
            </w:pPr>
            <w:r w:rsidRPr="00DF218F">
              <w:rPr>
                <w:rFonts w:ascii="Calibri" w:eastAsia="Times New Roman" w:hAnsi="Calibri" w:cs="Calibri"/>
                <w:b w:val="0"/>
                <w:bCs w:val="0"/>
                <w:color w:val="000000"/>
                <w:sz w:val="22"/>
                <w:szCs w:val="22"/>
              </w:rPr>
              <w:t>Crime</w:t>
            </w:r>
          </w:p>
        </w:tc>
        <w:tc>
          <w:tcPr>
            <w:tcW w:w="709" w:type="dxa"/>
            <w:noWrap/>
            <w:hideMark/>
          </w:tcPr>
          <w:p w14:paraId="66003509"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1</w:t>
            </w:r>
          </w:p>
        </w:tc>
        <w:tc>
          <w:tcPr>
            <w:tcW w:w="1909" w:type="dxa"/>
            <w:noWrap/>
            <w:hideMark/>
          </w:tcPr>
          <w:p w14:paraId="30FF990D"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3</w:t>
            </w:r>
          </w:p>
        </w:tc>
        <w:tc>
          <w:tcPr>
            <w:tcW w:w="1020" w:type="dxa"/>
            <w:noWrap/>
            <w:hideMark/>
          </w:tcPr>
          <w:p w14:paraId="589F4816"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Mystery</w:t>
            </w:r>
          </w:p>
        </w:tc>
        <w:tc>
          <w:tcPr>
            <w:tcW w:w="710" w:type="dxa"/>
            <w:noWrap/>
            <w:hideMark/>
          </w:tcPr>
          <w:p w14:paraId="719D4EF4"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1</w:t>
            </w:r>
          </w:p>
        </w:tc>
        <w:tc>
          <w:tcPr>
            <w:tcW w:w="1909" w:type="dxa"/>
            <w:noWrap/>
            <w:hideMark/>
          </w:tcPr>
          <w:p w14:paraId="3AEAD41D"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3</w:t>
            </w:r>
          </w:p>
        </w:tc>
        <w:tc>
          <w:tcPr>
            <w:tcW w:w="908" w:type="dxa"/>
            <w:noWrap/>
            <w:hideMark/>
          </w:tcPr>
          <w:p w14:paraId="5DD81E8C"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Thriller</w:t>
            </w:r>
          </w:p>
        </w:tc>
        <w:tc>
          <w:tcPr>
            <w:tcW w:w="710" w:type="dxa"/>
            <w:noWrap/>
            <w:hideMark/>
          </w:tcPr>
          <w:p w14:paraId="4718BBAC"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1</w:t>
            </w:r>
          </w:p>
        </w:tc>
        <w:tc>
          <w:tcPr>
            <w:tcW w:w="1909" w:type="dxa"/>
            <w:noWrap/>
            <w:hideMark/>
          </w:tcPr>
          <w:p w14:paraId="1AE49505"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105</w:t>
            </w:r>
          </w:p>
        </w:tc>
      </w:tr>
      <w:tr w:rsidR="00C23D5B" w:rsidRPr="00DF218F" w14:paraId="56C3679D" w14:textId="77777777" w:rsidTr="00C23D5B">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905" w:type="dxa"/>
            <w:noWrap/>
            <w:hideMark/>
          </w:tcPr>
          <w:p w14:paraId="7BEDCBBB" w14:textId="77777777" w:rsidR="00DF52A4" w:rsidRPr="00DF218F" w:rsidRDefault="00DF52A4" w:rsidP="00416B84">
            <w:pPr>
              <w:jc w:val="center"/>
              <w:rPr>
                <w:rFonts w:ascii="Calibri" w:eastAsia="Times New Roman" w:hAnsi="Calibri" w:cs="Calibri"/>
                <w:b w:val="0"/>
                <w:bCs w:val="0"/>
                <w:color w:val="000000"/>
                <w:sz w:val="22"/>
                <w:szCs w:val="22"/>
              </w:rPr>
            </w:pPr>
            <w:r w:rsidRPr="00DF218F">
              <w:rPr>
                <w:rFonts w:ascii="Calibri" w:eastAsia="Times New Roman" w:hAnsi="Calibri" w:cs="Calibri"/>
                <w:b w:val="0"/>
                <w:bCs w:val="0"/>
                <w:color w:val="000000"/>
                <w:sz w:val="22"/>
                <w:szCs w:val="22"/>
              </w:rPr>
              <w:t>Crime</w:t>
            </w:r>
          </w:p>
        </w:tc>
        <w:tc>
          <w:tcPr>
            <w:tcW w:w="709" w:type="dxa"/>
            <w:noWrap/>
            <w:hideMark/>
          </w:tcPr>
          <w:p w14:paraId="6CADAFA1"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2</w:t>
            </w:r>
          </w:p>
        </w:tc>
        <w:tc>
          <w:tcPr>
            <w:tcW w:w="1909" w:type="dxa"/>
            <w:noWrap/>
            <w:hideMark/>
          </w:tcPr>
          <w:p w14:paraId="5E37A680"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17</w:t>
            </w:r>
          </w:p>
        </w:tc>
        <w:tc>
          <w:tcPr>
            <w:tcW w:w="1020" w:type="dxa"/>
            <w:noWrap/>
            <w:hideMark/>
          </w:tcPr>
          <w:p w14:paraId="17FB75D0"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Mystery</w:t>
            </w:r>
          </w:p>
        </w:tc>
        <w:tc>
          <w:tcPr>
            <w:tcW w:w="710" w:type="dxa"/>
            <w:noWrap/>
            <w:hideMark/>
          </w:tcPr>
          <w:p w14:paraId="24E362F6"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2</w:t>
            </w:r>
          </w:p>
        </w:tc>
        <w:tc>
          <w:tcPr>
            <w:tcW w:w="1909" w:type="dxa"/>
            <w:noWrap/>
            <w:hideMark/>
          </w:tcPr>
          <w:p w14:paraId="42584C43"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8</w:t>
            </w:r>
          </w:p>
        </w:tc>
        <w:tc>
          <w:tcPr>
            <w:tcW w:w="908" w:type="dxa"/>
            <w:noWrap/>
            <w:hideMark/>
          </w:tcPr>
          <w:p w14:paraId="50727876"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Thriller</w:t>
            </w:r>
          </w:p>
        </w:tc>
        <w:tc>
          <w:tcPr>
            <w:tcW w:w="710" w:type="dxa"/>
            <w:noWrap/>
            <w:hideMark/>
          </w:tcPr>
          <w:p w14:paraId="528423B4"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2</w:t>
            </w:r>
          </w:p>
        </w:tc>
        <w:tc>
          <w:tcPr>
            <w:tcW w:w="1909" w:type="dxa"/>
            <w:noWrap/>
            <w:hideMark/>
          </w:tcPr>
          <w:p w14:paraId="325A8C41"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110</w:t>
            </w:r>
          </w:p>
        </w:tc>
      </w:tr>
      <w:tr w:rsidR="00C23D5B" w:rsidRPr="00DF218F" w14:paraId="43E022A6" w14:textId="77777777" w:rsidTr="00C23D5B">
        <w:trPr>
          <w:trHeight w:val="355"/>
        </w:trPr>
        <w:tc>
          <w:tcPr>
            <w:cnfStyle w:val="001000000000" w:firstRow="0" w:lastRow="0" w:firstColumn="1" w:lastColumn="0" w:oddVBand="0" w:evenVBand="0" w:oddHBand="0" w:evenHBand="0" w:firstRowFirstColumn="0" w:firstRowLastColumn="0" w:lastRowFirstColumn="0" w:lastRowLastColumn="0"/>
            <w:tcW w:w="905" w:type="dxa"/>
            <w:noWrap/>
            <w:hideMark/>
          </w:tcPr>
          <w:p w14:paraId="216ACF40" w14:textId="77777777" w:rsidR="00DF52A4" w:rsidRPr="00DF218F" w:rsidRDefault="00DF52A4" w:rsidP="00416B84">
            <w:pPr>
              <w:jc w:val="center"/>
              <w:rPr>
                <w:rFonts w:ascii="Calibri" w:eastAsia="Times New Roman" w:hAnsi="Calibri" w:cs="Calibri"/>
                <w:b w:val="0"/>
                <w:bCs w:val="0"/>
                <w:color w:val="000000"/>
                <w:sz w:val="22"/>
                <w:szCs w:val="22"/>
              </w:rPr>
            </w:pPr>
            <w:r w:rsidRPr="00DF218F">
              <w:rPr>
                <w:rFonts w:ascii="Calibri" w:eastAsia="Times New Roman" w:hAnsi="Calibri" w:cs="Calibri"/>
                <w:b w:val="0"/>
                <w:bCs w:val="0"/>
                <w:color w:val="000000"/>
                <w:sz w:val="22"/>
                <w:szCs w:val="22"/>
              </w:rPr>
              <w:t>Crime</w:t>
            </w:r>
          </w:p>
        </w:tc>
        <w:tc>
          <w:tcPr>
            <w:tcW w:w="709" w:type="dxa"/>
            <w:noWrap/>
            <w:hideMark/>
          </w:tcPr>
          <w:p w14:paraId="199D7C3B"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3</w:t>
            </w:r>
          </w:p>
        </w:tc>
        <w:tc>
          <w:tcPr>
            <w:tcW w:w="1909" w:type="dxa"/>
            <w:noWrap/>
            <w:hideMark/>
          </w:tcPr>
          <w:p w14:paraId="49B39CD4"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5</w:t>
            </w:r>
          </w:p>
        </w:tc>
        <w:tc>
          <w:tcPr>
            <w:tcW w:w="1020" w:type="dxa"/>
            <w:noWrap/>
            <w:hideMark/>
          </w:tcPr>
          <w:p w14:paraId="0A94501A"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Mystery</w:t>
            </w:r>
          </w:p>
        </w:tc>
        <w:tc>
          <w:tcPr>
            <w:tcW w:w="710" w:type="dxa"/>
            <w:noWrap/>
            <w:hideMark/>
          </w:tcPr>
          <w:p w14:paraId="76D1BC2D"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3</w:t>
            </w:r>
          </w:p>
        </w:tc>
        <w:tc>
          <w:tcPr>
            <w:tcW w:w="1909" w:type="dxa"/>
            <w:noWrap/>
            <w:hideMark/>
          </w:tcPr>
          <w:p w14:paraId="672CF62B"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13</w:t>
            </w:r>
          </w:p>
        </w:tc>
        <w:tc>
          <w:tcPr>
            <w:tcW w:w="908" w:type="dxa"/>
            <w:noWrap/>
            <w:hideMark/>
          </w:tcPr>
          <w:p w14:paraId="42ECB825"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Thriller</w:t>
            </w:r>
          </w:p>
        </w:tc>
        <w:tc>
          <w:tcPr>
            <w:tcW w:w="710" w:type="dxa"/>
            <w:noWrap/>
            <w:hideMark/>
          </w:tcPr>
          <w:p w14:paraId="0E614C32"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3</w:t>
            </w:r>
          </w:p>
        </w:tc>
        <w:tc>
          <w:tcPr>
            <w:tcW w:w="1909" w:type="dxa"/>
            <w:noWrap/>
            <w:hideMark/>
          </w:tcPr>
          <w:p w14:paraId="45B4CB18"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124</w:t>
            </w:r>
          </w:p>
        </w:tc>
      </w:tr>
      <w:tr w:rsidR="00C23D5B" w:rsidRPr="00DF218F" w14:paraId="12D0B64A" w14:textId="77777777" w:rsidTr="00C23D5B">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905" w:type="dxa"/>
            <w:noWrap/>
            <w:hideMark/>
          </w:tcPr>
          <w:p w14:paraId="089E065C" w14:textId="77777777" w:rsidR="00DF52A4" w:rsidRPr="00DF218F" w:rsidRDefault="00DF52A4" w:rsidP="00416B84">
            <w:pPr>
              <w:jc w:val="center"/>
              <w:rPr>
                <w:rFonts w:ascii="Calibri" w:eastAsia="Times New Roman" w:hAnsi="Calibri" w:cs="Calibri"/>
                <w:b w:val="0"/>
                <w:bCs w:val="0"/>
                <w:color w:val="000000"/>
                <w:sz w:val="22"/>
                <w:szCs w:val="22"/>
              </w:rPr>
            </w:pPr>
            <w:r w:rsidRPr="00DF218F">
              <w:rPr>
                <w:rFonts w:ascii="Calibri" w:eastAsia="Times New Roman" w:hAnsi="Calibri" w:cs="Calibri"/>
                <w:b w:val="0"/>
                <w:bCs w:val="0"/>
                <w:color w:val="000000"/>
                <w:sz w:val="22"/>
                <w:szCs w:val="22"/>
              </w:rPr>
              <w:t>Crime</w:t>
            </w:r>
          </w:p>
        </w:tc>
        <w:tc>
          <w:tcPr>
            <w:tcW w:w="709" w:type="dxa"/>
            <w:noWrap/>
            <w:hideMark/>
          </w:tcPr>
          <w:p w14:paraId="3166B8E9"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4</w:t>
            </w:r>
          </w:p>
        </w:tc>
        <w:tc>
          <w:tcPr>
            <w:tcW w:w="1909" w:type="dxa"/>
            <w:noWrap/>
            <w:hideMark/>
          </w:tcPr>
          <w:p w14:paraId="4CD0930B"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2</w:t>
            </w:r>
          </w:p>
        </w:tc>
        <w:tc>
          <w:tcPr>
            <w:tcW w:w="1020" w:type="dxa"/>
            <w:noWrap/>
            <w:hideMark/>
          </w:tcPr>
          <w:p w14:paraId="78A5E303"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Mystery</w:t>
            </w:r>
          </w:p>
        </w:tc>
        <w:tc>
          <w:tcPr>
            <w:tcW w:w="710" w:type="dxa"/>
            <w:noWrap/>
            <w:hideMark/>
          </w:tcPr>
          <w:p w14:paraId="0F02D803"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4</w:t>
            </w:r>
          </w:p>
        </w:tc>
        <w:tc>
          <w:tcPr>
            <w:tcW w:w="1909" w:type="dxa"/>
            <w:noWrap/>
            <w:hideMark/>
          </w:tcPr>
          <w:p w14:paraId="7B25B08C"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15</w:t>
            </w:r>
          </w:p>
        </w:tc>
        <w:tc>
          <w:tcPr>
            <w:tcW w:w="908" w:type="dxa"/>
            <w:noWrap/>
            <w:hideMark/>
          </w:tcPr>
          <w:p w14:paraId="6FF2D34F"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Thriller</w:t>
            </w:r>
          </w:p>
        </w:tc>
        <w:tc>
          <w:tcPr>
            <w:tcW w:w="710" w:type="dxa"/>
            <w:noWrap/>
            <w:hideMark/>
          </w:tcPr>
          <w:p w14:paraId="51A15FA1"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4</w:t>
            </w:r>
          </w:p>
        </w:tc>
        <w:tc>
          <w:tcPr>
            <w:tcW w:w="1909" w:type="dxa"/>
            <w:noWrap/>
            <w:hideMark/>
          </w:tcPr>
          <w:p w14:paraId="36DE8CEA"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116</w:t>
            </w:r>
          </w:p>
        </w:tc>
      </w:tr>
      <w:tr w:rsidR="00C23D5B" w:rsidRPr="00DF218F" w14:paraId="1988FE7C" w14:textId="77777777" w:rsidTr="00C23D5B">
        <w:trPr>
          <w:trHeight w:val="355"/>
        </w:trPr>
        <w:tc>
          <w:tcPr>
            <w:cnfStyle w:val="001000000000" w:firstRow="0" w:lastRow="0" w:firstColumn="1" w:lastColumn="0" w:oddVBand="0" w:evenVBand="0" w:oddHBand="0" w:evenHBand="0" w:firstRowFirstColumn="0" w:firstRowLastColumn="0" w:lastRowFirstColumn="0" w:lastRowLastColumn="0"/>
            <w:tcW w:w="905" w:type="dxa"/>
            <w:noWrap/>
            <w:hideMark/>
          </w:tcPr>
          <w:p w14:paraId="6BEE0115" w14:textId="77777777" w:rsidR="00DF52A4" w:rsidRPr="00DF218F" w:rsidRDefault="00DF52A4" w:rsidP="00416B84">
            <w:pPr>
              <w:jc w:val="center"/>
              <w:rPr>
                <w:rFonts w:ascii="Calibri" w:eastAsia="Times New Roman" w:hAnsi="Calibri" w:cs="Calibri"/>
                <w:b w:val="0"/>
                <w:bCs w:val="0"/>
                <w:color w:val="000000"/>
                <w:sz w:val="22"/>
                <w:szCs w:val="22"/>
              </w:rPr>
            </w:pPr>
            <w:r w:rsidRPr="00DF218F">
              <w:rPr>
                <w:rFonts w:ascii="Calibri" w:eastAsia="Times New Roman" w:hAnsi="Calibri" w:cs="Calibri"/>
                <w:b w:val="0"/>
                <w:bCs w:val="0"/>
                <w:color w:val="000000"/>
                <w:sz w:val="22"/>
                <w:szCs w:val="22"/>
              </w:rPr>
              <w:t>Crime</w:t>
            </w:r>
          </w:p>
        </w:tc>
        <w:tc>
          <w:tcPr>
            <w:tcW w:w="709" w:type="dxa"/>
            <w:noWrap/>
            <w:hideMark/>
          </w:tcPr>
          <w:p w14:paraId="24AC786B"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5</w:t>
            </w:r>
          </w:p>
        </w:tc>
        <w:tc>
          <w:tcPr>
            <w:tcW w:w="1909" w:type="dxa"/>
            <w:noWrap/>
            <w:hideMark/>
          </w:tcPr>
          <w:p w14:paraId="07946908"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2</w:t>
            </w:r>
          </w:p>
        </w:tc>
        <w:tc>
          <w:tcPr>
            <w:tcW w:w="1020" w:type="dxa"/>
            <w:noWrap/>
            <w:hideMark/>
          </w:tcPr>
          <w:p w14:paraId="638E084F"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Mystery</w:t>
            </w:r>
          </w:p>
        </w:tc>
        <w:tc>
          <w:tcPr>
            <w:tcW w:w="710" w:type="dxa"/>
            <w:noWrap/>
            <w:hideMark/>
          </w:tcPr>
          <w:p w14:paraId="5AE1A593"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5</w:t>
            </w:r>
          </w:p>
        </w:tc>
        <w:tc>
          <w:tcPr>
            <w:tcW w:w="1909" w:type="dxa"/>
            <w:noWrap/>
            <w:hideMark/>
          </w:tcPr>
          <w:p w14:paraId="1D99E14E"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19</w:t>
            </w:r>
          </w:p>
        </w:tc>
        <w:tc>
          <w:tcPr>
            <w:tcW w:w="908" w:type="dxa"/>
            <w:noWrap/>
            <w:hideMark/>
          </w:tcPr>
          <w:p w14:paraId="33652C34"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Thriller</w:t>
            </w:r>
          </w:p>
        </w:tc>
        <w:tc>
          <w:tcPr>
            <w:tcW w:w="710" w:type="dxa"/>
            <w:noWrap/>
            <w:hideMark/>
          </w:tcPr>
          <w:p w14:paraId="4B5D8994"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5</w:t>
            </w:r>
          </w:p>
        </w:tc>
        <w:tc>
          <w:tcPr>
            <w:tcW w:w="1909" w:type="dxa"/>
            <w:noWrap/>
            <w:hideMark/>
          </w:tcPr>
          <w:p w14:paraId="5E73BF91"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140</w:t>
            </w:r>
          </w:p>
        </w:tc>
      </w:tr>
      <w:tr w:rsidR="00C23D5B" w:rsidRPr="00DF218F" w14:paraId="5710DB70" w14:textId="77777777" w:rsidTr="00C23D5B">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905" w:type="dxa"/>
            <w:noWrap/>
            <w:hideMark/>
          </w:tcPr>
          <w:p w14:paraId="3797A899" w14:textId="77777777" w:rsidR="00DF52A4" w:rsidRPr="00DF218F" w:rsidRDefault="00DF52A4" w:rsidP="00416B84">
            <w:pPr>
              <w:jc w:val="center"/>
              <w:rPr>
                <w:rFonts w:ascii="Calibri" w:eastAsia="Times New Roman" w:hAnsi="Calibri" w:cs="Calibri"/>
                <w:b w:val="0"/>
                <w:bCs w:val="0"/>
                <w:color w:val="000000"/>
                <w:sz w:val="22"/>
                <w:szCs w:val="22"/>
              </w:rPr>
            </w:pPr>
            <w:r w:rsidRPr="00DF218F">
              <w:rPr>
                <w:rFonts w:ascii="Calibri" w:eastAsia="Times New Roman" w:hAnsi="Calibri" w:cs="Calibri"/>
                <w:b w:val="0"/>
                <w:bCs w:val="0"/>
                <w:color w:val="000000"/>
                <w:sz w:val="22"/>
                <w:szCs w:val="22"/>
              </w:rPr>
              <w:t>Crime</w:t>
            </w:r>
          </w:p>
        </w:tc>
        <w:tc>
          <w:tcPr>
            <w:tcW w:w="709" w:type="dxa"/>
            <w:noWrap/>
            <w:hideMark/>
          </w:tcPr>
          <w:p w14:paraId="502BCF58"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6</w:t>
            </w:r>
          </w:p>
        </w:tc>
        <w:tc>
          <w:tcPr>
            <w:tcW w:w="1909" w:type="dxa"/>
            <w:noWrap/>
            <w:hideMark/>
          </w:tcPr>
          <w:p w14:paraId="3BBE5409"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9</w:t>
            </w:r>
          </w:p>
        </w:tc>
        <w:tc>
          <w:tcPr>
            <w:tcW w:w="1020" w:type="dxa"/>
            <w:noWrap/>
            <w:hideMark/>
          </w:tcPr>
          <w:p w14:paraId="0FAABAC9"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Mystery</w:t>
            </w:r>
          </w:p>
        </w:tc>
        <w:tc>
          <w:tcPr>
            <w:tcW w:w="710" w:type="dxa"/>
            <w:noWrap/>
            <w:hideMark/>
          </w:tcPr>
          <w:p w14:paraId="23CC5882"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6</w:t>
            </w:r>
          </w:p>
        </w:tc>
        <w:tc>
          <w:tcPr>
            <w:tcW w:w="1909" w:type="dxa"/>
            <w:noWrap/>
            <w:hideMark/>
          </w:tcPr>
          <w:p w14:paraId="716C427F"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5</w:t>
            </w:r>
          </w:p>
        </w:tc>
        <w:tc>
          <w:tcPr>
            <w:tcW w:w="908" w:type="dxa"/>
            <w:noWrap/>
            <w:hideMark/>
          </w:tcPr>
          <w:p w14:paraId="61400915"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Thriller</w:t>
            </w:r>
          </w:p>
        </w:tc>
        <w:tc>
          <w:tcPr>
            <w:tcW w:w="710" w:type="dxa"/>
            <w:noWrap/>
            <w:hideMark/>
          </w:tcPr>
          <w:p w14:paraId="70A949B6"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6</w:t>
            </w:r>
          </w:p>
        </w:tc>
        <w:tc>
          <w:tcPr>
            <w:tcW w:w="1909" w:type="dxa"/>
            <w:noWrap/>
            <w:hideMark/>
          </w:tcPr>
          <w:p w14:paraId="297DB837"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118</w:t>
            </w:r>
          </w:p>
        </w:tc>
      </w:tr>
      <w:tr w:rsidR="00C23D5B" w:rsidRPr="00DF218F" w14:paraId="025B834E" w14:textId="77777777" w:rsidTr="00C23D5B">
        <w:trPr>
          <w:trHeight w:val="355"/>
        </w:trPr>
        <w:tc>
          <w:tcPr>
            <w:cnfStyle w:val="001000000000" w:firstRow="0" w:lastRow="0" w:firstColumn="1" w:lastColumn="0" w:oddVBand="0" w:evenVBand="0" w:oddHBand="0" w:evenHBand="0" w:firstRowFirstColumn="0" w:firstRowLastColumn="0" w:lastRowFirstColumn="0" w:lastRowLastColumn="0"/>
            <w:tcW w:w="905" w:type="dxa"/>
            <w:noWrap/>
            <w:hideMark/>
          </w:tcPr>
          <w:p w14:paraId="3CBF4023" w14:textId="77777777" w:rsidR="00DF52A4" w:rsidRPr="00DF218F" w:rsidRDefault="00DF52A4" w:rsidP="00416B84">
            <w:pPr>
              <w:jc w:val="center"/>
              <w:rPr>
                <w:rFonts w:ascii="Calibri" w:eastAsia="Times New Roman" w:hAnsi="Calibri" w:cs="Calibri"/>
                <w:b w:val="0"/>
                <w:bCs w:val="0"/>
                <w:color w:val="000000"/>
                <w:sz w:val="22"/>
                <w:szCs w:val="22"/>
              </w:rPr>
            </w:pPr>
            <w:r w:rsidRPr="00DF218F">
              <w:rPr>
                <w:rFonts w:ascii="Calibri" w:eastAsia="Times New Roman" w:hAnsi="Calibri" w:cs="Calibri"/>
                <w:b w:val="0"/>
                <w:bCs w:val="0"/>
                <w:color w:val="000000"/>
                <w:sz w:val="22"/>
                <w:szCs w:val="22"/>
              </w:rPr>
              <w:t>Crime</w:t>
            </w:r>
          </w:p>
        </w:tc>
        <w:tc>
          <w:tcPr>
            <w:tcW w:w="709" w:type="dxa"/>
            <w:noWrap/>
            <w:hideMark/>
          </w:tcPr>
          <w:p w14:paraId="100C6080"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7</w:t>
            </w:r>
          </w:p>
        </w:tc>
        <w:tc>
          <w:tcPr>
            <w:tcW w:w="1909" w:type="dxa"/>
            <w:noWrap/>
            <w:hideMark/>
          </w:tcPr>
          <w:p w14:paraId="45DEC38D"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9</w:t>
            </w:r>
          </w:p>
        </w:tc>
        <w:tc>
          <w:tcPr>
            <w:tcW w:w="1020" w:type="dxa"/>
            <w:noWrap/>
            <w:hideMark/>
          </w:tcPr>
          <w:p w14:paraId="0E00C2C8"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Mystery</w:t>
            </w:r>
          </w:p>
        </w:tc>
        <w:tc>
          <w:tcPr>
            <w:tcW w:w="710" w:type="dxa"/>
            <w:noWrap/>
            <w:hideMark/>
          </w:tcPr>
          <w:p w14:paraId="4E3D1BDE"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7</w:t>
            </w:r>
          </w:p>
        </w:tc>
        <w:tc>
          <w:tcPr>
            <w:tcW w:w="1909" w:type="dxa"/>
            <w:noWrap/>
            <w:hideMark/>
          </w:tcPr>
          <w:p w14:paraId="1962E9BE"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17</w:t>
            </w:r>
          </w:p>
        </w:tc>
        <w:tc>
          <w:tcPr>
            <w:tcW w:w="908" w:type="dxa"/>
            <w:noWrap/>
            <w:hideMark/>
          </w:tcPr>
          <w:p w14:paraId="02ADEC8D"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Thriller</w:t>
            </w:r>
          </w:p>
        </w:tc>
        <w:tc>
          <w:tcPr>
            <w:tcW w:w="710" w:type="dxa"/>
            <w:noWrap/>
            <w:hideMark/>
          </w:tcPr>
          <w:p w14:paraId="65589E7C"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7</w:t>
            </w:r>
          </w:p>
        </w:tc>
        <w:tc>
          <w:tcPr>
            <w:tcW w:w="1909" w:type="dxa"/>
            <w:noWrap/>
            <w:hideMark/>
          </w:tcPr>
          <w:p w14:paraId="13C4DCE9"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108</w:t>
            </w:r>
          </w:p>
        </w:tc>
      </w:tr>
      <w:tr w:rsidR="00C23D5B" w:rsidRPr="00DF218F" w14:paraId="024716CF" w14:textId="77777777" w:rsidTr="00C23D5B">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905" w:type="dxa"/>
            <w:noWrap/>
            <w:hideMark/>
          </w:tcPr>
          <w:p w14:paraId="0BC904B5" w14:textId="77777777" w:rsidR="00DF52A4" w:rsidRPr="00DF218F" w:rsidRDefault="00DF52A4" w:rsidP="00416B84">
            <w:pPr>
              <w:jc w:val="center"/>
              <w:rPr>
                <w:rFonts w:ascii="Calibri" w:eastAsia="Times New Roman" w:hAnsi="Calibri" w:cs="Calibri"/>
                <w:b w:val="0"/>
                <w:bCs w:val="0"/>
                <w:color w:val="000000"/>
                <w:sz w:val="22"/>
                <w:szCs w:val="22"/>
              </w:rPr>
            </w:pPr>
            <w:r w:rsidRPr="00DF218F">
              <w:rPr>
                <w:rFonts w:ascii="Calibri" w:eastAsia="Times New Roman" w:hAnsi="Calibri" w:cs="Calibri"/>
                <w:b w:val="0"/>
                <w:bCs w:val="0"/>
                <w:color w:val="000000"/>
                <w:sz w:val="22"/>
                <w:szCs w:val="22"/>
              </w:rPr>
              <w:t>Crime</w:t>
            </w:r>
          </w:p>
        </w:tc>
        <w:tc>
          <w:tcPr>
            <w:tcW w:w="709" w:type="dxa"/>
            <w:noWrap/>
            <w:hideMark/>
          </w:tcPr>
          <w:p w14:paraId="39C63E2B"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8</w:t>
            </w:r>
          </w:p>
        </w:tc>
        <w:tc>
          <w:tcPr>
            <w:tcW w:w="1909" w:type="dxa"/>
            <w:noWrap/>
            <w:hideMark/>
          </w:tcPr>
          <w:p w14:paraId="054BBAC0"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40</w:t>
            </w:r>
          </w:p>
        </w:tc>
        <w:tc>
          <w:tcPr>
            <w:tcW w:w="1020" w:type="dxa"/>
            <w:noWrap/>
            <w:hideMark/>
          </w:tcPr>
          <w:p w14:paraId="454818B6"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Mystery</w:t>
            </w:r>
          </w:p>
        </w:tc>
        <w:tc>
          <w:tcPr>
            <w:tcW w:w="710" w:type="dxa"/>
            <w:noWrap/>
            <w:hideMark/>
          </w:tcPr>
          <w:p w14:paraId="79E8EA76"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8</w:t>
            </w:r>
          </w:p>
        </w:tc>
        <w:tc>
          <w:tcPr>
            <w:tcW w:w="1909" w:type="dxa"/>
            <w:noWrap/>
            <w:hideMark/>
          </w:tcPr>
          <w:p w14:paraId="7777A3BB"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31</w:t>
            </w:r>
          </w:p>
        </w:tc>
        <w:tc>
          <w:tcPr>
            <w:tcW w:w="908" w:type="dxa"/>
            <w:noWrap/>
            <w:hideMark/>
          </w:tcPr>
          <w:p w14:paraId="43D1284E"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Thriller</w:t>
            </w:r>
          </w:p>
        </w:tc>
        <w:tc>
          <w:tcPr>
            <w:tcW w:w="710" w:type="dxa"/>
            <w:noWrap/>
            <w:hideMark/>
          </w:tcPr>
          <w:p w14:paraId="4A041D6A"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8</w:t>
            </w:r>
          </w:p>
        </w:tc>
        <w:tc>
          <w:tcPr>
            <w:tcW w:w="1909" w:type="dxa"/>
            <w:noWrap/>
            <w:hideMark/>
          </w:tcPr>
          <w:p w14:paraId="1AE946A0"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161</w:t>
            </w:r>
          </w:p>
        </w:tc>
      </w:tr>
      <w:tr w:rsidR="00C23D5B" w:rsidRPr="00DF218F" w14:paraId="7B66E9FF" w14:textId="77777777" w:rsidTr="00C23D5B">
        <w:trPr>
          <w:trHeight w:val="355"/>
        </w:trPr>
        <w:tc>
          <w:tcPr>
            <w:cnfStyle w:val="001000000000" w:firstRow="0" w:lastRow="0" w:firstColumn="1" w:lastColumn="0" w:oddVBand="0" w:evenVBand="0" w:oddHBand="0" w:evenHBand="0" w:firstRowFirstColumn="0" w:firstRowLastColumn="0" w:lastRowFirstColumn="0" w:lastRowLastColumn="0"/>
            <w:tcW w:w="905" w:type="dxa"/>
            <w:noWrap/>
            <w:hideMark/>
          </w:tcPr>
          <w:p w14:paraId="7C42BCE4" w14:textId="77777777" w:rsidR="00DF52A4" w:rsidRPr="00DF218F" w:rsidRDefault="00DF52A4" w:rsidP="00416B84">
            <w:pPr>
              <w:jc w:val="center"/>
              <w:rPr>
                <w:rFonts w:ascii="Calibri" w:eastAsia="Times New Roman" w:hAnsi="Calibri" w:cs="Calibri"/>
                <w:b w:val="0"/>
                <w:bCs w:val="0"/>
                <w:color w:val="000000"/>
                <w:sz w:val="22"/>
                <w:szCs w:val="22"/>
              </w:rPr>
            </w:pPr>
            <w:r w:rsidRPr="00DF218F">
              <w:rPr>
                <w:rFonts w:ascii="Calibri" w:eastAsia="Times New Roman" w:hAnsi="Calibri" w:cs="Calibri"/>
                <w:b w:val="0"/>
                <w:bCs w:val="0"/>
                <w:color w:val="000000"/>
                <w:sz w:val="22"/>
                <w:szCs w:val="22"/>
              </w:rPr>
              <w:t>Crime</w:t>
            </w:r>
          </w:p>
        </w:tc>
        <w:tc>
          <w:tcPr>
            <w:tcW w:w="709" w:type="dxa"/>
            <w:noWrap/>
            <w:hideMark/>
          </w:tcPr>
          <w:p w14:paraId="275571CA"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9</w:t>
            </w:r>
          </w:p>
        </w:tc>
        <w:tc>
          <w:tcPr>
            <w:tcW w:w="1909" w:type="dxa"/>
            <w:noWrap/>
            <w:hideMark/>
          </w:tcPr>
          <w:p w14:paraId="13FB1FA3"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43</w:t>
            </w:r>
          </w:p>
        </w:tc>
        <w:tc>
          <w:tcPr>
            <w:tcW w:w="1020" w:type="dxa"/>
            <w:noWrap/>
            <w:hideMark/>
          </w:tcPr>
          <w:p w14:paraId="23F96E1C"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Mystery</w:t>
            </w:r>
          </w:p>
        </w:tc>
        <w:tc>
          <w:tcPr>
            <w:tcW w:w="710" w:type="dxa"/>
            <w:noWrap/>
            <w:hideMark/>
          </w:tcPr>
          <w:p w14:paraId="3301DCFF"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9</w:t>
            </w:r>
          </w:p>
        </w:tc>
        <w:tc>
          <w:tcPr>
            <w:tcW w:w="1909" w:type="dxa"/>
            <w:noWrap/>
            <w:hideMark/>
          </w:tcPr>
          <w:p w14:paraId="6987FEA5"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8</w:t>
            </w:r>
          </w:p>
        </w:tc>
        <w:tc>
          <w:tcPr>
            <w:tcW w:w="908" w:type="dxa"/>
            <w:noWrap/>
            <w:hideMark/>
          </w:tcPr>
          <w:p w14:paraId="2141023E"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Thriller</w:t>
            </w:r>
          </w:p>
        </w:tc>
        <w:tc>
          <w:tcPr>
            <w:tcW w:w="710" w:type="dxa"/>
            <w:noWrap/>
            <w:hideMark/>
          </w:tcPr>
          <w:p w14:paraId="55FFD97E"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09</w:t>
            </w:r>
          </w:p>
        </w:tc>
        <w:tc>
          <w:tcPr>
            <w:tcW w:w="1909" w:type="dxa"/>
            <w:noWrap/>
            <w:hideMark/>
          </w:tcPr>
          <w:p w14:paraId="53478FDD"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4</w:t>
            </w:r>
          </w:p>
        </w:tc>
      </w:tr>
      <w:tr w:rsidR="00C23D5B" w:rsidRPr="00DF218F" w14:paraId="7263C9AA" w14:textId="77777777" w:rsidTr="00C23D5B">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905" w:type="dxa"/>
            <w:noWrap/>
            <w:hideMark/>
          </w:tcPr>
          <w:p w14:paraId="362BDE3D" w14:textId="77777777" w:rsidR="00DF52A4" w:rsidRPr="00DF218F" w:rsidRDefault="00DF52A4" w:rsidP="00416B84">
            <w:pPr>
              <w:jc w:val="center"/>
              <w:rPr>
                <w:rFonts w:ascii="Calibri" w:eastAsia="Times New Roman" w:hAnsi="Calibri" w:cs="Calibri"/>
                <w:b w:val="0"/>
                <w:bCs w:val="0"/>
                <w:color w:val="000000"/>
                <w:sz w:val="22"/>
                <w:szCs w:val="22"/>
              </w:rPr>
            </w:pPr>
            <w:r w:rsidRPr="00DF218F">
              <w:rPr>
                <w:rFonts w:ascii="Calibri" w:eastAsia="Times New Roman" w:hAnsi="Calibri" w:cs="Calibri"/>
                <w:b w:val="0"/>
                <w:bCs w:val="0"/>
                <w:color w:val="000000"/>
                <w:sz w:val="22"/>
                <w:szCs w:val="22"/>
              </w:rPr>
              <w:t>Crime</w:t>
            </w:r>
          </w:p>
        </w:tc>
        <w:tc>
          <w:tcPr>
            <w:tcW w:w="709" w:type="dxa"/>
            <w:noWrap/>
            <w:hideMark/>
          </w:tcPr>
          <w:p w14:paraId="4BF994B7"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10</w:t>
            </w:r>
          </w:p>
        </w:tc>
        <w:tc>
          <w:tcPr>
            <w:tcW w:w="1909" w:type="dxa"/>
            <w:noWrap/>
            <w:hideMark/>
          </w:tcPr>
          <w:p w14:paraId="40CB000E"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38</w:t>
            </w:r>
          </w:p>
        </w:tc>
        <w:tc>
          <w:tcPr>
            <w:tcW w:w="1020" w:type="dxa"/>
            <w:noWrap/>
            <w:hideMark/>
          </w:tcPr>
          <w:p w14:paraId="46CDEF2E"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Mystery</w:t>
            </w:r>
          </w:p>
        </w:tc>
        <w:tc>
          <w:tcPr>
            <w:tcW w:w="710" w:type="dxa"/>
            <w:noWrap/>
            <w:hideMark/>
          </w:tcPr>
          <w:p w14:paraId="655D863C"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10</w:t>
            </w:r>
          </w:p>
        </w:tc>
        <w:tc>
          <w:tcPr>
            <w:tcW w:w="1909" w:type="dxa"/>
            <w:noWrap/>
            <w:hideMark/>
          </w:tcPr>
          <w:p w14:paraId="4FF3936C"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4</w:t>
            </w:r>
          </w:p>
        </w:tc>
        <w:tc>
          <w:tcPr>
            <w:tcW w:w="908" w:type="dxa"/>
            <w:noWrap/>
            <w:hideMark/>
          </w:tcPr>
          <w:p w14:paraId="4E6B7817"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Thriller</w:t>
            </w:r>
          </w:p>
        </w:tc>
        <w:tc>
          <w:tcPr>
            <w:tcW w:w="710" w:type="dxa"/>
            <w:noWrap/>
            <w:hideMark/>
          </w:tcPr>
          <w:p w14:paraId="0BEAECBD"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10</w:t>
            </w:r>
          </w:p>
        </w:tc>
        <w:tc>
          <w:tcPr>
            <w:tcW w:w="1909" w:type="dxa"/>
            <w:noWrap/>
            <w:hideMark/>
          </w:tcPr>
          <w:p w14:paraId="4E88D518"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174</w:t>
            </w:r>
          </w:p>
        </w:tc>
      </w:tr>
      <w:tr w:rsidR="00C23D5B" w:rsidRPr="00DF218F" w14:paraId="3569E703" w14:textId="77777777" w:rsidTr="00C23D5B">
        <w:trPr>
          <w:trHeight w:val="355"/>
        </w:trPr>
        <w:tc>
          <w:tcPr>
            <w:cnfStyle w:val="001000000000" w:firstRow="0" w:lastRow="0" w:firstColumn="1" w:lastColumn="0" w:oddVBand="0" w:evenVBand="0" w:oddHBand="0" w:evenHBand="0" w:firstRowFirstColumn="0" w:firstRowLastColumn="0" w:lastRowFirstColumn="0" w:lastRowLastColumn="0"/>
            <w:tcW w:w="905" w:type="dxa"/>
            <w:noWrap/>
            <w:hideMark/>
          </w:tcPr>
          <w:p w14:paraId="793C77B0" w14:textId="77777777" w:rsidR="00DF52A4" w:rsidRPr="00DF218F" w:rsidRDefault="00DF52A4" w:rsidP="00416B84">
            <w:pPr>
              <w:jc w:val="center"/>
              <w:rPr>
                <w:rFonts w:ascii="Calibri" w:eastAsia="Times New Roman" w:hAnsi="Calibri" w:cs="Calibri"/>
                <w:b w:val="0"/>
                <w:bCs w:val="0"/>
                <w:color w:val="000000"/>
                <w:sz w:val="22"/>
                <w:szCs w:val="22"/>
              </w:rPr>
            </w:pPr>
            <w:r w:rsidRPr="00DF218F">
              <w:rPr>
                <w:rFonts w:ascii="Calibri" w:eastAsia="Times New Roman" w:hAnsi="Calibri" w:cs="Calibri"/>
                <w:b w:val="0"/>
                <w:bCs w:val="0"/>
                <w:color w:val="000000"/>
                <w:sz w:val="22"/>
                <w:szCs w:val="22"/>
              </w:rPr>
              <w:t>Crime</w:t>
            </w:r>
          </w:p>
        </w:tc>
        <w:tc>
          <w:tcPr>
            <w:tcW w:w="709" w:type="dxa"/>
            <w:noWrap/>
            <w:hideMark/>
          </w:tcPr>
          <w:p w14:paraId="1FC8A1BC"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11</w:t>
            </w:r>
          </w:p>
        </w:tc>
        <w:tc>
          <w:tcPr>
            <w:tcW w:w="1909" w:type="dxa"/>
            <w:noWrap/>
            <w:hideMark/>
          </w:tcPr>
          <w:p w14:paraId="6EF17A71"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44</w:t>
            </w:r>
          </w:p>
        </w:tc>
        <w:tc>
          <w:tcPr>
            <w:tcW w:w="1020" w:type="dxa"/>
            <w:noWrap/>
            <w:hideMark/>
          </w:tcPr>
          <w:p w14:paraId="40F33664"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Mystery</w:t>
            </w:r>
          </w:p>
        </w:tc>
        <w:tc>
          <w:tcPr>
            <w:tcW w:w="710" w:type="dxa"/>
            <w:noWrap/>
            <w:hideMark/>
          </w:tcPr>
          <w:p w14:paraId="4D7A5F30"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11</w:t>
            </w:r>
          </w:p>
        </w:tc>
        <w:tc>
          <w:tcPr>
            <w:tcW w:w="1909" w:type="dxa"/>
            <w:noWrap/>
            <w:hideMark/>
          </w:tcPr>
          <w:p w14:paraId="6AA28B80"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31</w:t>
            </w:r>
          </w:p>
        </w:tc>
        <w:tc>
          <w:tcPr>
            <w:tcW w:w="908" w:type="dxa"/>
            <w:noWrap/>
            <w:hideMark/>
          </w:tcPr>
          <w:p w14:paraId="78CEB03F"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Thriller</w:t>
            </w:r>
          </w:p>
        </w:tc>
        <w:tc>
          <w:tcPr>
            <w:tcW w:w="710" w:type="dxa"/>
            <w:noWrap/>
            <w:hideMark/>
          </w:tcPr>
          <w:p w14:paraId="2C4C5FAB"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11</w:t>
            </w:r>
          </w:p>
        </w:tc>
        <w:tc>
          <w:tcPr>
            <w:tcW w:w="1909" w:type="dxa"/>
            <w:noWrap/>
            <w:hideMark/>
          </w:tcPr>
          <w:p w14:paraId="08FEE37D"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190</w:t>
            </w:r>
          </w:p>
        </w:tc>
      </w:tr>
      <w:tr w:rsidR="00C23D5B" w:rsidRPr="00DF218F" w14:paraId="5929149B" w14:textId="77777777" w:rsidTr="00C23D5B">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905" w:type="dxa"/>
            <w:noWrap/>
            <w:hideMark/>
          </w:tcPr>
          <w:p w14:paraId="3AD02533" w14:textId="77777777" w:rsidR="00DF52A4" w:rsidRPr="00DF218F" w:rsidRDefault="00DF52A4" w:rsidP="00416B84">
            <w:pPr>
              <w:jc w:val="center"/>
              <w:rPr>
                <w:rFonts w:ascii="Calibri" w:eastAsia="Times New Roman" w:hAnsi="Calibri" w:cs="Calibri"/>
                <w:b w:val="0"/>
                <w:bCs w:val="0"/>
                <w:color w:val="000000"/>
                <w:sz w:val="22"/>
                <w:szCs w:val="22"/>
              </w:rPr>
            </w:pPr>
            <w:r w:rsidRPr="00DF218F">
              <w:rPr>
                <w:rFonts w:ascii="Calibri" w:eastAsia="Times New Roman" w:hAnsi="Calibri" w:cs="Calibri"/>
                <w:b w:val="0"/>
                <w:bCs w:val="0"/>
                <w:color w:val="000000"/>
                <w:sz w:val="22"/>
                <w:szCs w:val="22"/>
              </w:rPr>
              <w:t>Crime</w:t>
            </w:r>
          </w:p>
        </w:tc>
        <w:tc>
          <w:tcPr>
            <w:tcW w:w="709" w:type="dxa"/>
            <w:noWrap/>
            <w:hideMark/>
          </w:tcPr>
          <w:p w14:paraId="5E2FD776"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12</w:t>
            </w:r>
          </w:p>
        </w:tc>
        <w:tc>
          <w:tcPr>
            <w:tcW w:w="1909" w:type="dxa"/>
            <w:noWrap/>
            <w:hideMark/>
          </w:tcPr>
          <w:p w14:paraId="6C69C413"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41</w:t>
            </w:r>
          </w:p>
        </w:tc>
        <w:tc>
          <w:tcPr>
            <w:tcW w:w="1020" w:type="dxa"/>
            <w:noWrap/>
            <w:hideMark/>
          </w:tcPr>
          <w:p w14:paraId="3093F08F"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Mystery</w:t>
            </w:r>
          </w:p>
        </w:tc>
        <w:tc>
          <w:tcPr>
            <w:tcW w:w="710" w:type="dxa"/>
            <w:noWrap/>
            <w:hideMark/>
          </w:tcPr>
          <w:p w14:paraId="368067E8"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12</w:t>
            </w:r>
          </w:p>
        </w:tc>
        <w:tc>
          <w:tcPr>
            <w:tcW w:w="1909" w:type="dxa"/>
            <w:noWrap/>
            <w:hideMark/>
          </w:tcPr>
          <w:p w14:paraId="771EED78"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48</w:t>
            </w:r>
          </w:p>
        </w:tc>
        <w:tc>
          <w:tcPr>
            <w:tcW w:w="908" w:type="dxa"/>
            <w:noWrap/>
            <w:hideMark/>
          </w:tcPr>
          <w:p w14:paraId="78890BA7"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Thriller</w:t>
            </w:r>
          </w:p>
        </w:tc>
        <w:tc>
          <w:tcPr>
            <w:tcW w:w="710" w:type="dxa"/>
            <w:noWrap/>
            <w:hideMark/>
          </w:tcPr>
          <w:p w14:paraId="3C90F7A2"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12</w:t>
            </w:r>
          </w:p>
        </w:tc>
        <w:tc>
          <w:tcPr>
            <w:tcW w:w="1909" w:type="dxa"/>
            <w:noWrap/>
            <w:hideMark/>
          </w:tcPr>
          <w:p w14:paraId="2078E655"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21</w:t>
            </w:r>
          </w:p>
        </w:tc>
      </w:tr>
      <w:tr w:rsidR="00C23D5B" w:rsidRPr="00DF218F" w14:paraId="6C16E263" w14:textId="77777777" w:rsidTr="00C23D5B">
        <w:trPr>
          <w:trHeight w:val="355"/>
        </w:trPr>
        <w:tc>
          <w:tcPr>
            <w:cnfStyle w:val="001000000000" w:firstRow="0" w:lastRow="0" w:firstColumn="1" w:lastColumn="0" w:oddVBand="0" w:evenVBand="0" w:oddHBand="0" w:evenHBand="0" w:firstRowFirstColumn="0" w:firstRowLastColumn="0" w:lastRowFirstColumn="0" w:lastRowLastColumn="0"/>
            <w:tcW w:w="905" w:type="dxa"/>
            <w:noWrap/>
            <w:hideMark/>
          </w:tcPr>
          <w:p w14:paraId="18087453" w14:textId="77777777" w:rsidR="00DF52A4" w:rsidRPr="00DF218F" w:rsidRDefault="00DF52A4" w:rsidP="00416B84">
            <w:pPr>
              <w:jc w:val="center"/>
              <w:rPr>
                <w:rFonts w:ascii="Calibri" w:eastAsia="Times New Roman" w:hAnsi="Calibri" w:cs="Calibri"/>
                <w:b w:val="0"/>
                <w:bCs w:val="0"/>
                <w:color w:val="000000"/>
                <w:sz w:val="22"/>
                <w:szCs w:val="22"/>
              </w:rPr>
            </w:pPr>
            <w:r w:rsidRPr="00DF218F">
              <w:rPr>
                <w:rFonts w:ascii="Calibri" w:eastAsia="Times New Roman" w:hAnsi="Calibri" w:cs="Calibri"/>
                <w:b w:val="0"/>
                <w:bCs w:val="0"/>
                <w:color w:val="000000"/>
                <w:sz w:val="22"/>
                <w:szCs w:val="22"/>
              </w:rPr>
              <w:t>Crime</w:t>
            </w:r>
          </w:p>
        </w:tc>
        <w:tc>
          <w:tcPr>
            <w:tcW w:w="709" w:type="dxa"/>
            <w:noWrap/>
            <w:hideMark/>
          </w:tcPr>
          <w:p w14:paraId="17634ADA"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13</w:t>
            </w:r>
          </w:p>
        </w:tc>
        <w:tc>
          <w:tcPr>
            <w:tcW w:w="1909" w:type="dxa"/>
            <w:noWrap/>
            <w:hideMark/>
          </w:tcPr>
          <w:p w14:paraId="573B5799"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71</w:t>
            </w:r>
          </w:p>
        </w:tc>
        <w:tc>
          <w:tcPr>
            <w:tcW w:w="1020" w:type="dxa"/>
            <w:noWrap/>
            <w:hideMark/>
          </w:tcPr>
          <w:p w14:paraId="1A9C7096"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Mystery</w:t>
            </w:r>
          </w:p>
        </w:tc>
        <w:tc>
          <w:tcPr>
            <w:tcW w:w="710" w:type="dxa"/>
            <w:noWrap/>
            <w:hideMark/>
          </w:tcPr>
          <w:p w14:paraId="7E97E276"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13</w:t>
            </w:r>
          </w:p>
        </w:tc>
        <w:tc>
          <w:tcPr>
            <w:tcW w:w="1909" w:type="dxa"/>
            <w:noWrap/>
            <w:hideMark/>
          </w:tcPr>
          <w:p w14:paraId="23D7BD02"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56</w:t>
            </w:r>
          </w:p>
        </w:tc>
        <w:tc>
          <w:tcPr>
            <w:tcW w:w="908" w:type="dxa"/>
            <w:noWrap/>
            <w:hideMark/>
          </w:tcPr>
          <w:p w14:paraId="267ABE2F"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Thriller</w:t>
            </w:r>
          </w:p>
        </w:tc>
        <w:tc>
          <w:tcPr>
            <w:tcW w:w="710" w:type="dxa"/>
            <w:noWrap/>
            <w:hideMark/>
          </w:tcPr>
          <w:p w14:paraId="4DDEDD5A"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13</w:t>
            </w:r>
          </w:p>
        </w:tc>
        <w:tc>
          <w:tcPr>
            <w:tcW w:w="1909" w:type="dxa"/>
            <w:noWrap/>
            <w:hideMark/>
          </w:tcPr>
          <w:p w14:paraId="79DE9C16"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51</w:t>
            </w:r>
          </w:p>
        </w:tc>
      </w:tr>
      <w:tr w:rsidR="00C23D5B" w:rsidRPr="00DF218F" w14:paraId="1A7EC6D1" w14:textId="77777777" w:rsidTr="00C23D5B">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905" w:type="dxa"/>
            <w:noWrap/>
            <w:hideMark/>
          </w:tcPr>
          <w:p w14:paraId="44F7ED78" w14:textId="77777777" w:rsidR="00DF52A4" w:rsidRPr="00DF218F" w:rsidRDefault="00DF52A4" w:rsidP="00416B84">
            <w:pPr>
              <w:jc w:val="center"/>
              <w:rPr>
                <w:rFonts w:ascii="Calibri" w:eastAsia="Times New Roman" w:hAnsi="Calibri" w:cs="Calibri"/>
                <w:b w:val="0"/>
                <w:bCs w:val="0"/>
                <w:color w:val="000000"/>
                <w:sz w:val="22"/>
                <w:szCs w:val="22"/>
              </w:rPr>
            </w:pPr>
            <w:r w:rsidRPr="00DF218F">
              <w:rPr>
                <w:rFonts w:ascii="Calibri" w:eastAsia="Times New Roman" w:hAnsi="Calibri" w:cs="Calibri"/>
                <w:b w:val="0"/>
                <w:bCs w:val="0"/>
                <w:color w:val="000000"/>
                <w:sz w:val="22"/>
                <w:szCs w:val="22"/>
              </w:rPr>
              <w:t>Crime</w:t>
            </w:r>
          </w:p>
        </w:tc>
        <w:tc>
          <w:tcPr>
            <w:tcW w:w="709" w:type="dxa"/>
            <w:noWrap/>
            <w:hideMark/>
          </w:tcPr>
          <w:p w14:paraId="765DF805"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14</w:t>
            </w:r>
          </w:p>
        </w:tc>
        <w:tc>
          <w:tcPr>
            <w:tcW w:w="1909" w:type="dxa"/>
            <w:noWrap/>
            <w:hideMark/>
          </w:tcPr>
          <w:p w14:paraId="0E00D972"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53</w:t>
            </w:r>
          </w:p>
        </w:tc>
        <w:tc>
          <w:tcPr>
            <w:tcW w:w="1020" w:type="dxa"/>
            <w:noWrap/>
            <w:hideMark/>
          </w:tcPr>
          <w:p w14:paraId="51A2A72E"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Mystery</w:t>
            </w:r>
          </w:p>
        </w:tc>
        <w:tc>
          <w:tcPr>
            <w:tcW w:w="710" w:type="dxa"/>
            <w:noWrap/>
            <w:hideMark/>
          </w:tcPr>
          <w:p w14:paraId="67F47576"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14</w:t>
            </w:r>
          </w:p>
        </w:tc>
        <w:tc>
          <w:tcPr>
            <w:tcW w:w="1909" w:type="dxa"/>
            <w:noWrap/>
            <w:hideMark/>
          </w:tcPr>
          <w:p w14:paraId="284B2355"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35</w:t>
            </w:r>
          </w:p>
        </w:tc>
        <w:tc>
          <w:tcPr>
            <w:tcW w:w="908" w:type="dxa"/>
            <w:noWrap/>
            <w:hideMark/>
          </w:tcPr>
          <w:p w14:paraId="65974A32"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Thriller</w:t>
            </w:r>
          </w:p>
        </w:tc>
        <w:tc>
          <w:tcPr>
            <w:tcW w:w="710" w:type="dxa"/>
            <w:noWrap/>
            <w:hideMark/>
          </w:tcPr>
          <w:p w14:paraId="78064397"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14</w:t>
            </w:r>
          </w:p>
        </w:tc>
        <w:tc>
          <w:tcPr>
            <w:tcW w:w="1909" w:type="dxa"/>
            <w:noWrap/>
            <w:hideMark/>
          </w:tcPr>
          <w:p w14:paraId="235BF97C" w14:textId="77777777" w:rsidR="00DF52A4" w:rsidRPr="00DF218F" w:rsidRDefault="00DF52A4" w:rsidP="00416B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87</w:t>
            </w:r>
          </w:p>
        </w:tc>
      </w:tr>
      <w:tr w:rsidR="00C23D5B" w:rsidRPr="00DF218F" w14:paraId="25FB6FD6" w14:textId="77777777" w:rsidTr="00C23D5B">
        <w:trPr>
          <w:trHeight w:val="355"/>
        </w:trPr>
        <w:tc>
          <w:tcPr>
            <w:cnfStyle w:val="001000000000" w:firstRow="0" w:lastRow="0" w:firstColumn="1" w:lastColumn="0" w:oddVBand="0" w:evenVBand="0" w:oddHBand="0" w:evenHBand="0" w:firstRowFirstColumn="0" w:firstRowLastColumn="0" w:lastRowFirstColumn="0" w:lastRowLastColumn="0"/>
            <w:tcW w:w="905" w:type="dxa"/>
            <w:noWrap/>
            <w:hideMark/>
          </w:tcPr>
          <w:p w14:paraId="0C9DFF52" w14:textId="77777777" w:rsidR="00DF52A4" w:rsidRPr="00DF218F" w:rsidRDefault="00DF52A4" w:rsidP="00416B84">
            <w:pPr>
              <w:jc w:val="center"/>
              <w:rPr>
                <w:rFonts w:ascii="Calibri" w:eastAsia="Times New Roman" w:hAnsi="Calibri" w:cs="Calibri"/>
                <w:b w:val="0"/>
                <w:bCs w:val="0"/>
                <w:color w:val="000000"/>
                <w:sz w:val="22"/>
                <w:szCs w:val="22"/>
              </w:rPr>
            </w:pPr>
            <w:r w:rsidRPr="00DF218F">
              <w:rPr>
                <w:rFonts w:ascii="Calibri" w:eastAsia="Times New Roman" w:hAnsi="Calibri" w:cs="Calibri"/>
                <w:b w:val="0"/>
                <w:bCs w:val="0"/>
                <w:color w:val="000000"/>
                <w:sz w:val="22"/>
                <w:szCs w:val="22"/>
              </w:rPr>
              <w:t>Crime</w:t>
            </w:r>
          </w:p>
        </w:tc>
        <w:tc>
          <w:tcPr>
            <w:tcW w:w="709" w:type="dxa"/>
            <w:noWrap/>
            <w:hideMark/>
          </w:tcPr>
          <w:p w14:paraId="24589387"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15</w:t>
            </w:r>
          </w:p>
        </w:tc>
        <w:tc>
          <w:tcPr>
            <w:tcW w:w="1909" w:type="dxa"/>
            <w:noWrap/>
            <w:hideMark/>
          </w:tcPr>
          <w:p w14:paraId="7520785C"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70</w:t>
            </w:r>
          </w:p>
        </w:tc>
        <w:tc>
          <w:tcPr>
            <w:tcW w:w="1020" w:type="dxa"/>
            <w:noWrap/>
            <w:hideMark/>
          </w:tcPr>
          <w:p w14:paraId="79B644D9"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Mystery</w:t>
            </w:r>
          </w:p>
        </w:tc>
        <w:tc>
          <w:tcPr>
            <w:tcW w:w="710" w:type="dxa"/>
            <w:noWrap/>
            <w:hideMark/>
          </w:tcPr>
          <w:p w14:paraId="607C3A88"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15</w:t>
            </w:r>
          </w:p>
        </w:tc>
        <w:tc>
          <w:tcPr>
            <w:tcW w:w="1909" w:type="dxa"/>
            <w:noWrap/>
            <w:hideMark/>
          </w:tcPr>
          <w:p w14:paraId="18DE5D6F"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55</w:t>
            </w:r>
          </w:p>
        </w:tc>
        <w:tc>
          <w:tcPr>
            <w:tcW w:w="908" w:type="dxa"/>
            <w:noWrap/>
            <w:hideMark/>
          </w:tcPr>
          <w:p w14:paraId="25B31FA0"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Thriller</w:t>
            </w:r>
          </w:p>
        </w:tc>
        <w:tc>
          <w:tcPr>
            <w:tcW w:w="710" w:type="dxa"/>
            <w:noWrap/>
            <w:hideMark/>
          </w:tcPr>
          <w:p w14:paraId="63D10EB8"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015</w:t>
            </w:r>
          </w:p>
        </w:tc>
        <w:tc>
          <w:tcPr>
            <w:tcW w:w="1909" w:type="dxa"/>
            <w:noWrap/>
            <w:hideMark/>
          </w:tcPr>
          <w:p w14:paraId="662EA1A0" w14:textId="77777777" w:rsidR="00DF52A4" w:rsidRPr="00DF218F" w:rsidRDefault="00DF52A4" w:rsidP="00416B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DF218F">
              <w:rPr>
                <w:rFonts w:ascii="Calibri" w:eastAsia="Times New Roman" w:hAnsi="Calibri" w:cs="Calibri"/>
                <w:color w:val="000000"/>
                <w:sz w:val="22"/>
                <w:szCs w:val="22"/>
              </w:rPr>
              <w:t>285</w:t>
            </w:r>
          </w:p>
        </w:tc>
      </w:tr>
    </w:tbl>
    <w:p w14:paraId="71815CDE" w14:textId="0AD49641" w:rsidR="001E763B" w:rsidRDefault="001E763B"/>
    <w:p w14:paraId="1894FAC8" w14:textId="266582DB" w:rsidR="001E763B" w:rsidRDefault="001E763B"/>
    <w:p w14:paraId="1F59C7E1" w14:textId="5255BEAE" w:rsidR="001E763B" w:rsidRDefault="001E763B"/>
    <w:p w14:paraId="3E80FF0A" w14:textId="75C4F6B3" w:rsidR="001E763B" w:rsidRDefault="001E763B"/>
    <w:p w14:paraId="20392997" w14:textId="4BFD435F" w:rsidR="001E763B" w:rsidRDefault="001E763B"/>
    <w:p w14:paraId="2A5DB16F" w14:textId="77777777" w:rsidR="001E763B" w:rsidRDefault="001E763B">
      <w:pPr>
        <w:rPr>
          <w:b/>
          <w:bCs/>
          <w:u w:val="single"/>
        </w:rPr>
      </w:pPr>
    </w:p>
    <w:p w14:paraId="5334A484" w14:textId="77777777" w:rsidR="001E763B" w:rsidRDefault="001E763B">
      <w:pPr>
        <w:rPr>
          <w:b/>
          <w:bCs/>
          <w:u w:val="single"/>
        </w:rPr>
      </w:pPr>
    </w:p>
    <w:p w14:paraId="4E0E7238" w14:textId="676CC7AA" w:rsidR="001E763B" w:rsidRPr="005C66B0" w:rsidRDefault="001E763B">
      <w:pPr>
        <w:rPr>
          <w:b/>
          <w:bCs/>
          <w:u w:val="single"/>
        </w:rPr>
      </w:pPr>
      <w:r w:rsidRPr="005C66B0">
        <w:rPr>
          <w:b/>
          <w:bCs/>
          <w:u w:val="single"/>
        </w:rPr>
        <w:t>Graph:</w:t>
      </w:r>
    </w:p>
    <w:p w14:paraId="4B41D2E2" w14:textId="77777777" w:rsidR="001E763B" w:rsidRPr="001E763B" w:rsidRDefault="001E763B">
      <w:pPr>
        <w:rPr>
          <w:b/>
          <w:bCs/>
          <w:u w:val="single"/>
        </w:rPr>
      </w:pPr>
    </w:p>
    <w:p w14:paraId="1DC0CDAA" w14:textId="26D66589" w:rsidR="00201E5A" w:rsidRDefault="00201E5A">
      <w:r>
        <w:rPr>
          <w:noProof/>
        </w:rPr>
        <w:drawing>
          <wp:inline distT="0" distB="0" distL="0" distR="0" wp14:anchorId="0A02001B" wp14:editId="7DD277E9">
            <wp:extent cx="5943600" cy="3384550"/>
            <wp:effectExtent l="0" t="0" r="12700" b="6350"/>
            <wp:docPr id="1" name="Chart 1">
              <a:extLst xmlns:a="http://schemas.openxmlformats.org/drawingml/2006/main">
                <a:ext uri="{FF2B5EF4-FFF2-40B4-BE49-F238E27FC236}">
                  <a16:creationId xmlns:a16="http://schemas.microsoft.com/office/drawing/2014/main" id="{3CBF9CB5-011D-4ACF-B813-69F24D0E6A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4C7859A5" w14:textId="4013F1B2" w:rsidR="00201E5A" w:rsidRDefault="00201E5A"/>
    <w:p w14:paraId="582C22F0" w14:textId="304532E5" w:rsidR="00201E5A" w:rsidRDefault="00201E5A"/>
    <w:p w14:paraId="15C11FC9" w14:textId="77777777" w:rsidR="0015001D" w:rsidRDefault="0015001D" w:rsidP="0015001D">
      <w:pPr>
        <w:jc w:val="both"/>
      </w:pPr>
      <w:r>
        <w:t>The line graph above shows that thriller films have been produced at a much higher rate than crime and mystery films. And crime films are produced at a higher rate than mystery films.</w:t>
      </w:r>
    </w:p>
    <w:p w14:paraId="2CED25AE" w14:textId="77777777" w:rsidR="0015001D" w:rsidRDefault="0015001D" w:rsidP="0015001D">
      <w:pPr>
        <w:jc w:val="both"/>
      </w:pPr>
      <w:r>
        <w:t>When you look at the entire graph, you can see that all three movie genres have increased. This can be interpreted as movies producing more than ever before. In the year 2000, there were 129 thriller films produced, while in 2015, there were 285. The production number increased by 120 percent during the period of 15 years. Furthermore, the production rate of thriller films has remained distinct from that of crime and mystery films between the years 2000 and 2015.</w:t>
      </w:r>
    </w:p>
    <w:p w14:paraId="4D83B19E" w14:textId="350388F9" w:rsidR="00755379" w:rsidRDefault="0015001D" w:rsidP="0015001D">
      <w:pPr>
        <w:jc w:val="both"/>
      </w:pPr>
      <w:r>
        <w:t>Thriller film production fell from 2006 to 2008, but resumed in 2009. Aside from 2014, when both genres saw a decrease in production, mystery and crime movies had quite a consistent rate of incrementation.</w:t>
      </w:r>
    </w:p>
    <w:p w14:paraId="63AA8AE0" w14:textId="77777777" w:rsidR="0015001D" w:rsidRDefault="0015001D" w:rsidP="0015001D">
      <w:pPr>
        <w:jc w:val="both"/>
      </w:pPr>
    </w:p>
    <w:p w14:paraId="0AA198F1" w14:textId="1EBF0938" w:rsidR="00CD064E" w:rsidRDefault="0015001D" w:rsidP="000F651F">
      <w:pPr>
        <w:jc w:val="both"/>
      </w:pPr>
      <w:r w:rsidRPr="0015001D">
        <w:t>Based on this, we can conclude that the number of movies produced has increased at a faster rate in all three genres over the years.</w:t>
      </w:r>
    </w:p>
    <w:p w14:paraId="2B55E4B8" w14:textId="19342D81" w:rsidR="00675BC6" w:rsidRDefault="00675BC6"/>
    <w:p w14:paraId="01C26C5C" w14:textId="1AC3A545" w:rsidR="00675BC6" w:rsidRDefault="00675BC6"/>
    <w:p w14:paraId="5EA8031C" w14:textId="6E8C3F1B" w:rsidR="00675BC6" w:rsidRDefault="00675BC6"/>
    <w:p w14:paraId="155DEB44" w14:textId="73574ACC" w:rsidR="00675BC6" w:rsidRDefault="00675BC6"/>
    <w:p w14:paraId="76DD585C" w14:textId="2493C320" w:rsidR="005748BB" w:rsidRDefault="005748BB"/>
    <w:p w14:paraId="48D12440" w14:textId="77777777" w:rsidR="00CD064E" w:rsidRDefault="00CD064E"/>
    <w:p w14:paraId="0E7126D7" w14:textId="49B836F1" w:rsidR="00CD064E" w:rsidRDefault="00CD064E">
      <w:pPr>
        <w:rPr>
          <w:b/>
          <w:bCs/>
        </w:rPr>
      </w:pPr>
      <w:r w:rsidRPr="00CD064E">
        <w:rPr>
          <w:b/>
          <w:bCs/>
        </w:rPr>
        <w:lastRenderedPageBreak/>
        <w:t>Analysis 2</w:t>
      </w:r>
    </w:p>
    <w:p w14:paraId="3B209205" w14:textId="6B8E94D1" w:rsidR="00B825B5" w:rsidRDefault="00B825B5">
      <w:pPr>
        <w:rPr>
          <w:b/>
          <w:bCs/>
        </w:rPr>
      </w:pPr>
    </w:p>
    <w:p w14:paraId="0D8D176B" w14:textId="4CD36589" w:rsidR="002E375F" w:rsidRDefault="002E375F" w:rsidP="002E375F">
      <w:pPr>
        <w:jc w:val="both"/>
      </w:pPr>
      <w:r>
        <w:t xml:space="preserve">For analysis 2, we chose 'Drama' as a </w:t>
      </w:r>
      <w:r>
        <w:t>Genre, ‘movie</w:t>
      </w:r>
      <w:r>
        <w:t>' as a Title Type, and Orson Welles (nm0000080) as a Director. We chose just one actor to represent our data.</w:t>
      </w:r>
    </w:p>
    <w:p w14:paraId="3E68973E" w14:textId="56D25617" w:rsidR="00CD064E" w:rsidRDefault="002E375F" w:rsidP="002E375F">
      <w:pPr>
        <w:jc w:val="both"/>
        <w:rPr>
          <w:b/>
          <w:bCs/>
        </w:rPr>
      </w:pPr>
      <w:r>
        <w:t xml:space="preserve">We have written our query for all actors with 'Crime' as a Genre </w:t>
      </w:r>
      <w:r>
        <w:t>and ‘movie</w:t>
      </w:r>
      <w:r>
        <w:t>' as a Title Type. We got '27390 Rows' from that. Because it is impractical to represent a table and graph with 27390 rows, we are only representing the table and graph for one actor.</w:t>
      </w:r>
    </w:p>
    <w:p w14:paraId="1F3B7F1C" w14:textId="453D1AF2" w:rsidR="00CB1EBA" w:rsidRPr="0015001D" w:rsidRDefault="00CB1EBA">
      <w:pPr>
        <w:rPr>
          <w:b/>
          <w:bCs/>
          <w:u w:val="single"/>
        </w:rPr>
      </w:pPr>
      <w:r w:rsidRPr="0015001D">
        <w:rPr>
          <w:b/>
          <w:bCs/>
          <w:u w:val="single"/>
        </w:rPr>
        <w:t>Query:</w:t>
      </w:r>
    </w:p>
    <w:p w14:paraId="543F7EBE" w14:textId="77777777" w:rsidR="00CB1EBA" w:rsidRDefault="00CB1EBA">
      <w:pPr>
        <w:rPr>
          <w:b/>
          <w:bCs/>
        </w:rPr>
      </w:pPr>
    </w:p>
    <w:p w14:paraId="3876CEDA" w14:textId="7619F027" w:rsidR="00B51F76" w:rsidRDefault="00B51F76" w:rsidP="00B51F76">
      <w:pPr>
        <w:pStyle w:val="ListParagraph"/>
        <w:numPr>
          <w:ilvl w:val="0"/>
          <w:numId w:val="4"/>
        </w:numPr>
      </w:pPr>
      <w:r w:rsidRPr="00B51F76">
        <w:t>SELECT COUNT(TITLE_BASICS.TITLETYPE),</w:t>
      </w:r>
      <w:r>
        <w:t xml:space="preserve"> </w:t>
      </w:r>
      <w:r w:rsidRPr="00B51F76">
        <w:t>TITLE_BASICS.ORIGINALTITLE,</w:t>
      </w:r>
      <w:r>
        <w:t xml:space="preserve"> </w:t>
      </w:r>
      <w:r w:rsidRPr="00B51F76">
        <w:t>TITLE_BASICS.STARTYEAR, NAME_BASICS.PRIMARYNAME</w:t>
      </w:r>
    </w:p>
    <w:p w14:paraId="3C47B5F8" w14:textId="77777777" w:rsidR="00B51F76" w:rsidRDefault="00B51F76" w:rsidP="00B51F76">
      <w:pPr>
        <w:pStyle w:val="ListParagraph"/>
        <w:numPr>
          <w:ilvl w:val="0"/>
          <w:numId w:val="4"/>
        </w:numPr>
      </w:pPr>
      <w:r w:rsidRPr="00B51F76">
        <w:t>FROM TITLE_CREW_DIR</w:t>
      </w:r>
    </w:p>
    <w:p w14:paraId="220AC0B9" w14:textId="77777777" w:rsidR="00B51F76" w:rsidRDefault="00B51F76" w:rsidP="00B51F76">
      <w:pPr>
        <w:pStyle w:val="ListParagraph"/>
        <w:numPr>
          <w:ilvl w:val="0"/>
          <w:numId w:val="4"/>
        </w:numPr>
      </w:pPr>
      <w:r w:rsidRPr="00B51F76">
        <w:t>INNER JOIN</w:t>
      </w:r>
    </w:p>
    <w:p w14:paraId="37815BD9" w14:textId="77777777" w:rsidR="00B51F76" w:rsidRDefault="00B51F76" w:rsidP="00B51F76">
      <w:pPr>
        <w:pStyle w:val="ListParagraph"/>
        <w:numPr>
          <w:ilvl w:val="0"/>
          <w:numId w:val="4"/>
        </w:numPr>
      </w:pPr>
      <w:r w:rsidRPr="00B51F76">
        <w:t>NAME_BASICS ON NAME_BASICS.NCONST=TITLE_CREW_DIR.DIRECTORS</w:t>
      </w:r>
    </w:p>
    <w:p w14:paraId="5709F7B9" w14:textId="77777777" w:rsidR="00B51F76" w:rsidRDefault="00B51F76" w:rsidP="00B51F76">
      <w:pPr>
        <w:pStyle w:val="ListParagraph"/>
        <w:numPr>
          <w:ilvl w:val="0"/>
          <w:numId w:val="4"/>
        </w:numPr>
      </w:pPr>
      <w:r w:rsidRPr="00B51F76">
        <w:t>INNER JOIN</w:t>
      </w:r>
    </w:p>
    <w:p w14:paraId="59502D4C" w14:textId="77777777" w:rsidR="00B51F76" w:rsidRDefault="00B51F76" w:rsidP="00B51F76">
      <w:pPr>
        <w:pStyle w:val="ListParagraph"/>
        <w:numPr>
          <w:ilvl w:val="0"/>
          <w:numId w:val="4"/>
        </w:numPr>
      </w:pPr>
      <w:r w:rsidRPr="00B51F76">
        <w:t>TITLE_PRINCIPALS ON TITLE_PRINCIPALS.TCONST=TITLE_CREW_DIR.TCONST</w:t>
      </w:r>
    </w:p>
    <w:p w14:paraId="085A1188" w14:textId="77777777" w:rsidR="00B51F76" w:rsidRDefault="00B51F76" w:rsidP="00B51F76">
      <w:pPr>
        <w:pStyle w:val="ListParagraph"/>
        <w:numPr>
          <w:ilvl w:val="0"/>
          <w:numId w:val="4"/>
        </w:numPr>
      </w:pPr>
      <w:r w:rsidRPr="00B51F76">
        <w:t>INNER JOIN</w:t>
      </w:r>
    </w:p>
    <w:p w14:paraId="6C1C2473" w14:textId="77777777" w:rsidR="00B51F76" w:rsidRDefault="00B51F76" w:rsidP="00B51F76">
      <w:pPr>
        <w:pStyle w:val="ListParagraph"/>
        <w:numPr>
          <w:ilvl w:val="0"/>
          <w:numId w:val="4"/>
        </w:numPr>
      </w:pPr>
      <w:r w:rsidRPr="00B51F76">
        <w:t>TITLE_BASICS ON TITLE_BASICS.TCONST=TITLE_CREW_DIR.TCONST</w:t>
      </w:r>
    </w:p>
    <w:p w14:paraId="33A231A9" w14:textId="77777777" w:rsidR="00B51F76" w:rsidRDefault="00B51F76" w:rsidP="00B51F76">
      <w:pPr>
        <w:pStyle w:val="ListParagraph"/>
        <w:numPr>
          <w:ilvl w:val="0"/>
          <w:numId w:val="4"/>
        </w:numPr>
      </w:pPr>
      <w:r w:rsidRPr="00B51F76">
        <w:t>WHERE (TITLE_BASICS.GENRES LIKE '%Crime%') AND (TITLE_BASICS.TITLETYPE='movie')</w:t>
      </w:r>
    </w:p>
    <w:p w14:paraId="0F639A05" w14:textId="1C062ABC" w:rsidR="005B67BF" w:rsidRPr="00B51F76" w:rsidRDefault="00B51F76" w:rsidP="00B51F76">
      <w:pPr>
        <w:pStyle w:val="ListParagraph"/>
        <w:numPr>
          <w:ilvl w:val="0"/>
          <w:numId w:val="4"/>
        </w:numPr>
      </w:pPr>
      <w:r w:rsidRPr="00B51F76">
        <w:t>GROUP BY TITLE_</w:t>
      </w:r>
      <w:proofErr w:type="gramStart"/>
      <w:r w:rsidRPr="00B51F76">
        <w:t>BASICS.ORIGINALTITLE,TITLE</w:t>
      </w:r>
      <w:proofErr w:type="gramEnd"/>
      <w:r w:rsidRPr="00B51F76">
        <w:t>_BASICS.STARTYEAR, NAME_BASICS.PRIMARYNAME;</w:t>
      </w:r>
    </w:p>
    <w:p w14:paraId="39A6CDFF" w14:textId="77777777" w:rsidR="00CB1EBA" w:rsidRDefault="00CB1EBA">
      <w:pPr>
        <w:rPr>
          <w:b/>
          <w:bCs/>
        </w:rPr>
      </w:pPr>
    </w:p>
    <w:p w14:paraId="547387A7" w14:textId="1B1D31B2" w:rsidR="005B67BF" w:rsidRPr="0015001D" w:rsidRDefault="00CB1EBA">
      <w:pPr>
        <w:rPr>
          <w:b/>
          <w:bCs/>
          <w:u w:val="single"/>
        </w:rPr>
      </w:pPr>
      <w:r w:rsidRPr="0015001D">
        <w:rPr>
          <w:b/>
          <w:bCs/>
          <w:u w:val="single"/>
        </w:rPr>
        <w:t>Output:</w:t>
      </w:r>
    </w:p>
    <w:p w14:paraId="6C936897" w14:textId="77777777" w:rsidR="005B67BF" w:rsidRPr="00CD064E" w:rsidRDefault="005B67BF">
      <w:pPr>
        <w:rPr>
          <w:b/>
          <w:bCs/>
        </w:rPr>
      </w:pPr>
    </w:p>
    <w:tbl>
      <w:tblPr>
        <w:tblStyle w:val="GridTable4-Accent3"/>
        <w:tblW w:w="5379" w:type="dxa"/>
        <w:tblLook w:val="04A0" w:firstRow="1" w:lastRow="0" w:firstColumn="1" w:lastColumn="0" w:noHBand="0" w:noVBand="1"/>
      </w:tblPr>
      <w:tblGrid>
        <w:gridCol w:w="4152"/>
        <w:gridCol w:w="1274"/>
      </w:tblGrid>
      <w:tr w:rsidR="005B67BF" w:rsidRPr="005B67BF" w14:paraId="0A4EF2E4" w14:textId="77777777" w:rsidTr="002E375F">
        <w:trPr>
          <w:cnfStyle w:val="100000000000" w:firstRow="1" w:lastRow="0" w:firstColumn="0" w:lastColumn="0" w:oddVBand="0" w:evenVBand="0" w:oddHBand="0"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0E322E1F" w14:textId="77777777" w:rsidR="005B67BF" w:rsidRPr="005B67BF" w:rsidRDefault="005B67BF" w:rsidP="005B67BF">
            <w:pPr>
              <w:rPr>
                <w:rFonts w:ascii="Calibri" w:eastAsia="Times New Roman" w:hAnsi="Calibri" w:cs="Calibri"/>
                <w:color w:val="000000"/>
                <w:sz w:val="22"/>
                <w:szCs w:val="22"/>
              </w:rPr>
            </w:pPr>
            <w:r w:rsidRPr="005B67BF">
              <w:rPr>
                <w:rFonts w:ascii="Calibri" w:eastAsia="Times New Roman" w:hAnsi="Calibri" w:cs="Calibri"/>
                <w:color w:val="000000"/>
                <w:sz w:val="22"/>
                <w:szCs w:val="22"/>
              </w:rPr>
              <w:t>Movies</w:t>
            </w:r>
          </w:p>
        </w:tc>
        <w:tc>
          <w:tcPr>
            <w:tcW w:w="1227" w:type="dxa"/>
            <w:noWrap/>
            <w:hideMark/>
          </w:tcPr>
          <w:p w14:paraId="36202597" w14:textId="77777777" w:rsidR="005B67BF" w:rsidRPr="005B67BF" w:rsidRDefault="005B67BF" w:rsidP="005B67B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STARTYEAR</w:t>
            </w:r>
          </w:p>
        </w:tc>
      </w:tr>
      <w:tr w:rsidR="005B67BF" w:rsidRPr="005B67BF" w14:paraId="0A2EF98C" w14:textId="77777777" w:rsidTr="002E375F">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11C8D0EC" w14:textId="77777777" w:rsidR="005B67BF" w:rsidRPr="005B67BF" w:rsidRDefault="005B67BF" w:rsidP="005B67BF">
            <w:pPr>
              <w:rPr>
                <w:rFonts w:ascii="Calibri" w:eastAsia="Times New Roman" w:hAnsi="Calibri" w:cs="Calibri"/>
                <w:b w:val="0"/>
                <w:bCs w:val="0"/>
                <w:color w:val="000000"/>
                <w:sz w:val="22"/>
                <w:szCs w:val="22"/>
              </w:rPr>
            </w:pPr>
            <w:r w:rsidRPr="005B67BF">
              <w:rPr>
                <w:rFonts w:ascii="Calibri" w:eastAsia="Times New Roman" w:hAnsi="Calibri" w:cs="Calibri"/>
                <w:b w:val="0"/>
                <w:bCs w:val="0"/>
                <w:color w:val="000000"/>
                <w:sz w:val="22"/>
                <w:szCs w:val="22"/>
              </w:rPr>
              <w:t>Citizen Kane</w:t>
            </w:r>
          </w:p>
        </w:tc>
        <w:tc>
          <w:tcPr>
            <w:tcW w:w="1227" w:type="dxa"/>
            <w:noWrap/>
            <w:hideMark/>
          </w:tcPr>
          <w:p w14:paraId="6003BB22" w14:textId="77777777" w:rsidR="005B67BF" w:rsidRPr="005B67BF" w:rsidRDefault="005B67BF" w:rsidP="005B67B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1941</w:t>
            </w:r>
          </w:p>
        </w:tc>
      </w:tr>
      <w:tr w:rsidR="005B67BF" w:rsidRPr="005B67BF" w14:paraId="404ABB75" w14:textId="77777777" w:rsidTr="002E375F">
        <w:trPr>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47281C71" w14:textId="77777777" w:rsidR="005B67BF" w:rsidRPr="005B67BF" w:rsidRDefault="005B67BF" w:rsidP="005B67BF">
            <w:pPr>
              <w:rPr>
                <w:rFonts w:ascii="Calibri" w:eastAsia="Times New Roman" w:hAnsi="Calibri" w:cs="Calibri"/>
                <w:b w:val="0"/>
                <w:bCs w:val="0"/>
                <w:color w:val="000000"/>
                <w:sz w:val="22"/>
                <w:szCs w:val="22"/>
              </w:rPr>
            </w:pPr>
            <w:r w:rsidRPr="005B67BF">
              <w:rPr>
                <w:rFonts w:ascii="Calibri" w:eastAsia="Times New Roman" w:hAnsi="Calibri" w:cs="Calibri"/>
                <w:b w:val="0"/>
                <w:bCs w:val="0"/>
                <w:color w:val="000000"/>
                <w:sz w:val="22"/>
                <w:szCs w:val="22"/>
              </w:rPr>
              <w:t>Journey Into Fear</w:t>
            </w:r>
          </w:p>
        </w:tc>
        <w:tc>
          <w:tcPr>
            <w:tcW w:w="1227" w:type="dxa"/>
            <w:noWrap/>
            <w:hideMark/>
          </w:tcPr>
          <w:p w14:paraId="68D7F7CF" w14:textId="77777777" w:rsidR="005B67BF" w:rsidRPr="005B67BF" w:rsidRDefault="005B67BF" w:rsidP="005B67B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1942</w:t>
            </w:r>
          </w:p>
        </w:tc>
      </w:tr>
      <w:tr w:rsidR="005B67BF" w:rsidRPr="005B67BF" w14:paraId="0D2BC83C" w14:textId="77777777" w:rsidTr="002E375F">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0E0649A1" w14:textId="77777777" w:rsidR="005B67BF" w:rsidRPr="005B67BF" w:rsidRDefault="005B67BF" w:rsidP="005B67BF">
            <w:pPr>
              <w:rPr>
                <w:rFonts w:ascii="Calibri" w:eastAsia="Times New Roman" w:hAnsi="Calibri" w:cs="Calibri"/>
                <w:b w:val="0"/>
                <w:bCs w:val="0"/>
                <w:color w:val="000000"/>
                <w:sz w:val="22"/>
                <w:szCs w:val="22"/>
              </w:rPr>
            </w:pPr>
            <w:r w:rsidRPr="005B67BF">
              <w:rPr>
                <w:rFonts w:ascii="Calibri" w:eastAsia="Times New Roman" w:hAnsi="Calibri" w:cs="Calibri"/>
                <w:b w:val="0"/>
                <w:bCs w:val="0"/>
                <w:color w:val="000000"/>
                <w:sz w:val="22"/>
                <w:szCs w:val="22"/>
              </w:rPr>
              <w:t>The Magnificent Ambersons</w:t>
            </w:r>
          </w:p>
        </w:tc>
        <w:tc>
          <w:tcPr>
            <w:tcW w:w="1227" w:type="dxa"/>
            <w:noWrap/>
            <w:hideMark/>
          </w:tcPr>
          <w:p w14:paraId="22435BF7" w14:textId="77777777" w:rsidR="005B67BF" w:rsidRPr="005B67BF" w:rsidRDefault="005B67BF" w:rsidP="005B67B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1942</w:t>
            </w:r>
          </w:p>
        </w:tc>
      </w:tr>
      <w:tr w:rsidR="005B67BF" w:rsidRPr="005B67BF" w14:paraId="7D9CF81B" w14:textId="77777777" w:rsidTr="002E375F">
        <w:trPr>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63AD4D6F" w14:textId="77777777" w:rsidR="005B67BF" w:rsidRPr="005B67BF" w:rsidRDefault="005B67BF" w:rsidP="005B67BF">
            <w:pPr>
              <w:rPr>
                <w:rFonts w:ascii="Calibri" w:eastAsia="Times New Roman" w:hAnsi="Calibri" w:cs="Calibri"/>
                <w:b w:val="0"/>
                <w:bCs w:val="0"/>
                <w:color w:val="000000"/>
                <w:sz w:val="22"/>
                <w:szCs w:val="22"/>
              </w:rPr>
            </w:pPr>
            <w:r w:rsidRPr="005B67BF">
              <w:rPr>
                <w:rFonts w:ascii="Calibri" w:eastAsia="Times New Roman" w:hAnsi="Calibri" w:cs="Calibri"/>
                <w:b w:val="0"/>
                <w:bCs w:val="0"/>
                <w:color w:val="000000"/>
                <w:sz w:val="22"/>
                <w:szCs w:val="22"/>
              </w:rPr>
              <w:t>The Stranger</w:t>
            </w:r>
          </w:p>
        </w:tc>
        <w:tc>
          <w:tcPr>
            <w:tcW w:w="1227" w:type="dxa"/>
            <w:noWrap/>
            <w:hideMark/>
          </w:tcPr>
          <w:p w14:paraId="0A80788A" w14:textId="77777777" w:rsidR="005B67BF" w:rsidRPr="005B67BF" w:rsidRDefault="005B67BF" w:rsidP="005B67B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1946</w:t>
            </w:r>
          </w:p>
        </w:tc>
      </w:tr>
      <w:tr w:rsidR="005B67BF" w:rsidRPr="005B67BF" w14:paraId="36E37755" w14:textId="77777777" w:rsidTr="002E375F">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09E729EF" w14:textId="77777777" w:rsidR="005B67BF" w:rsidRPr="005B67BF" w:rsidRDefault="005B67BF" w:rsidP="005B67BF">
            <w:pPr>
              <w:rPr>
                <w:rFonts w:ascii="Calibri" w:eastAsia="Times New Roman" w:hAnsi="Calibri" w:cs="Calibri"/>
                <w:b w:val="0"/>
                <w:bCs w:val="0"/>
                <w:color w:val="000000"/>
                <w:sz w:val="22"/>
                <w:szCs w:val="22"/>
              </w:rPr>
            </w:pPr>
            <w:r w:rsidRPr="005B67BF">
              <w:rPr>
                <w:rFonts w:ascii="Calibri" w:eastAsia="Times New Roman" w:hAnsi="Calibri" w:cs="Calibri"/>
                <w:b w:val="0"/>
                <w:bCs w:val="0"/>
                <w:color w:val="000000"/>
                <w:sz w:val="22"/>
                <w:szCs w:val="22"/>
              </w:rPr>
              <w:t>The Lady from Shanghai</w:t>
            </w:r>
          </w:p>
        </w:tc>
        <w:tc>
          <w:tcPr>
            <w:tcW w:w="1227" w:type="dxa"/>
            <w:noWrap/>
            <w:hideMark/>
          </w:tcPr>
          <w:p w14:paraId="04406EB3" w14:textId="77777777" w:rsidR="005B67BF" w:rsidRPr="005B67BF" w:rsidRDefault="005B67BF" w:rsidP="005B67B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1947</w:t>
            </w:r>
          </w:p>
        </w:tc>
      </w:tr>
      <w:tr w:rsidR="005B67BF" w:rsidRPr="005B67BF" w14:paraId="68A4D420" w14:textId="77777777" w:rsidTr="002E375F">
        <w:trPr>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4F65DB75" w14:textId="77777777" w:rsidR="005B67BF" w:rsidRPr="005B67BF" w:rsidRDefault="005B67BF" w:rsidP="005B67BF">
            <w:pPr>
              <w:rPr>
                <w:rFonts w:ascii="Calibri" w:eastAsia="Times New Roman" w:hAnsi="Calibri" w:cs="Calibri"/>
                <w:b w:val="0"/>
                <w:bCs w:val="0"/>
                <w:color w:val="000000"/>
                <w:sz w:val="22"/>
                <w:szCs w:val="22"/>
              </w:rPr>
            </w:pPr>
            <w:r w:rsidRPr="005B67BF">
              <w:rPr>
                <w:rFonts w:ascii="Calibri" w:eastAsia="Times New Roman" w:hAnsi="Calibri" w:cs="Calibri"/>
                <w:b w:val="0"/>
                <w:bCs w:val="0"/>
                <w:color w:val="000000"/>
                <w:sz w:val="22"/>
                <w:szCs w:val="22"/>
              </w:rPr>
              <w:t>Macbeth</w:t>
            </w:r>
          </w:p>
        </w:tc>
        <w:tc>
          <w:tcPr>
            <w:tcW w:w="1227" w:type="dxa"/>
            <w:noWrap/>
            <w:hideMark/>
          </w:tcPr>
          <w:p w14:paraId="11A100B5" w14:textId="77777777" w:rsidR="005B67BF" w:rsidRPr="005B67BF" w:rsidRDefault="005B67BF" w:rsidP="005B67B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1948</w:t>
            </w:r>
          </w:p>
        </w:tc>
      </w:tr>
      <w:tr w:rsidR="005B67BF" w:rsidRPr="005B67BF" w14:paraId="2BA03630" w14:textId="77777777" w:rsidTr="002E375F">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166ACE8E" w14:textId="77777777" w:rsidR="005B67BF" w:rsidRPr="005B67BF" w:rsidRDefault="005B67BF" w:rsidP="005B67BF">
            <w:pPr>
              <w:rPr>
                <w:rFonts w:ascii="Calibri" w:eastAsia="Times New Roman" w:hAnsi="Calibri" w:cs="Calibri"/>
                <w:b w:val="0"/>
                <w:bCs w:val="0"/>
                <w:color w:val="000000"/>
                <w:sz w:val="22"/>
                <w:szCs w:val="22"/>
              </w:rPr>
            </w:pPr>
            <w:r w:rsidRPr="005B67BF">
              <w:rPr>
                <w:rFonts w:ascii="Calibri" w:eastAsia="Times New Roman" w:hAnsi="Calibri" w:cs="Calibri"/>
                <w:b w:val="0"/>
                <w:bCs w:val="0"/>
                <w:color w:val="000000"/>
                <w:sz w:val="22"/>
                <w:szCs w:val="22"/>
              </w:rPr>
              <w:t>Black Magic</w:t>
            </w:r>
          </w:p>
        </w:tc>
        <w:tc>
          <w:tcPr>
            <w:tcW w:w="1227" w:type="dxa"/>
            <w:noWrap/>
            <w:hideMark/>
          </w:tcPr>
          <w:p w14:paraId="1A82EBE3" w14:textId="77777777" w:rsidR="005B67BF" w:rsidRPr="005B67BF" w:rsidRDefault="005B67BF" w:rsidP="005B67B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1949</w:t>
            </w:r>
          </w:p>
        </w:tc>
      </w:tr>
      <w:tr w:rsidR="005B67BF" w:rsidRPr="005B67BF" w14:paraId="562B9ADC" w14:textId="77777777" w:rsidTr="002E375F">
        <w:trPr>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3C4B974B" w14:textId="77777777" w:rsidR="005B67BF" w:rsidRPr="005B67BF" w:rsidRDefault="005B67BF" w:rsidP="005B67BF">
            <w:pPr>
              <w:rPr>
                <w:rFonts w:ascii="Calibri" w:eastAsia="Times New Roman" w:hAnsi="Calibri" w:cs="Calibri"/>
                <w:b w:val="0"/>
                <w:bCs w:val="0"/>
                <w:color w:val="000000"/>
                <w:sz w:val="22"/>
                <w:szCs w:val="22"/>
              </w:rPr>
            </w:pPr>
            <w:r w:rsidRPr="005B67BF">
              <w:rPr>
                <w:rFonts w:ascii="Calibri" w:eastAsia="Times New Roman" w:hAnsi="Calibri" w:cs="Calibri"/>
                <w:b w:val="0"/>
                <w:bCs w:val="0"/>
                <w:color w:val="000000"/>
                <w:sz w:val="22"/>
                <w:szCs w:val="22"/>
              </w:rPr>
              <w:t>The Tragedy of Othello: The Moor of Venice</w:t>
            </w:r>
          </w:p>
        </w:tc>
        <w:tc>
          <w:tcPr>
            <w:tcW w:w="1227" w:type="dxa"/>
            <w:noWrap/>
            <w:hideMark/>
          </w:tcPr>
          <w:p w14:paraId="3AF7F981" w14:textId="77777777" w:rsidR="005B67BF" w:rsidRPr="005B67BF" w:rsidRDefault="005B67BF" w:rsidP="005B67B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1951</w:t>
            </w:r>
          </w:p>
        </w:tc>
      </w:tr>
      <w:tr w:rsidR="005B67BF" w:rsidRPr="005B67BF" w14:paraId="751B1630" w14:textId="77777777" w:rsidTr="002E375F">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61E0D152" w14:textId="77777777" w:rsidR="005B67BF" w:rsidRPr="005B67BF" w:rsidRDefault="005B67BF" w:rsidP="005B67BF">
            <w:pPr>
              <w:rPr>
                <w:rFonts w:ascii="Calibri" w:eastAsia="Times New Roman" w:hAnsi="Calibri" w:cs="Calibri"/>
                <w:b w:val="0"/>
                <w:bCs w:val="0"/>
                <w:color w:val="000000"/>
                <w:sz w:val="22"/>
                <w:szCs w:val="22"/>
              </w:rPr>
            </w:pPr>
            <w:r w:rsidRPr="005B67BF">
              <w:rPr>
                <w:rFonts w:ascii="Calibri" w:eastAsia="Times New Roman" w:hAnsi="Calibri" w:cs="Calibri"/>
                <w:b w:val="0"/>
                <w:bCs w:val="0"/>
                <w:color w:val="000000"/>
                <w:sz w:val="22"/>
                <w:szCs w:val="22"/>
              </w:rPr>
              <w:t>Mr. Arkadin</w:t>
            </w:r>
          </w:p>
        </w:tc>
        <w:tc>
          <w:tcPr>
            <w:tcW w:w="1227" w:type="dxa"/>
            <w:noWrap/>
            <w:hideMark/>
          </w:tcPr>
          <w:p w14:paraId="08CB2A1B" w14:textId="77777777" w:rsidR="005B67BF" w:rsidRPr="005B67BF" w:rsidRDefault="005B67BF" w:rsidP="005B67B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1955</w:t>
            </w:r>
          </w:p>
        </w:tc>
      </w:tr>
      <w:tr w:rsidR="005B67BF" w:rsidRPr="005B67BF" w14:paraId="4C0E9278" w14:textId="77777777" w:rsidTr="002E375F">
        <w:trPr>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2B2F1B1C" w14:textId="77777777" w:rsidR="005B67BF" w:rsidRPr="005B67BF" w:rsidRDefault="005B67BF" w:rsidP="005B67BF">
            <w:pPr>
              <w:rPr>
                <w:rFonts w:ascii="Calibri" w:eastAsia="Times New Roman" w:hAnsi="Calibri" w:cs="Calibri"/>
                <w:b w:val="0"/>
                <w:bCs w:val="0"/>
                <w:color w:val="000000"/>
                <w:sz w:val="22"/>
                <w:szCs w:val="22"/>
              </w:rPr>
            </w:pPr>
            <w:r w:rsidRPr="005B67BF">
              <w:rPr>
                <w:rFonts w:ascii="Calibri" w:eastAsia="Times New Roman" w:hAnsi="Calibri" w:cs="Calibri"/>
                <w:b w:val="0"/>
                <w:bCs w:val="0"/>
                <w:color w:val="000000"/>
                <w:sz w:val="22"/>
                <w:szCs w:val="22"/>
              </w:rPr>
              <w:t>Three Cases of Murder</w:t>
            </w:r>
          </w:p>
        </w:tc>
        <w:tc>
          <w:tcPr>
            <w:tcW w:w="1227" w:type="dxa"/>
            <w:noWrap/>
            <w:hideMark/>
          </w:tcPr>
          <w:p w14:paraId="492FDBC3" w14:textId="77777777" w:rsidR="005B67BF" w:rsidRPr="005B67BF" w:rsidRDefault="005B67BF" w:rsidP="005B67B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1955</w:t>
            </w:r>
          </w:p>
        </w:tc>
      </w:tr>
      <w:tr w:rsidR="005B67BF" w:rsidRPr="005B67BF" w14:paraId="0DACBAD7" w14:textId="77777777" w:rsidTr="002E375F">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6615DC22" w14:textId="77777777" w:rsidR="005B67BF" w:rsidRPr="005B67BF" w:rsidRDefault="005B67BF" w:rsidP="005B67BF">
            <w:pPr>
              <w:rPr>
                <w:rFonts w:ascii="Calibri" w:eastAsia="Times New Roman" w:hAnsi="Calibri" w:cs="Calibri"/>
                <w:b w:val="0"/>
                <w:bCs w:val="0"/>
                <w:color w:val="000000"/>
                <w:sz w:val="22"/>
                <w:szCs w:val="22"/>
              </w:rPr>
            </w:pPr>
            <w:r w:rsidRPr="005B67BF">
              <w:rPr>
                <w:rFonts w:ascii="Calibri" w:eastAsia="Times New Roman" w:hAnsi="Calibri" w:cs="Calibri"/>
                <w:b w:val="0"/>
                <w:bCs w:val="0"/>
                <w:color w:val="000000"/>
                <w:sz w:val="22"/>
                <w:szCs w:val="22"/>
              </w:rPr>
              <w:t>Touch of Evil</w:t>
            </w:r>
          </w:p>
        </w:tc>
        <w:tc>
          <w:tcPr>
            <w:tcW w:w="1227" w:type="dxa"/>
            <w:noWrap/>
            <w:hideMark/>
          </w:tcPr>
          <w:p w14:paraId="6FAAFCAF" w14:textId="77777777" w:rsidR="005B67BF" w:rsidRPr="005B67BF" w:rsidRDefault="005B67BF" w:rsidP="005B67B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1958</w:t>
            </w:r>
          </w:p>
        </w:tc>
      </w:tr>
      <w:tr w:rsidR="005B67BF" w:rsidRPr="005B67BF" w14:paraId="78D63CC5" w14:textId="77777777" w:rsidTr="002E375F">
        <w:trPr>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368887EC" w14:textId="77777777" w:rsidR="005B67BF" w:rsidRPr="005B67BF" w:rsidRDefault="005B67BF" w:rsidP="005B67BF">
            <w:pPr>
              <w:rPr>
                <w:rFonts w:ascii="Calibri" w:eastAsia="Times New Roman" w:hAnsi="Calibri" w:cs="Calibri"/>
                <w:b w:val="0"/>
                <w:bCs w:val="0"/>
                <w:color w:val="000000"/>
                <w:sz w:val="22"/>
                <w:szCs w:val="22"/>
              </w:rPr>
            </w:pPr>
            <w:r w:rsidRPr="005B67BF">
              <w:rPr>
                <w:rFonts w:ascii="Calibri" w:eastAsia="Times New Roman" w:hAnsi="Calibri" w:cs="Calibri"/>
                <w:b w:val="0"/>
                <w:bCs w:val="0"/>
                <w:color w:val="000000"/>
                <w:sz w:val="22"/>
                <w:szCs w:val="22"/>
              </w:rPr>
              <w:t>David e Golia</w:t>
            </w:r>
          </w:p>
        </w:tc>
        <w:tc>
          <w:tcPr>
            <w:tcW w:w="1227" w:type="dxa"/>
            <w:noWrap/>
            <w:hideMark/>
          </w:tcPr>
          <w:p w14:paraId="2ED33CF5" w14:textId="77777777" w:rsidR="005B67BF" w:rsidRPr="005B67BF" w:rsidRDefault="005B67BF" w:rsidP="005B67B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1960</w:t>
            </w:r>
          </w:p>
        </w:tc>
      </w:tr>
      <w:tr w:rsidR="005B67BF" w:rsidRPr="005B67BF" w14:paraId="4D5D74C7" w14:textId="77777777" w:rsidTr="002E375F">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4DE6537E" w14:textId="77777777" w:rsidR="005B67BF" w:rsidRPr="005B67BF" w:rsidRDefault="005B67BF" w:rsidP="005B67BF">
            <w:pPr>
              <w:rPr>
                <w:rFonts w:ascii="Calibri" w:eastAsia="Times New Roman" w:hAnsi="Calibri" w:cs="Calibri"/>
                <w:b w:val="0"/>
                <w:bCs w:val="0"/>
                <w:color w:val="000000"/>
                <w:sz w:val="22"/>
                <w:szCs w:val="22"/>
              </w:rPr>
            </w:pPr>
            <w:r w:rsidRPr="005B67BF">
              <w:rPr>
                <w:rFonts w:ascii="Calibri" w:eastAsia="Times New Roman" w:hAnsi="Calibri" w:cs="Calibri"/>
                <w:b w:val="0"/>
                <w:bCs w:val="0"/>
                <w:color w:val="000000"/>
                <w:sz w:val="22"/>
                <w:szCs w:val="22"/>
              </w:rPr>
              <w:t>Le proc??s</w:t>
            </w:r>
          </w:p>
        </w:tc>
        <w:tc>
          <w:tcPr>
            <w:tcW w:w="1227" w:type="dxa"/>
            <w:noWrap/>
            <w:hideMark/>
          </w:tcPr>
          <w:p w14:paraId="181DE16B" w14:textId="77777777" w:rsidR="005B67BF" w:rsidRPr="005B67BF" w:rsidRDefault="005B67BF" w:rsidP="005B67B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1962</w:t>
            </w:r>
          </w:p>
        </w:tc>
      </w:tr>
      <w:tr w:rsidR="005B67BF" w:rsidRPr="005B67BF" w14:paraId="46FA05F8" w14:textId="77777777" w:rsidTr="002E375F">
        <w:trPr>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1555C4E5" w14:textId="77777777" w:rsidR="005B67BF" w:rsidRPr="005B67BF" w:rsidRDefault="005B67BF" w:rsidP="005B67BF">
            <w:pPr>
              <w:rPr>
                <w:rFonts w:ascii="Calibri" w:eastAsia="Times New Roman" w:hAnsi="Calibri" w:cs="Calibri"/>
                <w:b w:val="0"/>
                <w:bCs w:val="0"/>
                <w:color w:val="000000"/>
                <w:sz w:val="22"/>
                <w:szCs w:val="22"/>
              </w:rPr>
            </w:pPr>
            <w:r w:rsidRPr="005B67BF">
              <w:rPr>
                <w:rFonts w:ascii="Calibri" w:eastAsia="Times New Roman" w:hAnsi="Calibri" w:cs="Calibri"/>
                <w:b w:val="0"/>
                <w:bCs w:val="0"/>
                <w:color w:val="000000"/>
                <w:sz w:val="22"/>
                <w:szCs w:val="22"/>
              </w:rPr>
              <w:t>No Exit</w:t>
            </w:r>
          </w:p>
        </w:tc>
        <w:tc>
          <w:tcPr>
            <w:tcW w:w="1227" w:type="dxa"/>
            <w:noWrap/>
            <w:hideMark/>
          </w:tcPr>
          <w:p w14:paraId="166F4D6D" w14:textId="77777777" w:rsidR="005B67BF" w:rsidRPr="005B67BF" w:rsidRDefault="005B67BF" w:rsidP="005B67B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1962</w:t>
            </w:r>
          </w:p>
        </w:tc>
      </w:tr>
      <w:tr w:rsidR="005B67BF" w:rsidRPr="005B67BF" w14:paraId="4FD76884" w14:textId="77777777" w:rsidTr="002E375F">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00C3DDDA" w14:textId="77777777" w:rsidR="005B67BF" w:rsidRPr="005B67BF" w:rsidRDefault="005B67BF" w:rsidP="005B67BF">
            <w:pPr>
              <w:rPr>
                <w:rFonts w:ascii="Calibri" w:eastAsia="Times New Roman" w:hAnsi="Calibri" w:cs="Calibri"/>
                <w:b w:val="0"/>
                <w:bCs w:val="0"/>
                <w:color w:val="000000"/>
                <w:sz w:val="22"/>
                <w:szCs w:val="22"/>
              </w:rPr>
            </w:pPr>
            <w:r w:rsidRPr="005B67BF">
              <w:rPr>
                <w:rFonts w:ascii="Calibri" w:eastAsia="Times New Roman" w:hAnsi="Calibri" w:cs="Calibri"/>
                <w:b w:val="0"/>
                <w:bCs w:val="0"/>
                <w:color w:val="000000"/>
                <w:sz w:val="22"/>
                <w:szCs w:val="22"/>
              </w:rPr>
              <w:t>Falstaff (Chimes at Midnight)</w:t>
            </w:r>
          </w:p>
        </w:tc>
        <w:tc>
          <w:tcPr>
            <w:tcW w:w="1227" w:type="dxa"/>
            <w:noWrap/>
            <w:hideMark/>
          </w:tcPr>
          <w:p w14:paraId="7522B71A" w14:textId="77777777" w:rsidR="005B67BF" w:rsidRPr="005B67BF" w:rsidRDefault="005B67BF" w:rsidP="005B67B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1965</w:t>
            </w:r>
          </w:p>
        </w:tc>
      </w:tr>
      <w:tr w:rsidR="005B67BF" w:rsidRPr="005B67BF" w14:paraId="4A5E674B" w14:textId="77777777" w:rsidTr="002E375F">
        <w:trPr>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15D16FF0" w14:textId="77777777" w:rsidR="005B67BF" w:rsidRPr="005B67BF" w:rsidRDefault="005B67BF" w:rsidP="005B67BF">
            <w:pPr>
              <w:rPr>
                <w:rFonts w:ascii="Calibri" w:eastAsia="Times New Roman" w:hAnsi="Calibri" w:cs="Calibri"/>
                <w:b w:val="0"/>
                <w:bCs w:val="0"/>
                <w:color w:val="000000"/>
                <w:sz w:val="22"/>
                <w:szCs w:val="22"/>
              </w:rPr>
            </w:pPr>
            <w:r w:rsidRPr="005B67BF">
              <w:rPr>
                <w:rFonts w:ascii="Calibri" w:eastAsia="Times New Roman" w:hAnsi="Calibri" w:cs="Calibri"/>
                <w:b w:val="0"/>
                <w:bCs w:val="0"/>
                <w:color w:val="000000"/>
                <w:sz w:val="22"/>
                <w:szCs w:val="22"/>
              </w:rPr>
              <w:t>The Heroine</w:t>
            </w:r>
          </w:p>
        </w:tc>
        <w:tc>
          <w:tcPr>
            <w:tcW w:w="1227" w:type="dxa"/>
            <w:noWrap/>
            <w:hideMark/>
          </w:tcPr>
          <w:p w14:paraId="1EC017D1" w14:textId="77777777" w:rsidR="005B67BF" w:rsidRPr="005B67BF" w:rsidRDefault="005B67BF" w:rsidP="005B67B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1967</w:t>
            </w:r>
          </w:p>
        </w:tc>
      </w:tr>
      <w:tr w:rsidR="005B67BF" w:rsidRPr="005B67BF" w14:paraId="7DA76843" w14:textId="77777777" w:rsidTr="002E375F">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22AD9532" w14:textId="77777777" w:rsidR="005B67BF" w:rsidRPr="005B67BF" w:rsidRDefault="005B67BF" w:rsidP="005B67BF">
            <w:pPr>
              <w:rPr>
                <w:rFonts w:ascii="Calibri" w:eastAsia="Times New Roman" w:hAnsi="Calibri" w:cs="Calibri"/>
                <w:b w:val="0"/>
                <w:bCs w:val="0"/>
                <w:color w:val="000000"/>
                <w:sz w:val="22"/>
                <w:szCs w:val="22"/>
              </w:rPr>
            </w:pPr>
            <w:r w:rsidRPr="005B67BF">
              <w:rPr>
                <w:rFonts w:ascii="Calibri" w:eastAsia="Times New Roman" w:hAnsi="Calibri" w:cs="Calibri"/>
                <w:b w:val="0"/>
                <w:bCs w:val="0"/>
                <w:color w:val="000000"/>
                <w:sz w:val="22"/>
                <w:szCs w:val="22"/>
              </w:rPr>
              <w:t>The Deep</w:t>
            </w:r>
          </w:p>
        </w:tc>
        <w:tc>
          <w:tcPr>
            <w:tcW w:w="1227" w:type="dxa"/>
            <w:noWrap/>
            <w:hideMark/>
          </w:tcPr>
          <w:p w14:paraId="784156AF" w14:textId="77777777" w:rsidR="005B67BF" w:rsidRPr="005B67BF" w:rsidRDefault="005B67BF" w:rsidP="005B67B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1970</w:t>
            </w:r>
          </w:p>
        </w:tc>
      </w:tr>
      <w:tr w:rsidR="005B67BF" w:rsidRPr="005B67BF" w14:paraId="02591064" w14:textId="77777777" w:rsidTr="002E375F">
        <w:trPr>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1A57D9BD" w14:textId="77777777" w:rsidR="005B67BF" w:rsidRPr="005B67BF" w:rsidRDefault="005B67BF" w:rsidP="005B67BF">
            <w:pPr>
              <w:rPr>
                <w:rFonts w:ascii="Calibri" w:eastAsia="Times New Roman" w:hAnsi="Calibri" w:cs="Calibri"/>
                <w:b w:val="0"/>
                <w:bCs w:val="0"/>
                <w:color w:val="000000"/>
                <w:sz w:val="22"/>
                <w:szCs w:val="22"/>
              </w:rPr>
            </w:pPr>
            <w:r w:rsidRPr="005B67BF">
              <w:rPr>
                <w:rFonts w:ascii="Calibri" w:eastAsia="Times New Roman" w:hAnsi="Calibri" w:cs="Calibri"/>
                <w:b w:val="0"/>
                <w:bCs w:val="0"/>
                <w:color w:val="000000"/>
                <w:sz w:val="22"/>
                <w:szCs w:val="22"/>
              </w:rPr>
              <w:t>Don Quixote</w:t>
            </w:r>
          </w:p>
        </w:tc>
        <w:tc>
          <w:tcPr>
            <w:tcW w:w="1227" w:type="dxa"/>
            <w:noWrap/>
            <w:hideMark/>
          </w:tcPr>
          <w:p w14:paraId="3748E3D4" w14:textId="77777777" w:rsidR="005B67BF" w:rsidRPr="005B67BF" w:rsidRDefault="005B67BF" w:rsidP="005B67B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1972</w:t>
            </w:r>
          </w:p>
        </w:tc>
      </w:tr>
      <w:tr w:rsidR="005B67BF" w:rsidRPr="005B67BF" w14:paraId="51BBF914" w14:textId="77777777" w:rsidTr="002E375F">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2DD66DAC" w14:textId="77777777" w:rsidR="005B67BF" w:rsidRPr="005B67BF" w:rsidRDefault="005B67BF" w:rsidP="005B67BF">
            <w:pPr>
              <w:rPr>
                <w:rFonts w:ascii="Calibri" w:eastAsia="Times New Roman" w:hAnsi="Calibri" w:cs="Calibri"/>
                <w:b w:val="0"/>
                <w:bCs w:val="0"/>
                <w:color w:val="000000"/>
                <w:sz w:val="22"/>
                <w:szCs w:val="22"/>
              </w:rPr>
            </w:pPr>
            <w:r w:rsidRPr="005B67BF">
              <w:rPr>
                <w:rFonts w:ascii="Calibri" w:eastAsia="Times New Roman" w:hAnsi="Calibri" w:cs="Calibri"/>
                <w:b w:val="0"/>
                <w:bCs w:val="0"/>
                <w:color w:val="000000"/>
                <w:sz w:val="22"/>
                <w:szCs w:val="22"/>
              </w:rPr>
              <w:t>Don Quijote de Orson Welles</w:t>
            </w:r>
          </w:p>
        </w:tc>
        <w:tc>
          <w:tcPr>
            <w:tcW w:w="1227" w:type="dxa"/>
            <w:noWrap/>
            <w:hideMark/>
          </w:tcPr>
          <w:p w14:paraId="163A32CF" w14:textId="77777777" w:rsidR="005B67BF" w:rsidRPr="005B67BF" w:rsidRDefault="005B67BF" w:rsidP="005B67B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1992</w:t>
            </w:r>
          </w:p>
        </w:tc>
      </w:tr>
      <w:tr w:rsidR="005B67BF" w:rsidRPr="005B67BF" w14:paraId="02A87D9C" w14:textId="77777777" w:rsidTr="002E375F">
        <w:trPr>
          <w:trHeight w:val="131"/>
        </w:trPr>
        <w:tc>
          <w:tcPr>
            <w:cnfStyle w:val="001000000000" w:firstRow="0" w:lastRow="0" w:firstColumn="1" w:lastColumn="0" w:oddVBand="0" w:evenVBand="0" w:oddHBand="0" w:evenHBand="0" w:firstRowFirstColumn="0" w:firstRowLastColumn="0" w:lastRowFirstColumn="0" w:lastRowLastColumn="0"/>
            <w:tcW w:w="4152" w:type="dxa"/>
            <w:noWrap/>
            <w:hideMark/>
          </w:tcPr>
          <w:p w14:paraId="334F51DA" w14:textId="77777777" w:rsidR="005B67BF" w:rsidRPr="005B67BF" w:rsidRDefault="005B67BF" w:rsidP="005B67BF">
            <w:pPr>
              <w:rPr>
                <w:rFonts w:ascii="Calibri" w:eastAsia="Times New Roman" w:hAnsi="Calibri" w:cs="Calibri"/>
                <w:b w:val="0"/>
                <w:bCs w:val="0"/>
                <w:color w:val="000000"/>
                <w:sz w:val="22"/>
                <w:szCs w:val="22"/>
              </w:rPr>
            </w:pPr>
            <w:r w:rsidRPr="005B67BF">
              <w:rPr>
                <w:rFonts w:ascii="Calibri" w:eastAsia="Times New Roman" w:hAnsi="Calibri" w:cs="Calibri"/>
                <w:b w:val="0"/>
                <w:bCs w:val="0"/>
                <w:color w:val="000000"/>
                <w:sz w:val="22"/>
                <w:szCs w:val="22"/>
              </w:rPr>
              <w:t>The Other Side of the Wind</w:t>
            </w:r>
          </w:p>
        </w:tc>
        <w:tc>
          <w:tcPr>
            <w:tcW w:w="1227" w:type="dxa"/>
            <w:noWrap/>
            <w:hideMark/>
          </w:tcPr>
          <w:p w14:paraId="0503ED05" w14:textId="77777777" w:rsidR="005B67BF" w:rsidRPr="005B67BF" w:rsidRDefault="005B67BF" w:rsidP="005B67B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5B67BF">
              <w:rPr>
                <w:rFonts w:ascii="Calibri" w:eastAsia="Times New Roman" w:hAnsi="Calibri" w:cs="Calibri"/>
                <w:color w:val="000000"/>
                <w:sz w:val="22"/>
                <w:szCs w:val="22"/>
              </w:rPr>
              <w:t>2018</w:t>
            </w:r>
          </w:p>
        </w:tc>
      </w:tr>
    </w:tbl>
    <w:p w14:paraId="289806B6" w14:textId="0C12AF98" w:rsidR="00CD064E" w:rsidRDefault="00CD064E"/>
    <w:p w14:paraId="2911B2D3" w14:textId="77777777" w:rsidR="00B51F76" w:rsidRDefault="00B51F76">
      <w:pPr>
        <w:rPr>
          <w:b/>
          <w:bCs/>
          <w:u w:val="single"/>
        </w:rPr>
      </w:pPr>
    </w:p>
    <w:p w14:paraId="43E722C0" w14:textId="5922D9FD" w:rsidR="00AA622F" w:rsidRPr="000F651F" w:rsidRDefault="00AA622F">
      <w:pPr>
        <w:rPr>
          <w:b/>
          <w:bCs/>
          <w:u w:val="single"/>
        </w:rPr>
      </w:pPr>
      <w:r w:rsidRPr="000F651F">
        <w:rPr>
          <w:b/>
          <w:bCs/>
          <w:u w:val="single"/>
        </w:rPr>
        <w:t>Graph</w:t>
      </w:r>
      <w:r w:rsidR="0003167C" w:rsidRPr="000F651F">
        <w:rPr>
          <w:b/>
          <w:bCs/>
          <w:u w:val="single"/>
        </w:rPr>
        <w:t>:</w:t>
      </w:r>
    </w:p>
    <w:p w14:paraId="68D42EFB" w14:textId="2F1B5363" w:rsidR="00FC2929" w:rsidRDefault="00FC2929"/>
    <w:p w14:paraId="465ACEA3" w14:textId="6BA178D9" w:rsidR="00FC2929" w:rsidRDefault="008A793A">
      <w:r>
        <w:rPr>
          <w:noProof/>
        </w:rPr>
        <w:drawing>
          <wp:inline distT="0" distB="0" distL="0" distR="0" wp14:anchorId="508D1691" wp14:editId="63519243">
            <wp:extent cx="5943600" cy="3289935"/>
            <wp:effectExtent l="0" t="0" r="12700" b="12065"/>
            <wp:docPr id="2" name="Chart 2">
              <a:extLst xmlns:a="http://schemas.openxmlformats.org/drawingml/2006/main">
                <a:ext uri="{FF2B5EF4-FFF2-40B4-BE49-F238E27FC236}">
                  <a16:creationId xmlns:a16="http://schemas.microsoft.com/office/drawing/2014/main" id="{61641D73-6D3D-F347-AFFF-6AB6668BE4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2CA5FD1E" w14:textId="76EC2B1B" w:rsidR="008A793A" w:rsidRDefault="008A793A"/>
    <w:p w14:paraId="153056CE" w14:textId="77777777" w:rsidR="0012601A" w:rsidRDefault="0012601A"/>
    <w:p w14:paraId="44C9273B" w14:textId="1674E1F1" w:rsidR="006975DE" w:rsidRDefault="000F651F" w:rsidP="000F651F">
      <w:pPr>
        <w:jc w:val="both"/>
        <w:rPr>
          <w:b/>
          <w:bCs/>
        </w:rPr>
      </w:pPr>
      <w:r w:rsidRPr="000F651F">
        <w:t>The graph above depicts all of the films directed and acted in by Orson Welles. As we can see, he has been quite active as both a director and an actor. Until 1972, said actor maintained a consistent level of output. We can see that there was a 20-year gap before his next film in 1992, and another 26-year gap before his next film in 2018. Further investigation into why there was such a large gap after 1972 revealed that the actor/director died in 1985. The 1992 film is unfinished, and his most recent film, released in 2018, was shot previously but cancelled due to certain factors preventing it from being released sooner.</w:t>
      </w:r>
    </w:p>
    <w:p w14:paraId="47F90F97" w14:textId="77777777" w:rsidR="006975DE" w:rsidRDefault="006975DE">
      <w:pPr>
        <w:rPr>
          <w:b/>
          <w:bCs/>
        </w:rPr>
      </w:pPr>
    </w:p>
    <w:p w14:paraId="513EFAE2" w14:textId="77777777" w:rsidR="006975DE" w:rsidRDefault="006975DE">
      <w:pPr>
        <w:rPr>
          <w:b/>
          <w:bCs/>
        </w:rPr>
      </w:pPr>
    </w:p>
    <w:p w14:paraId="3B62DCB0" w14:textId="77777777" w:rsidR="006975DE" w:rsidRDefault="006975DE">
      <w:pPr>
        <w:rPr>
          <w:b/>
          <w:bCs/>
        </w:rPr>
      </w:pPr>
    </w:p>
    <w:p w14:paraId="08AF3A37" w14:textId="77777777" w:rsidR="006975DE" w:rsidRDefault="006975DE">
      <w:pPr>
        <w:rPr>
          <w:b/>
          <w:bCs/>
        </w:rPr>
      </w:pPr>
    </w:p>
    <w:p w14:paraId="02793618" w14:textId="77777777" w:rsidR="006975DE" w:rsidRDefault="006975DE">
      <w:pPr>
        <w:rPr>
          <w:b/>
          <w:bCs/>
        </w:rPr>
      </w:pPr>
    </w:p>
    <w:p w14:paraId="13B8CD30" w14:textId="77777777" w:rsidR="006975DE" w:rsidRDefault="006975DE">
      <w:pPr>
        <w:rPr>
          <w:b/>
          <w:bCs/>
        </w:rPr>
      </w:pPr>
    </w:p>
    <w:p w14:paraId="421B7E0B" w14:textId="77777777" w:rsidR="006975DE" w:rsidRDefault="006975DE">
      <w:pPr>
        <w:rPr>
          <w:b/>
          <w:bCs/>
        </w:rPr>
      </w:pPr>
    </w:p>
    <w:p w14:paraId="4D4B6461" w14:textId="77777777" w:rsidR="006975DE" w:rsidRDefault="006975DE">
      <w:pPr>
        <w:rPr>
          <w:b/>
          <w:bCs/>
        </w:rPr>
      </w:pPr>
    </w:p>
    <w:p w14:paraId="77D1A1EB" w14:textId="77777777" w:rsidR="006975DE" w:rsidRDefault="006975DE">
      <w:pPr>
        <w:rPr>
          <w:b/>
          <w:bCs/>
        </w:rPr>
      </w:pPr>
    </w:p>
    <w:p w14:paraId="1BB52C99" w14:textId="77777777" w:rsidR="006975DE" w:rsidRDefault="006975DE">
      <w:pPr>
        <w:rPr>
          <w:b/>
          <w:bCs/>
        </w:rPr>
      </w:pPr>
    </w:p>
    <w:p w14:paraId="1A0C1E52" w14:textId="77777777" w:rsidR="006975DE" w:rsidRDefault="006975DE">
      <w:pPr>
        <w:rPr>
          <w:b/>
          <w:bCs/>
        </w:rPr>
      </w:pPr>
    </w:p>
    <w:p w14:paraId="46B4E1FB" w14:textId="1646197F" w:rsidR="006975DE" w:rsidRDefault="006975DE">
      <w:pPr>
        <w:rPr>
          <w:b/>
          <w:bCs/>
        </w:rPr>
      </w:pPr>
    </w:p>
    <w:p w14:paraId="1A4CE60B" w14:textId="77777777" w:rsidR="00D7323A" w:rsidRDefault="00D7323A">
      <w:pPr>
        <w:rPr>
          <w:b/>
          <w:bCs/>
        </w:rPr>
      </w:pPr>
    </w:p>
    <w:p w14:paraId="7D6F32F2" w14:textId="58C2DD69" w:rsidR="00813214" w:rsidRDefault="00813214">
      <w:pPr>
        <w:rPr>
          <w:b/>
          <w:bCs/>
        </w:rPr>
      </w:pPr>
      <w:r w:rsidRPr="00813214">
        <w:rPr>
          <w:b/>
          <w:bCs/>
        </w:rPr>
        <w:lastRenderedPageBreak/>
        <w:t>Analysis 3</w:t>
      </w:r>
    </w:p>
    <w:p w14:paraId="528B4C6A" w14:textId="44FF61B7" w:rsidR="00813214" w:rsidRDefault="00813214">
      <w:pPr>
        <w:rPr>
          <w:b/>
          <w:bCs/>
        </w:rPr>
      </w:pPr>
    </w:p>
    <w:p w14:paraId="14546FD7" w14:textId="0000D66B" w:rsidR="00813214" w:rsidRDefault="00033EC5">
      <w:r w:rsidRPr="00033EC5">
        <w:t>For analysis 3,</w:t>
      </w:r>
      <w:r w:rsidR="001F352C">
        <w:t xml:space="preserve"> we </w:t>
      </w:r>
      <w:r w:rsidR="000F651F">
        <w:t xml:space="preserve">have </w:t>
      </w:r>
      <w:r w:rsidR="001F352C">
        <w:t>chose</w:t>
      </w:r>
      <w:r w:rsidR="000F651F">
        <w:t>n</w:t>
      </w:r>
      <w:r w:rsidR="001F352C">
        <w:t xml:space="preserve"> </w:t>
      </w:r>
      <w:r w:rsidR="00FE204A">
        <w:t>act</w:t>
      </w:r>
      <w:r w:rsidR="00287AE4">
        <w:t xml:space="preserve">ress Emma Thompson whose id is </w:t>
      </w:r>
      <w:r w:rsidR="00287AE4" w:rsidRPr="00033EC5">
        <w:t>nm</w:t>
      </w:r>
      <w:r w:rsidR="00287AE4">
        <w:t xml:space="preserve">0000668 </w:t>
      </w:r>
      <w:r w:rsidR="001F352C">
        <w:t>and</w:t>
      </w:r>
      <w:r w:rsidR="00287AE4">
        <w:t xml:space="preserve"> produced an output for all the movies she has acted </w:t>
      </w:r>
      <w:r w:rsidR="00BB3E3E">
        <w:t>in</w:t>
      </w:r>
      <w:r w:rsidR="00760043">
        <w:t xml:space="preserve"> the given dataset.</w:t>
      </w:r>
    </w:p>
    <w:p w14:paraId="2984F180" w14:textId="6C3175DE" w:rsidR="00033EC5" w:rsidRDefault="00033EC5"/>
    <w:p w14:paraId="4083B298" w14:textId="63BA826D" w:rsidR="00033EC5" w:rsidRPr="000F651F" w:rsidRDefault="00033EC5">
      <w:pPr>
        <w:rPr>
          <w:b/>
          <w:bCs/>
          <w:u w:val="single"/>
        </w:rPr>
      </w:pPr>
      <w:r w:rsidRPr="000F651F">
        <w:rPr>
          <w:b/>
          <w:bCs/>
          <w:u w:val="single"/>
        </w:rPr>
        <w:t>Query</w:t>
      </w:r>
      <w:r w:rsidR="0003167C" w:rsidRPr="000F651F">
        <w:rPr>
          <w:b/>
          <w:bCs/>
          <w:u w:val="single"/>
        </w:rPr>
        <w:t>:</w:t>
      </w:r>
    </w:p>
    <w:p w14:paraId="0986B8DD" w14:textId="77777777" w:rsidR="00033EC5" w:rsidRPr="00033EC5" w:rsidRDefault="00033EC5">
      <w:pPr>
        <w:rPr>
          <w:u w:val="single"/>
        </w:rPr>
      </w:pPr>
    </w:p>
    <w:p w14:paraId="0A94C03C" w14:textId="3E54CCB8" w:rsidR="000F651F" w:rsidRDefault="00033EC5" w:rsidP="00033EC5">
      <w:pPr>
        <w:pStyle w:val="ListParagraph"/>
        <w:numPr>
          <w:ilvl w:val="0"/>
          <w:numId w:val="3"/>
        </w:numPr>
      </w:pPr>
      <w:r w:rsidRPr="00033EC5">
        <w:t>SELECT</w:t>
      </w:r>
      <w:r w:rsidR="000F651F">
        <w:t xml:space="preserve"> </w:t>
      </w:r>
      <w:r w:rsidRPr="00033EC5">
        <w:t>TITLE_BASICS.ORIGINALTITLE,</w:t>
      </w:r>
      <w:r w:rsidR="000F651F">
        <w:t xml:space="preserve"> </w:t>
      </w:r>
      <w:r w:rsidRPr="00033EC5">
        <w:t>TITLE_BASICS.STARTYEAR,</w:t>
      </w:r>
      <w:r w:rsidR="000F651F">
        <w:t xml:space="preserve"> </w:t>
      </w:r>
      <w:r w:rsidRPr="00033EC5">
        <w:t>COUNT(TITLE_BASICS.TITLETYPE)</w:t>
      </w:r>
    </w:p>
    <w:p w14:paraId="0D425AC5" w14:textId="77777777" w:rsidR="000F651F" w:rsidRDefault="00033EC5" w:rsidP="00033EC5">
      <w:pPr>
        <w:pStyle w:val="ListParagraph"/>
        <w:numPr>
          <w:ilvl w:val="0"/>
          <w:numId w:val="3"/>
        </w:numPr>
      </w:pPr>
      <w:r w:rsidRPr="00033EC5">
        <w:t>FROM TITLE_PRINCIPALS</w:t>
      </w:r>
    </w:p>
    <w:p w14:paraId="5B8E8C73" w14:textId="77777777" w:rsidR="000F651F" w:rsidRDefault="00033EC5" w:rsidP="00033EC5">
      <w:pPr>
        <w:pStyle w:val="ListParagraph"/>
        <w:numPr>
          <w:ilvl w:val="0"/>
          <w:numId w:val="3"/>
        </w:numPr>
      </w:pPr>
      <w:r w:rsidRPr="00033EC5">
        <w:t>INNER JOIN</w:t>
      </w:r>
    </w:p>
    <w:p w14:paraId="57AC9FD2" w14:textId="77777777" w:rsidR="000F651F" w:rsidRDefault="00033EC5" w:rsidP="00033EC5">
      <w:pPr>
        <w:pStyle w:val="ListParagraph"/>
        <w:numPr>
          <w:ilvl w:val="0"/>
          <w:numId w:val="3"/>
        </w:numPr>
      </w:pPr>
      <w:r w:rsidRPr="00033EC5">
        <w:t>NAME_BASICS ON NAME_BASICS.NCONST=TITLE_PRINCIPALS.NCONST</w:t>
      </w:r>
    </w:p>
    <w:p w14:paraId="297AB1A2" w14:textId="77777777" w:rsidR="000F651F" w:rsidRDefault="00033EC5" w:rsidP="00033EC5">
      <w:pPr>
        <w:pStyle w:val="ListParagraph"/>
        <w:numPr>
          <w:ilvl w:val="0"/>
          <w:numId w:val="3"/>
        </w:numPr>
      </w:pPr>
      <w:r w:rsidRPr="00033EC5">
        <w:t>INNER JOIN</w:t>
      </w:r>
    </w:p>
    <w:p w14:paraId="5D596BF5" w14:textId="77777777" w:rsidR="000F651F" w:rsidRDefault="00033EC5" w:rsidP="00033EC5">
      <w:pPr>
        <w:pStyle w:val="ListParagraph"/>
        <w:numPr>
          <w:ilvl w:val="0"/>
          <w:numId w:val="3"/>
        </w:numPr>
      </w:pPr>
      <w:r w:rsidRPr="00033EC5">
        <w:t>TITLE_BASICS ON TITLE_BASICS.TCONST=TITLE_PRINCIPALS.TCONST</w:t>
      </w:r>
    </w:p>
    <w:p w14:paraId="1AAC8914" w14:textId="77777777" w:rsidR="000F651F" w:rsidRDefault="00033EC5" w:rsidP="00033EC5">
      <w:pPr>
        <w:pStyle w:val="ListParagraph"/>
        <w:numPr>
          <w:ilvl w:val="0"/>
          <w:numId w:val="3"/>
        </w:numPr>
      </w:pPr>
      <w:r w:rsidRPr="00033EC5">
        <w:t>WHERE NAME_BASICS.NCONST IN ('nm</w:t>
      </w:r>
      <w:r w:rsidR="00287AE4">
        <w:t>0000668</w:t>
      </w:r>
      <w:r w:rsidRPr="00033EC5">
        <w:t>') AND (TITLE_BASICS.TITLETYPE='movie')</w:t>
      </w:r>
    </w:p>
    <w:p w14:paraId="45CDA6AF" w14:textId="702370D5" w:rsidR="00813214" w:rsidRPr="00033EC5" w:rsidRDefault="00033EC5" w:rsidP="00033EC5">
      <w:pPr>
        <w:pStyle w:val="ListParagraph"/>
        <w:numPr>
          <w:ilvl w:val="0"/>
          <w:numId w:val="3"/>
        </w:numPr>
      </w:pPr>
      <w:r w:rsidRPr="00033EC5">
        <w:t>GROUP BY TITLE_</w:t>
      </w:r>
      <w:proofErr w:type="gramStart"/>
      <w:r w:rsidRPr="00033EC5">
        <w:t>BASICS.ORIGINALTITLE,TITLE</w:t>
      </w:r>
      <w:proofErr w:type="gramEnd"/>
      <w:r w:rsidRPr="00033EC5">
        <w:t>_BASICS.STARTYEAR;</w:t>
      </w:r>
    </w:p>
    <w:p w14:paraId="420EC6B4" w14:textId="4BE9CC52" w:rsidR="00813214" w:rsidRDefault="00813214">
      <w:pPr>
        <w:rPr>
          <w:b/>
          <w:bCs/>
        </w:rPr>
      </w:pPr>
    </w:p>
    <w:p w14:paraId="07A8A1A6" w14:textId="052A6937" w:rsidR="00813214" w:rsidRPr="000F651F" w:rsidRDefault="00033EC5">
      <w:pPr>
        <w:rPr>
          <w:b/>
          <w:bCs/>
          <w:u w:val="single"/>
        </w:rPr>
      </w:pPr>
      <w:r w:rsidRPr="000F651F">
        <w:rPr>
          <w:b/>
          <w:bCs/>
          <w:u w:val="single"/>
        </w:rPr>
        <w:t>Output</w:t>
      </w:r>
      <w:r w:rsidR="0003167C" w:rsidRPr="000F651F">
        <w:rPr>
          <w:b/>
          <w:bCs/>
          <w:u w:val="single"/>
        </w:rPr>
        <w:t>:</w:t>
      </w:r>
    </w:p>
    <w:p w14:paraId="51AEBF55" w14:textId="37EEEFE7" w:rsidR="00813214" w:rsidRDefault="00813214">
      <w:pPr>
        <w:rPr>
          <w:b/>
          <w:bCs/>
        </w:rPr>
      </w:pPr>
    </w:p>
    <w:tbl>
      <w:tblPr>
        <w:tblStyle w:val="GridTable4-Accent3"/>
        <w:tblW w:w="4540" w:type="dxa"/>
        <w:tblLook w:val="04A0" w:firstRow="1" w:lastRow="0" w:firstColumn="1" w:lastColumn="0" w:noHBand="0" w:noVBand="1"/>
      </w:tblPr>
      <w:tblGrid>
        <w:gridCol w:w="3300"/>
        <w:gridCol w:w="1274"/>
      </w:tblGrid>
      <w:tr w:rsidR="00813214" w:rsidRPr="00813214" w14:paraId="3CC2A5CD" w14:textId="77777777" w:rsidTr="0081321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6AC01F1B" w14:textId="77777777" w:rsidR="00813214" w:rsidRPr="00813214" w:rsidRDefault="00813214" w:rsidP="00813214">
            <w:pPr>
              <w:rPr>
                <w:rFonts w:ascii="Calibri" w:eastAsia="Times New Roman" w:hAnsi="Calibri" w:cs="Calibri"/>
                <w:color w:val="000000"/>
                <w:sz w:val="22"/>
                <w:szCs w:val="22"/>
              </w:rPr>
            </w:pPr>
            <w:r w:rsidRPr="00813214">
              <w:rPr>
                <w:rFonts w:ascii="Calibri" w:eastAsia="Times New Roman" w:hAnsi="Calibri" w:cs="Calibri"/>
                <w:color w:val="000000"/>
                <w:sz w:val="22"/>
                <w:szCs w:val="22"/>
              </w:rPr>
              <w:t>Movies</w:t>
            </w:r>
          </w:p>
        </w:tc>
        <w:tc>
          <w:tcPr>
            <w:tcW w:w="1240" w:type="dxa"/>
            <w:noWrap/>
            <w:hideMark/>
          </w:tcPr>
          <w:p w14:paraId="67763456" w14:textId="77777777" w:rsidR="00813214" w:rsidRPr="00813214" w:rsidRDefault="00813214" w:rsidP="0081321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STARTYEAR</w:t>
            </w:r>
          </w:p>
        </w:tc>
      </w:tr>
      <w:tr w:rsidR="00813214" w:rsidRPr="00813214" w14:paraId="23E985C9" w14:textId="77777777" w:rsidTr="008132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125F8C28"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The Tall Guy</w:t>
            </w:r>
          </w:p>
        </w:tc>
        <w:tc>
          <w:tcPr>
            <w:tcW w:w="1240" w:type="dxa"/>
            <w:noWrap/>
            <w:hideMark/>
          </w:tcPr>
          <w:p w14:paraId="76909679" w14:textId="77777777" w:rsidR="00813214" w:rsidRPr="00813214" w:rsidRDefault="00813214" w:rsidP="008132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1989</w:t>
            </w:r>
          </w:p>
        </w:tc>
      </w:tr>
      <w:tr w:rsidR="00813214" w:rsidRPr="00813214" w14:paraId="620086EB" w14:textId="77777777" w:rsidTr="00813214">
        <w:trPr>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50BE442A"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Dead Again</w:t>
            </w:r>
          </w:p>
        </w:tc>
        <w:tc>
          <w:tcPr>
            <w:tcW w:w="1240" w:type="dxa"/>
            <w:noWrap/>
            <w:hideMark/>
          </w:tcPr>
          <w:p w14:paraId="2E49D86D" w14:textId="77777777" w:rsidR="00813214" w:rsidRPr="00813214" w:rsidRDefault="00813214" w:rsidP="008132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1991</w:t>
            </w:r>
          </w:p>
        </w:tc>
      </w:tr>
      <w:tr w:rsidR="00813214" w:rsidRPr="00813214" w14:paraId="6CF008C9" w14:textId="77777777" w:rsidTr="008132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4944BD7D"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Peter's Friends</w:t>
            </w:r>
          </w:p>
        </w:tc>
        <w:tc>
          <w:tcPr>
            <w:tcW w:w="1240" w:type="dxa"/>
            <w:noWrap/>
            <w:hideMark/>
          </w:tcPr>
          <w:p w14:paraId="6D262F43" w14:textId="77777777" w:rsidR="00813214" w:rsidRPr="00813214" w:rsidRDefault="00813214" w:rsidP="008132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1992</w:t>
            </w:r>
          </w:p>
        </w:tc>
      </w:tr>
      <w:tr w:rsidR="00813214" w:rsidRPr="00813214" w14:paraId="368052CD" w14:textId="77777777" w:rsidTr="00813214">
        <w:trPr>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4F8DF324"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Howards End</w:t>
            </w:r>
          </w:p>
        </w:tc>
        <w:tc>
          <w:tcPr>
            <w:tcW w:w="1240" w:type="dxa"/>
            <w:noWrap/>
            <w:hideMark/>
          </w:tcPr>
          <w:p w14:paraId="13B58A1E" w14:textId="77777777" w:rsidR="00813214" w:rsidRPr="00813214" w:rsidRDefault="00813214" w:rsidP="008132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1992</w:t>
            </w:r>
          </w:p>
        </w:tc>
      </w:tr>
      <w:tr w:rsidR="00813214" w:rsidRPr="00813214" w14:paraId="6E774D37" w14:textId="77777777" w:rsidTr="008132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73F55B43"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The Remains of the Day</w:t>
            </w:r>
          </w:p>
        </w:tc>
        <w:tc>
          <w:tcPr>
            <w:tcW w:w="1240" w:type="dxa"/>
            <w:noWrap/>
            <w:hideMark/>
          </w:tcPr>
          <w:p w14:paraId="26BAFC8C" w14:textId="77777777" w:rsidR="00813214" w:rsidRPr="00813214" w:rsidRDefault="00813214" w:rsidP="008132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1993</w:t>
            </w:r>
          </w:p>
        </w:tc>
      </w:tr>
      <w:tr w:rsidR="00813214" w:rsidRPr="00813214" w14:paraId="001B4233" w14:textId="77777777" w:rsidTr="00813214">
        <w:trPr>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71DA2652"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Much Ado About Nothing</w:t>
            </w:r>
          </w:p>
        </w:tc>
        <w:tc>
          <w:tcPr>
            <w:tcW w:w="1240" w:type="dxa"/>
            <w:noWrap/>
            <w:hideMark/>
          </w:tcPr>
          <w:p w14:paraId="58FD14FE" w14:textId="77777777" w:rsidR="00813214" w:rsidRPr="00813214" w:rsidRDefault="00813214" w:rsidP="008132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1993</w:t>
            </w:r>
          </w:p>
        </w:tc>
      </w:tr>
      <w:tr w:rsidR="00813214" w:rsidRPr="00813214" w14:paraId="6486CEE4" w14:textId="77777777" w:rsidTr="008132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30C73D8D"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Junior</w:t>
            </w:r>
          </w:p>
        </w:tc>
        <w:tc>
          <w:tcPr>
            <w:tcW w:w="1240" w:type="dxa"/>
            <w:noWrap/>
            <w:hideMark/>
          </w:tcPr>
          <w:p w14:paraId="66910557" w14:textId="77777777" w:rsidR="00813214" w:rsidRPr="00813214" w:rsidRDefault="00813214" w:rsidP="008132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1994</w:t>
            </w:r>
          </w:p>
        </w:tc>
      </w:tr>
      <w:tr w:rsidR="00813214" w:rsidRPr="00813214" w14:paraId="27F86968" w14:textId="77777777" w:rsidTr="00813214">
        <w:trPr>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22BBFD70"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Carrington</w:t>
            </w:r>
          </w:p>
        </w:tc>
        <w:tc>
          <w:tcPr>
            <w:tcW w:w="1240" w:type="dxa"/>
            <w:noWrap/>
            <w:hideMark/>
          </w:tcPr>
          <w:p w14:paraId="20F667CA" w14:textId="77777777" w:rsidR="00813214" w:rsidRPr="00813214" w:rsidRDefault="00813214" w:rsidP="008132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1995</w:t>
            </w:r>
          </w:p>
        </w:tc>
      </w:tr>
      <w:tr w:rsidR="00813214" w:rsidRPr="00813214" w14:paraId="3E6E3DFA" w14:textId="77777777" w:rsidTr="008132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7FF07705"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Sense and Sensibility</w:t>
            </w:r>
          </w:p>
        </w:tc>
        <w:tc>
          <w:tcPr>
            <w:tcW w:w="1240" w:type="dxa"/>
            <w:noWrap/>
            <w:hideMark/>
          </w:tcPr>
          <w:p w14:paraId="4712FC84" w14:textId="77777777" w:rsidR="00813214" w:rsidRPr="00813214" w:rsidRDefault="00813214" w:rsidP="008132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1995</w:t>
            </w:r>
          </w:p>
        </w:tc>
      </w:tr>
      <w:tr w:rsidR="00813214" w:rsidRPr="00813214" w14:paraId="2CCF645D" w14:textId="77777777" w:rsidTr="00813214">
        <w:trPr>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264C7A7C"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The Winter Guest</w:t>
            </w:r>
          </w:p>
        </w:tc>
        <w:tc>
          <w:tcPr>
            <w:tcW w:w="1240" w:type="dxa"/>
            <w:noWrap/>
            <w:hideMark/>
          </w:tcPr>
          <w:p w14:paraId="5F03B8A4" w14:textId="77777777" w:rsidR="00813214" w:rsidRPr="00813214" w:rsidRDefault="00813214" w:rsidP="008132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1997</w:t>
            </w:r>
          </w:p>
        </w:tc>
      </w:tr>
      <w:tr w:rsidR="00813214" w:rsidRPr="00813214" w14:paraId="31C3926F" w14:textId="77777777" w:rsidTr="008132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2B4A1622"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Judas Kiss</w:t>
            </w:r>
          </w:p>
        </w:tc>
        <w:tc>
          <w:tcPr>
            <w:tcW w:w="1240" w:type="dxa"/>
            <w:noWrap/>
            <w:hideMark/>
          </w:tcPr>
          <w:p w14:paraId="543FE1BB" w14:textId="77777777" w:rsidR="00813214" w:rsidRPr="00813214" w:rsidRDefault="00813214" w:rsidP="008132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1998</w:t>
            </w:r>
          </w:p>
        </w:tc>
      </w:tr>
      <w:tr w:rsidR="00813214" w:rsidRPr="00813214" w14:paraId="5988BF7C" w14:textId="77777777" w:rsidTr="00813214">
        <w:trPr>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36D57B73"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Primary Colors</w:t>
            </w:r>
          </w:p>
        </w:tc>
        <w:tc>
          <w:tcPr>
            <w:tcW w:w="1240" w:type="dxa"/>
            <w:noWrap/>
            <w:hideMark/>
          </w:tcPr>
          <w:p w14:paraId="36EDBD6D" w14:textId="77777777" w:rsidR="00813214" w:rsidRPr="00813214" w:rsidRDefault="00813214" w:rsidP="008132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1998</w:t>
            </w:r>
          </w:p>
        </w:tc>
      </w:tr>
      <w:tr w:rsidR="00813214" w:rsidRPr="00813214" w14:paraId="58FCA244" w14:textId="77777777" w:rsidTr="008132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6E26DD6C"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Treasure Planet</w:t>
            </w:r>
          </w:p>
        </w:tc>
        <w:tc>
          <w:tcPr>
            <w:tcW w:w="1240" w:type="dxa"/>
            <w:noWrap/>
            <w:hideMark/>
          </w:tcPr>
          <w:p w14:paraId="64096F38" w14:textId="77777777" w:rsidR="00813214" w:rsidRPr="00813214" w:rsidRDefault="00813214" w:rsidP="008132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2002</w:t>
            </w:r>
          </w:p>
        </w:tc>
      </w:tr>
      <w:tr w:rsidR="00813214" w:rsidRPr="00813214" w14:paraId="323D37D3" w14:textId="77777777" w:rsidTr="00813214">
        <w:trPr>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6EE9EC42"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Imagining Argentina</w:t>
            </w:r>
          </w:p>
        </w:tc>
        <w:tc>
          <w:tcPr>
            <w:tcW w:w="1240" w:type="dxa"/>
            <w:noWrap/>
            <w:hideMark/>
          </w:tcPr>
          <w:p w14:paraId="1F198CDA" w14:textId="77777777" w:rsidR="00813214" w:rsidRPr="00813214" w:rsidRDefault="00813214" w:rsidP="008132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2003</w:t>
            </w:r>
          </w:p>
        </w:tc>
      </w:tr>
      <w:tr w:rsidR="00813214" w:rsidRPr="00813214" w14:paraId="15A5D955" w14:textId="77777777" w:rsidTr="008132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71936F11"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Pride &amp; Prejudice</w:t>
            </w:r>
          </w:p>
        </w:tc>
        <w:tc>
          <w:tcPr>
            <w:tcW w:w="1240" w:type="dxa"/>
            <w:noWrap/>
            <w:hideMark/>
          </w:tcPr>
          <w:p w14:paraId="4018E213" w14:textId="77777777" w:rsidR="00813214" w:rsidRPr="00813214" w:rsidRDefault="00813214" w:rsidP="008132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2005</w:t>
            </w:r>
          </w:p>
        </w:tc>
      </w:tr>
      <w:tr w:rsidR="00813214" w:rsidRPr="00813214" w14:paraId="1D0D4D61" w14:textId="77777777" w:rsidTr="00813214">
        <w:trPr>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168F50F9"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Nanny McPhee</w:t>
            </w:r>
          </w:p>
        </w:tc>
        <w:tc>
          <w:tcPr>
            <w:tcW w:w="1240" w:type="dxa"/>
            <w:noWrap/>
            <w:hideMark/>
          </w:tcPr>
          <w:p w14:paraId="132211B0" w14:textId="77777777" w:rsidR="00813214" w:rsidRPr="00813214" w:rsidRDefault="00813214" w:rsidP="008132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2005</w:t>
            </w:r>
          </w:p>
        </w:tc>
      </w:tr>
      <w:tr w:rsidR="00813214" w:rsidRPr="00813214" w14:paraId="0BB280C1" w14:textId="77777777" w:rsidTr="008132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225E3DCF"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Stranger Than Fiction</w:t>
            </w:r>
          </w:p>
        </w:tc>
        <w:tc>
          <w:tcPr>
            <w:tcW w:w="1240" w:type="dxa"/>
            <w:noWrap/>
            <w:hideMark/>
          </w:tcPr>
          <w:p w14:paraId="1475F130" w14:textId="77777777" w:rsidR="00813214" w:rsidRPr="00813214" w:rsidRDefault="00813214" w:rsidP="008132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2006</w:t>
            </w:r>
          </w:p>
        </w:tc>
      </w:tr>
      <w:tr w:rsidR="00813214" w:rsidRPr="00813214" w14:paraId="628C4D51" w14:textId="77777777" w:rsidTr="00813214">
        <w:trPr>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5A021612"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Last Chance Harvey</w:t>
            </w:r>
          </w:p>
        </w:tc>
        <w:tc>
          <w:tcPr>
            <w:tcW w:w="1240" w:type="dxa"/>
            <w:noWrap/>
            <w:hideMark/>
          </w:tcPr>
          <w:p w14:paraId="1D15A5F4" w14:textId="77777777" w:rsidR="00813214" w:rsidRPr="00813214" w:rsidRDefault="00813214" w:rsidP="008132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2008</w:t>
            </w:r>
          </w:p>
        </w:tc>
      </w:tr>
      <w:tr w:rsidR="00813214" w:rsidRPr="00813214" w14:paraId="256CE6AE" w14:textId="77777777" w:rsidTr="008132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3B7F07CC"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Nanny McPhee and the Big Bang</w:t>
            </w:r>
          </w:p>
        </w:tc>
        <w:tc>
          <w:tcPr>
            <w:tcW w:w="1240" w:type="dxa"/>
            <w:noWrap/>
            <w:hideMark/>
          </w:tcPr>
          <w:p w14:paraId="135B021E" w14:textId="77777777" w:rsidR="00813214" w:rsidRPr="00813214" w:rsidRDefault="00813214" w:rsidP="008132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2010</w:t>
            </w:r>
          </w:p>
        </w:tc>
      </w:tr>
      <w:tr w:rsidR="00813214" w:rsidRPr="00813214" w14:paraId="02710A12" w14:textId="77777777" w:rsidTr="00813214">
        <w:trPr>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5DDA7A60"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Brave</w:t>
            </w:r>
          </w:p>
        </w:tc>
        <w:tc>
          <w:tcPr>
            <w:tcW w:w="1240" w:type="dxa"/>
            <w:noWrap/>
            <w:hideMark/>
          </w:tcPr>
          <w:p w14:paraId="21959490" w14:textId="77777777" w:rsidR="00813214" w:rsidRPr="00813214" w:rsidRDefault="00813214" w:rsidP="008132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2012</w:t>
            </w:r>
          </w:p>
        </w:tc>
      </w:tr>
      <w:tr w:rsidR="00813214" w:rsidRPr="00813214" w14:paraId="173B28E3" w14:textId="77777777" w:rsidTr="008132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459BF907"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Beautiful Creatures</w:t>
            </w:r>
          </w:p>
        </w:tc>
        <w:tc>
          <w:tcPr>
            <w:tcW w:w="1240" w:type="dxa"/>
            <w:noWrap/>
            <w:hideMark/>
          </w:tcPr>
          <w:p w14:paraId="0BAD6CFF" w14:textId="77777777" w:rsidR="00813214" w:rsidRPr="00813214" w:rsidRDefault="00813214" w:rsidP="008132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2013</w:t>
            </w:r>
          </w:p>
        </w:tc>
      </w:tr>
      <w:tr w:rsidR="00813214" w:rsidRPr="00813214" w14:paraId="400A39AB" w14:textId="77777777" w:rsidTr="00813214">
        <w:trPr>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539C536C"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The Love Punch</w:t>
            </w:r>
          </w:p>
        </w:tc>
        <w:tc>
          <w:tcPr>
            <w:tcW w:w="1240" w:type="dxa"/>
            <w:noWrap/>
            <w:hideMark/>
          </w:tcPr>
          <w:p w14:paraId="2F393099" w14:textId="77777777" w:rsidR="00813214" w:rsidRPr="00813214" w:rsidRDefault="00813214" w:rsidP="008132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2013</w:t>
            </w:r>
          </w:p>
        </w:tc>
      </w:tr>
      <w:tr w:rsidR="00813214" w:rsidRPr="00813214" w14:paraId="32A216CB" w14:textId="77777777" w:rsidTr="008132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63533806"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lastRenderedPageBreak/>
              <w:t>Saving Mr. Banks</w:t>
            </w:r>
          </w:p>
        </w:tc>
        <w:tc>
          <w:tcPr>
            <w:tcW w:w="1240" w:type="dxa"/>
            <w:noWrap/>
            <w:hideMark/>
          </w:tcPr>
          <w:p w14:paraId="0A993565" w14:textId="77777777" w:rsidR="00813214" w:rsidRPr="00813214" w:rsidRDefault="00813214" w:rsidP="008132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2013</w:t>
            </w:r>
          </w:p>
        </w:tc>
      </w:tr>
      <w:tr w:rsidR="00813214" w:rsidRPr="00813214" w14:paraId="0164B66E" w14:textId="77777777" w:rsidTr="00813214">
        <w:trPr>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0F513EF1"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Effie Gray</w:t>
            </w:r>
          </w:p>
        </w:tc>
        <w:tc>
          <w:tcPr>
            <w:tcW w:w="1240" w:type="dxa"/>
            <w:noWrap/>
            <w:hideMark/>
          </w:tcPr>
          <w:p w14:paraId="3AE86B2F" w14:textId="77777777" w:rsidR="00813214" w:rsidRPr="00813214" w:rsidRDefault="00813214" w:rsidP="008132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2014</w:t>
            </w:r>
          </w:p>
        </w:tc>
      </w:tr>
      <w:tr w:rsidR="00813214" w:rsidRPr="00813214" w14:paraId="3669862D" w14:textId="77777777" w:rsidTr="008132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0FB750F6"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A Walk in the Woods</w:t>
            </w:r>
          </w:p>
        </w:tc>
        <w:tc>
          <w:tcPr>
            <w:tcW w:w="1240" w:type="dxa"/>
            <w:noWrap/>
            <w:hideMark/>
          </w:tcPr>
          <w:p w14:paraId="06A9AD49" w14:textId="77777777" w:rsidR="00813214" w:rsidRPr="00813214" w:rsidRDefault="00813214" w:rsidP="008132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2015</w:t>
            </w:r>
          </w:p>
        </w:tc>
      </w:tr>
      <w:tr w:rsidR="00813214" w:rsidRPr="00813214" w14:paraId="1E16B55B" w14:textId="77777777" w:rsidTr="00813214">
        <w:trPr>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094D3478"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The Legend of Barney Thomson</w:t>
            </w:r>
          </w:p>
        </w:tc>
        <w:tc>
          <w:tcPr>
            <w:tcW w:w="1240" w:type="dxa"/>
            <w:noWrap/>
            <w:hideMark/>
          </w:tcPr>
          <w:p w14:paraId="71E29FBB" w14:textId="77777777" w:rsidR="00813214" w:rsidRPr="00813214" w:rsidRDefault="00813214" w:rsidP="008132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2015</w:t>
            </w:r>
          </w:p>
        </w:tc>
      </w:tr>
      <w:tr w:rsidR="00813214" w:rsidRPr="00813214" w14:paraId="2D2F35A5" w14:textId="77777777" w:rsidTr="008132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6838379A"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Alone in Berlin</w:t>
            </w:r>
          </w:p>
        </w:tc>
        <w:tc>
          <w:tcPr>
            <w:tcW w:w="1240" w:type="dxa"/>
            <w:noWrap/>
            <w:hideMark/>
          </w:tcPr>
          <w:p w14:paraId="4FB9FD17" w14:textId="77777777" w:rsidR="00813214" w:rsidRPr="00813214" w:rsidRDefault="00813214" w:rsidP="008132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2016</w:t>
            </w:r>
          </w:p>
        </w:tc>
      </w:tr>
      <w:tr w:rsidR="00813214" w:rsidRPr="00813214" w14:paraId="5DA836CB" w14:textId="77777777" w:rsidTr="00813214">
        <w:trPr>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0729D010"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To the Ends of the Earth</w:t>
            </w:r>
          </w:p>
        </w:tc>
        <w:tc>
          <w:tcPr>
            <w:tcW w:w="1240" w:type="dxa"/>
            <w:noWrap/>
            <w:hideMark/>
          </w:tcPr>
          <w:p w14:paraId="6A1FB679" w14:textId="77777777" w:rsidR="00813214" w:rsidRPr="00813214" w:rsidRDefault="00813214" w:rsidP="008132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2016</w:t>
            </w:r>
          </w:p>
        </w:tc>
      </w:tr>
      <w:tr w:rsidR="00813214" w:rsidRPr="00813214" w14:paraId="4E1E5B0E" w14:textId="77777777" w:rsidTr="008132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194AE6BC"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Bridget Jones's Baby</w:t>
            </w:r>
          </w:p>
        </w:tc>
        <w:tc>
          <w:tcPr>
            <w:tcW w:w="1240" w:type="dxa"/>
            <w:noWrap/>
            <w:hideMark/>
          </w:tcPr>
          <w:p w14:paraId="69827DBB" w14:textId="77777777" w:rsidR="00813214" w:rsidRPr="00813214" w:rsidRDefault="00813214" w:rsidP="008132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2016</w:t>
            </w:r>
          </w:p>
        </w:tc>
      </w:tr>
      <w:tr w:rsidR="00813214" w:rsidRPr="00813214" w14:paraId="6D8DC904" w14:textId="77777777" w:rsidTr="00813214">
        <w:trPr>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7D98060B"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The Children Act</w:t>
            </w:r>
          </w:p>
        </w:tc>
        <w:tc>
          <w:tcPr>
            <w:tcW w:w="1240" w:type="dxa"/>
            <w:noWrap/>
            <w:hideMark/>
          </w:tcPr>
          <w:p w14:paraId="4C2CCBA8" w14:textId="77777777" w:rsidR="00813214" w:rsidRPr="00813214" w:rsidRDefault="00813214" w:rsidP="008132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2017</w:t>
            </w:r>
          </w:p>
        </w:tc>
      </w:tr>
      <w:tr w:rsidR="00813214" w:rsidRPr="00813214" w14:paraId="51DA798C" w14:textId="77777777" w:rsidTr="008132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00" w:type="dxa"/>
            <w:noWrap/>
            <w:hideMark/>
          </w:tcPr>
          <w:p w14:paraId="73658840" w14:textId="77777777" w:rsidR="00813214" w:rsidRPr="00813214" w:rsidRDefault="00813214" w:rsidP="00813214">
            <w:pPr>
              <w:rPr>
                <w:rFonts w:ascii="Calibri" w:eastAsia="Times New Roman" w:hAnsi="Calibri" w:cs="Calibri"/>
                <w:b w:val="0"/>
                <w:bCs w:val="0"/>
                <w:color w:val="000000"/>
                <w:sz w:val="22"/>
                <w:szCs w:val="22"/>
              </w:rPr>
            </w:pPr>
            <w:r w:rsidRPr="00813214">
              <w:rPr>
                <w:rFonts w:ascii="Calibri" w:eastAsia="Times New Roman" w:hAnsi="Calibri" w:cs="Calibri"/>
                <w:b w:val="0"/>
                <w:bCs w:val="0"/>
                <w:color w:val="000000"/>
                <w:sz w:val="22"/>
                <w:szCs w:val="22"/>
              </w:rPr>
              <w:t>Sea Sorrow</w:t>
            </w:r>
          </w:p>
        </w:tc>
        <w:tc>
          <w:tcPr>
            <w:tcW w:w="1240" w:type="dxa"/>
            <w:noWrap/>
            <w:hideMark/>
          </w:tcPr>
          <w:p w14:paraId="1928EB60" w14:textId="77777777" w:rsidR="00813214" w:rsidRPr="00813214" w:rsidRDefault="00813214" w:rsidP="008132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813214">
              <w:rPr>
                <w:rFonts w:ascii="Calibri" w:eastAsia="Times New Roman" w:hAnsi="Calibri" w:cs="Calibri"/>
                <w:color w:val="000000"/>
                <w:sz w:val="22"/>
                <w:szCs w:val="22"/>
              </w:rPr>
              <w:t>2017</w:t>
            </w:r>
          </w:p>
        </w:tc>
      </w:tr>
    </w:tbl>
    <w:p w14:paraId="772828BA" w14:textId="5AAF5C62" w:rsidR="001F352C" w:rsidRDefault="001F352C">
      <w:pPr>
        <w:rPr>
          <w:b/>
          <w:bCs/>
        </w:rPr>
      </w:pPr>
    </w:p>
    <w:p w14:paraId="1477FC56" w14:textId="5A1835D3" w:rsidR="001F352C" w:rsidRDefault="001F352C">
      <w:pPr>
        <w:rPr>
          <w:b/>
          <w:bCs/>
        </w:rPr>
      </w:pPr>
    </w:p>
    <w:p w14:paraId="6DD5BD89" w14:textId="4E7ABA19" w:rsidR="001F352C" w:rsidRPr="000F651F" w:rsidRDefault="004C6F5F">
      <w:pPr>
        <w:rPr>
          <w:b/>
          <w:bCs/>
          <w:u w:val="single"/>
        </w:rPr>
      </w:pPr>
      <w:r>
        <w:rPr>
          <w:noProof/>
        </w:rPr>
        <w:drawing>
          <wp:anchor distT="0" distB="0" distL="114300" distR="114300" simplePos="0" relativeHeight="251658240" behindDoc="0" locked="0" layoutInCell="1" allowOverlap="1" wp14:anchorId="32B90917" wp14:editId="5542247A">
            <wp:simplePos x="0" y="0"/>
            <wp:positionH relativeFrom="margin">
              <wp:align>center</wp:align>
            </wp:positionH>
            <wp:positionV relativeFrom="paragraph">
              <wp:posOffset>279400</wp:posOffset>
            </wp:positionV>
            <wp:extent cx="6770086" cy="3313430"/>
            <wp:effectExtent l="0" t="0" r="12065" b="1270"/>
            <wp:wrapThrough wrapText="bothSides">
              <wp:wrapPolygon edited="0">
                <wp:start x="0" y="0"/>
                <wp:lineTo x="0" y="21484"/>
                <wp:lineTo x="21578" y="21484"/>
                <wp:lineTo x="21578" y="0"/>
                <wp:lineTo x="0" y="0"/>
              </wp:wrapPolygon>
            </wp:wrapThrough>
            <wp:docPr id="4" name="Chart 4">
              <a:extLst xmlns:a="http://schemas.openxmlformats.org/drawingml/2006/main">
                <a:ext uri="{FF2B5EF4-FFF2-40B4-BE49-F238E27FC236}">
                  <a16:creationId xmlns:a16="http://schemas.microsoft.com/office/drawing/2014/main" id="{8D22A681-CF58-5647-BD92-13A0669555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page">
              <wp14:pctWidth>0</wp14:pctWidth>
            </wp14:sizeRelH>
            <wp14:sizeRelV relativeFrom="page">
              <wp14:pctHeight>0</wp14:pctHeight>
            </wp14:sizeRelV>
          </wp:anchor>
        </w:drawing>
      </w:r>
      <w:r w:rsidR="00BE70AD" w:rsidRPr="000F651F">
        <w:rPr>
          <w:b/>
          <w:bCs/>
          <w:u w:val="single"/>
        </w:rPr>
        <w:t>Graph:</w:t>
      </w:r>
    </w:p>
    <w:p w14:paraId="63F9D5CE" w14:textId="028C2B10" w:rsidR="001F352C" w:rsidRDefault="001F352C">
      <w:pPr>
        <w:rPr>
          <w:b/>
          <w:bCs/>
        </w:rPr>
      </w:pPr>
    </w:p>
    <w:p w14:paraId="0D8023B3" w14:textId="2777499E" w:rsidR="00314009" w:rsidRDefault="000F651F" w:rsidP="000F651F">
      <w:pPr>
        <w:jc w:val="both"/>
        <w:rPr>
          <w:b/>
          <w:bCs/>
        </w:rPr>
      </w:pPr>
      <w:r w:rsidRPr="000F651F">
        <w:t>We wanted to see all of the films in which Emma Thompson has appeared and how active she has been as an actor over the course of her career. We can see from the output and the graph that she has consistently produced work from 1989 to 2017. The longest gap she has taken is three years, from 1998 to 2002. In 2013, and 2016, she made three films in a year, which is the most she has done in a single year. She frequently appears in two films released in the same year. Based on the analysis, we can conclude that she has maintained her career as an actor and is at the pinnacle of her career, based on the number of films in which she has appeared.</w:t>
      </w:r>
    </w:p>
    <w:p w14:paraId="56846789" w14:textId="71563093" w:rsidR="00517518" w:rsidRPr="00517518" w:rsidRDefault="00517518" w:rsidP="001F352C"/>
    <w:sectPr w:rsidR="00517518" w:rsidRPr="00517518" w:rsidSect="009F14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D56E8"/>
    <w:multiLevelType w:val="hybridMultilevel"/>
    <w:tmpl w:val="1626EF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57B430E"/>
    <w:multiLevelType w:val="hybridMultilevel"/>
    <w:tmpl w:val="960A74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7216EBD"/>
    <w:multiLevelType w:val="hybridMultilevel"/>
    <w:tmpl w:val="191800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9237F41"/>
    <w:multiLevelType w:val="hybridMultilevel"/>
    <w:tmpl w:val="FBBCD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sLAwNjSxMLQwMzZQ0lEKTi0uzszPAykwrAUA5vVdvywAAAA="/>
  </w:docVars>
  <w:rsids>
    <w:rsidRoot w:val="001509F0"/>
    <w:rsid w:val="00012A3F"/>
    <w:rsid w:val="00023FC6"/>
    <w:rsid w:val="0003167C"/>
    <w:rsid w:val="00033EC5"/>
    <w:rsid w:val="00035B2B"/>
    <w:rsid w:val="000431C7"/>
    <w:rsid w:val="0006207C"/>
    <w:rsid w:val="000967D7"/>
    <w:rsid w:val="000F651F"/>
    <w:rsid w:val="0012601A"/>
    <w:rsid w:val="0015001D"/>
    <w:rsid w:val="001509F0"/>
    <w:rsid w:val="00182755"/>
    <w:rsid w:val="001835E9"/>
    <w:rsid w:val="00186A5C"/>
    <w:rsid w:val="001B361B"/>
    <w:rsid w:val="001E763B"/>
    <w:rsid w:val="001F182B"/>
    <w:rsid w:val="001F201D"/>
    <w:rsid w:val="001F352C"/>
    <w:rsid w:val="00201E5A"/>
    <w:rsid w:val="00242853"/>
    <w:rsid w:val="00287AE4"/>
    <w:rsid w:val="002C25CA"/>
    <w:rsid w:val="002E375F"/>
    <w:rsid w:val="00314009"/>
    <w:rsid w:val="003A7AEB"/>
    <w:rsid w:val="003A7CDE"/>
    <w:rsid w:val="003C7398"/>
    <w:rsid w:val="00416B84"/>
    <w:rsid w:val="00460DD3"/>
    <w:rsid w:val="004C6F5F"/>
    <w:rsid w:val="004F1444"/>
    <w:rsid w:val="00517518"/>
    <w:rsid w:val="00523969"/>
    <w:rsid w:val="00535E11"/>
    <w:rsid w:val="005368AC"/>
    <w:rsid w:val="0055353E"/>
    <w:rsid w:val="005748BB"/>
    <w:rsid w:val="005B67BF"/>
    <w:rsid w:val="005C66B0"/>
    <w:rsid w:val="005E64F0"/>
    <w:rsid w:val="005F19FA"/>
    <w:rsid w:val="00633640"/>
    <w:rsid w:val="00675BC6"/>
    <w:rsid w:val="006975DE"/>
    <w:rsid w:val="006A37E5"/>
    <w:rsid w:val="006D72A2"/>
    <w:rsid w:val="00755379"/>
    <w:rsid w:val="00756900"/>
    <w:rsid w:val="00757E6D"/>
    <w:rsid w:val="00760043"/>
    <w:rsid w:val="00783151"/>
    <w:rsid w:val="00790678"/>
    <w:rsid w:val="007B0E01"/>
    <w:rsid w:val="007D22CD"/>
    <w:rsid w:val="00813214"/>
    <w:rsid w:val="0082471C"/>
    <w:rsid w:val="00837DD5"/>
    <w:rsid w:val="008A56EC"/>
    <w:rsid w:val="008A793A"/>
    <w:rsid w:val="008B102E"/>
    <w:rsid w:val="008C2AB4"/>
    <w:rsid w:val="008E61CC"/>
    <w:rsid w:val="008F341D"/>
    <w:rsid w:val="009909CB"/>
    <w:rsid w:val="00993A8A"/>
    <w:rsid w:val="009C61FE"/>
    <w:rsid w:val="009C7C68"/>
    <w:rsid w:val="009F1419"/>
    <w:rsid w:val="00A1151B"/>
    <w:rsid w:val="00A13393"/>
    <w:rsid w:val="00A14C3B"/>
    <w:rsid w:val="00A30F6D"/>
    <w:rsid w:val="00A35E7F"/>
    <w:rsid w:val="00A7345C"/>
    <w:rsid w:val="00A73B6F"/>
    <w:rsid w:val="00AA622F"/>
    <w:rsid w:val="00AA7C70"/>
    <w:rsid w:val="00AB1573"/>
    <w:rsid w:val="00B30FD7"/>
    <w:rsid w:val="00B51F76"/>
    <w:rsid w:val="00B825B5"/>
    <w:rsid w:val="00BB3E3E"/>
    <w:rsid w:val="00BB5797"/>
    <w:rsid w:val="00BC2893"/>
    <w:rsid w:val="00BE70AD"/>
    <w:rsid w:val="00BF08C5"/>
    <w:rsid w:val="00C23D5B"/>
    <w:rsid w:val="00C32184"/>
    <w:rsid w:val="00C51F3F"/>
    <w:rsid w:val="00C80A7F"/>
    <w:rsid w:val="00CB1EBA"/>
    <w:rsid w:val="00CD064E"/>
    <w:rsid w:val="00D7323A"/>
    <w:rsid w:val="00D75863"/>
    <w:rsid w:val="00DC771B"/>
    <w:rsid w:val="00DE37F9"/>
    <w:rsid w:val="00DF218F"/>
    <w:rsid w:val="00DF52A4"/>
    <w:rsid w:val="00E22321"/>
    <w:rsid w:val="00E9164F"/>
    <w:rsid w:val="00E96CF9"/>
    <w:rsid w:val="00F34B76"/>
    <w:rsid w:val="00FB1202"/>
    <w:rsid w:val="00FC2929"/>
    <w:rsid w:val="00FC2B6E"/>
    <w:rsid w:val="00FE204A"/>
    <w:rsid w:val="00FE3C4A"/>
    <w:rsid w:val="00FE41C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3CEAF"/>
  <w15:chartTrackingRefBased/>
  <w15:docId w15:val="{16801273-C06D-0543-A952-8E51F371C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1"/>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2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F52A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C289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C289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BC289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BC289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C2893"/>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C2893"/>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
    <w:name w:val="Grid Table 2"/>
    <w:basedOn w:val="TableNormal"/>
    <w:uiPriority w:val="47"/>
    <w:rsid w:val="00BC289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BC2893"/>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
    <w:name w:val="Grid Table 3"/>
    <w:basedOn w:val="TableNormal"/>
    <w:uiPriority w:val="48"/>
    <w:rsid w:val="00BC289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6">
    <w:name w:val="Grid Table 3 Accent 6"/>
    <w:basedOn w:val="TableNormal"/>
    <w:uiPriority w:val="48"/>
    <w:rsid w:val="00BC2893"/>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3-Accent3">
    <w:name w:val="Grid Table 3 Accent 3"/>
    <w:basedOn w:val="TableNormal"/>
    <w:uiPriority w:val="48"/>
    <w:rsid w:val="00BC289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3">
    <w:name w:val="Grid Table 4 Accent 3"/>
    <w:basedOn w:val="TableNormal"/>
    <w:uiPriority w:val="49"/>
    <w:rsid w:val="00BC289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5">
    <w:name w:val="Grid Table 2 Accent 5"/>
    <w:basedOn w:val="TableNormal"/>
    <w:uiPriority w:val="47"/>
    <w:rsid w:val="005B67BF"/>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3">
    <w:name w:val="Grid Table 2 Accent 3"/>
    <w:basedOn w:val="TableNormal"/>
    <w:uiPriority w:val="47"/>
    <w:rsid w:val="005B67BF"/>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fontstyle01">
    <w:name w:val="fontstyle01"/>
    <w:basedOn w:val="DefaultParagraphFont"/>
    <w:rsid w:val="005C66B0"/>
    <w:rPr>
      <w:rFonts w:ascii="Times" w:hAnsi="Times" w:cs="Times" w:hint="default"/>
      <w:b w:val="0"/>
      <w:bCs w:val="0"/>
      <w:i w:val="0"/>
      <w:iCs w:val="0"/>
      <w:color w:val="262626"/>
      <w:sz w:val="20"/>
      <w:szCs w:val="20"/>
    </w:rPr>
  </w:style>
  <w:style w:type="paragraph" w:styleId="ListParagraph">
    <w:name w:val="List Paragraph"/>
    <w:basedOn w:val="Normal"/>
    <w:uiPriority w:val="34"/>
    <w:qFormat/>
    <w:rsid w:val="005C66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0054458">
      <w:bodyDiv w:val="1"/>
      <w:marLeft w:val="0"/>
      <w:marRight w:val="0"/>
      <w:marTop w:val="0"/>
      <w:marBottom w:val="0"/>
      <w:divBdr>
        <w:top w:val="none" w:sz="0" w:space="0" w:color="auto"/>
        <w:left w:val="none" w:sz="0" w:space="0" w:color="auto"/>
        <w:bottom w:val="none" w:sz="0" w:space="0" w:color="auto"/>
        <w:right w:val="none" w:sz="0" w:space="0" w:color="auto"/>
      </w:divBdr>
    </w:div>
    <w:div w:id="1541280420">
      <w:bodyDiv w:val="1"/>
      <w:marLeft w:val="0"/>
      <w:marRight w:val="0"/>
      <w:marTop w:val="0"/>
      <w:marBottom w:val="0"/>
      <w:divBdr>
        <w:top w:val="none" w:sz="0" w:space="0" w:color="auto"/>
        <w:left w:val="none" w:sz="0" w:space="0" w:color="auto"/>
        <w:bottom w:val="none" w:sz="0" w:space="0" w:color="auto"/>
        <w:right w:val="none" w:sz="0" w:space="0" w:color="auto"/>
      </w:divBdr>
    </w:div>
    <w:div w:id="1580138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Users\kshitiz\Downloads\Analysis%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kshitiz\Downloads\Analysis%2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kshitiz\Downloads\Analysis%203.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vie Production by Yea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CRIME</c:v>
          </c:tx>
          <c:spPr>
            <a:ln w="19050" cap="rnd">
              <a:solidFill>
                <a:schemeClr val="accent1"/>
              </a:solidFill>
              <a:round/>
            </a:ln>
            <a:effectLst/>
          </c:spPr>
          <c:marker>
            <c:symbol val="none"/>
          </c:marker>
          <c:xVal>
            <c:numRef>
              <c:f>Sheet1!$B$2:$B$17</c:f>
              <c:numCache>
                <c:formatCode>General</c:formatCode>
                <c:ptCount val="1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numCache>
            </c:numRef>
          </c:xVal>
          <c:yVal>
            <c:numRef>
              <c:f>Sheet1!$C$2:$C$17</c:f>
              <c:numCache>
                <c:formatCode>General</c:formatCode>
                <c:ptCount val="16"/>
                <c:pt idx="0">
                  <c:v>18</c:v>
                </c:pt>
                <c:pt idx="1">
                  <c:v>23</c:v>
                </c:pt>
                <c:pt idx="2">
                  <c:v>17</c:v>
                </c:pt>
                <c:pt idx="3">
                  <c:v>25</c:v>
                </c:pt>
                <c:pt idx="4">
                  <c:v>22</c:v>
                </c:pt>
                <c:pt idx="5">
                  <c:v>22</c:v>
                </c:pt>
                <c:pt idx="6">
                  <c:v>29</c:v>
                </c:pt>
                <c:pt idx="7">
                  <c:v>29</c:v>
                </c:pt>
                <c:pt idx="8">
                  <c:v>40</c:v>
                </c:pt>
                <c:pt idx="9">
                  <c:v>43</c:v>
                </c:pt>
                <c:pt idx="10">
                  <c:v>38</c:v>
                </c:pt>
                <c:pt idx="11">
                  <c:v>44</c:v>
                </c:pt>
                <c:pt idx="12">
                  <c:v>41</c:v>
                </c:pt>
                <c:pt idx="13">
                  <c:v>71</c:v>
                </c:pt>
                <c:pt idx="14">
                  <c:v>53</c:v>
                </c:pt>
                <c:pt idx="15">
                  <c:v>70</c:v>
                </c:pt>
              </c:numCache>
            </c:numRef>
          </c:yVal>
          <c:smooth val="1"/>
          <c:extLst>
            <c:ext xmlns:c16="http://schemas.microsoft.com/office/drawing/2014/chart" uri="{C3380CC4-5D6E-409C-BE32-E72D297353CC}">
              <c16:uniqueId val="{00000000-0A83-ED4C-B234-7C878356DD96}"/>
            </c:ext>
          </c:extLst>
        </c:ser>
        <c:ser>
          <c:idx val="1"/>
          <c:order val="1"/>
          <c:tx>
            <c:v>MYSTERY</c:v>
          </c:tx>
          <c:spPr>
            <a:ln w="19050" cap="rnd">
              <a:solidFill>
                <a:schemeClr val="accent2"/>
              </a:solidFill>
              <a:round/>
            </a:ln>
            <a:effectLst/>
          </c:spPr>
          <c:marker>
            <c:symbol val="none"/>
          </c:marker>
          <c:xVal>
            <c:numRef>
              <c:f>Sheet1!$E$2:$E$17</c:f>
              <c:numCache>
                <c:formatCode>General</c:formatCode>
                <c:ptCount val="1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numCache>
            </c:numRef>
          </c:xVal>
          <c:yVal>
            <c:numRef>
              <c:f>Sheet1!$F$2:$F$17</c:f>
              <c:numCache>
                <c:formatCode>General</c:formatCode>
                <c:ptCount val="16"/>
                <c:pt idx="0">
                  <c:v>6</c:v>
                </c:pt>
                <c:pt idx="1">
                  <c:v>3</c:v>
                </c:pt>
                <c:pt idx="2">
                  <c:v>8</c:v>
                </c:pt>
                <c:pt idx="3">
                  <c:v>13</c:v>
                </c:pt>
                <c:pt idx="4">
                  <c:v>15</c:v>
                </c:pt>
                <c:pt idx="5">
                  <c:v>19</c:v>
                </c:pt>
                <c:pt idx="6">
                  <c:v>25</c:v>
                </c:pt>
                <c:pt idx="7">
                  <c:v>17</c:v>
                </c:pt>
                <c:pt idx="8">
                  <c:v>31</c:v>
                </c:pt>
                <c:pt idx="9">
                  <c:v>28</c:v>
                </c:pt>
                <c:pt idx="10">
                  <c:v>24</c:v>
                </c:pt>
                <c:pt idx="11">
                  <c:v>31</c:v>
                </c:pt>
                <c:pt idx="12">
                  <c:v>48</c:v>
                </c:pt>
                <c:pt idx="13">
                  <c:v>56</c:v>
                </c:pt>
                <c:pt idx="14">
                  <c:v>35</c:v>
                </c:pt>
                <c:pt idx="15">
                  <c:v>55</c:v>
                </c:pt>
              </c:numCache>
            </c:numRef>
          </c:yVal>
          <c:smooth val="1"/>
          <c:extLst>
            <c:ext xmlns:c16="http://schemas.microsoft.com/office/drawing/2014/chart" uri="{C3380CC4-5D6E-409C-BE32-E72D297353CC}">
              <c16:uniqueId val="{00000001-0A83-ED4C-B234-7C878356DD96}"/>
            </c:ext>
          </c:extLst>
        </c:ser>
        <c:ser>
          <c:idx val="2"/>
          <c:order val="2"/>
          <c:tx>
            <c:v>THRILLER</c:v>
          </c:tx>
          <c:spPr>
            <a:ln w="19050" cap="rnd">
              <a:solidFill>
                <a:schemeClr val="accent3"/>
              </a:solidFill>
              <a:round/>
            </a:ln>
            <a:effectLst/>
          </c:spPr>
          <c:marker>
            <c:symbol val="none"/>
          </c:marker>
          <c:xVal>
            <c:numRef>
              <c:f>Sheet1!$H$2:$H$17</c:f>
              <c:numCache>
                <c:formatCode>General</c:formatCode>
                <c:ptCount val="1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numCache>
            </c:numRef>
          </c:xVal>
          <c:yVal>
            <c:numRef>
              <c:f>Sheet1!$I$2:$I$18</c:f>
              <c:numCache>
                <c:formatCode>General</c:formatCode>
                <c:ptCount val="17"/>
                <c:pt idx="0">
                  <c:v>129</c:v>
                </c:pt>
                <c:pt idx="1">
                  <c:v>105</c:v>
                </c:pt>
                <c:pt idx="2">
                  <c:v>110</c:v>
                </c:pt>
                <c:pt idx="3">
                  <c:v>124</c:v>
                </c:pt>
                <c:pt idx="4">
                  <c:v>116</c:v>
                </c:pt>
                <c:pt idx="5">
                  <c:v>140</c:v>
                </c:pt>
                <c:pt idx="6">
                  <c:v>118</c:v>
                </c:pt>
                <c:pt idx="7">
                  <c:v>108</c:v>
                </c:pt>
                <c:pt idx="8">
                  <c:v>161</c:v>
                </c:pt>
                <c:pt idx="9">
                  <c:v>204</c:v>
                </c:pt>
                <c:pt idx="10">
                  <c:v>174</c:v>
                </c:pt>
                <c:pt idx="11">
                  <c:v>190</c:v>
                </c:pt>
                <c:pt idx="12">
                  <c:v>221</c:v>
                </c:pt>
                <c:pt idx="13">
                  <c:v>251</c:v>
                </c:pt>
                <c:pt idx="14">
                  <c:v>287</c:v>
                </c:pt>
                <c:pt idx="15">
                  <c:v>285</c:v>
                </c:pt>
              </c:numCache>
            </c:numRef>
          </c:yVal>
          <c:smooth val="1"/>
          <c:extLst>
            <c:ext xmlns:c16="http://schemas.microsoft.com/office/drawing/2014/chart" uri="{C3380CC4-5D6E-409C-BE32-E72D297353CC}">
              <c16:uniqueId val="{00000002-0A83-ED4C-B234-7C878356DD96}"/>
            </c:ext>
          </c:extLst>
        </c:ser>
        <c:dLbls>
          <c:showLegendKey val="0"/>
          <c:showVal val="0"/>
          <c:showCatName val="0"/>
          <c:showSerName val="0"/>
          <c:showPercent val="0"/>
          <c:showBubbleSize val="0"/>
        </c:dLbls>
        <c:axId val="1995605247"/>
        <c:axId val="1995602751"/>
      </c:scatterChart>
      <c:valAx>
        <c:axId val="19956052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5602751"/>
        <c:crosses val="autoZero"/>
        <c:crossBetween val="midCat"/>
      </c:valAx>
      <c:valAx>
        <c:axId val="19956027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r>
                  <a:rPr lang="en-US" baseline="0"/>
                  <a:t> of movies produced</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5605247"/>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v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A$2:$A$21</c:f>
              <c:strCache>
                <c:ptCount val="20"/>
                <c:pt idx="0">
                  <c:v>Citizen Kane</c:v>
                </c:pt>
                <c:pt idx="1">
                  <c:v>Journey Into Fear</c:v>
                </c:pt>
                <c:pt idx="2">
                  <c:v>The Magnificent Ambersons</c:v>
                </c:pt>
                <c:pt idx="3">
                  <c:v>The Stranger</c:v>
                </c:pt>
                <c:pt idx="4">
                  <c:v>The Lady from Shanghai</c:v>
                </c:pt>
                <c:pt idx="5">
                  <c:v>Macbeth</c:v>
                </c:pt>
                <c:pt idx="6">
                  <c:v>Black Magic</c:v>
                </c:pt>
                <c:pt idx="7">
                  <c:v>The Tragedy of Othello: The Moor of Venice</c:v>
                </c:pt>
                <c:pt idx="8">
                  <c:v>Mr. Arkadin</c:v>
                </c:pt>
                <c:pt idx="9">
                  <c:v>Three Cases of Murder</c:v>
                </c:pt>
                <c:pt idx="10">
                  <c:v>Touch of Evil</c:v>
                </c:pt>
                <c:pt idx="11">
                  <c:v>David e Golia</c:v>
                </c:pt>
                <c:pt idx="12">
                  <c:v>Le proc??s</c:v>
                </c:pt>
                <c:pt idx="13">
                  <c:v>No Exit</c:v>
                </c:pt>
                <c:pt idx="14">
                  <c:v>Falstaff (Chimes at Midnight)</c:v>
                </c:pt>
                <c:pt idx="15">
                  <c:v>The Heroine</c:v>
                </c:pt>
                <c:pt idx="16">
                  <c:v>The Deep</c:v>
                </c:pt>
                <c:pt idx="17">
                  <c:v>Don Quixote</c:v>
                </c:pt>
                <c:pt idx="18">
                  <c:v>Don Quijote de Orson Welles</c:v>
                </c:pt>
                <c:pt idx="19">
                  <c:v>The Other Side of the Wind</c:v>
                </c:pt>
              </c:strCache>
            </c:strRef>
          </c:cat>
          <c:val>
            <c:numRef>
              <c:f>Sheet2!$B$2:$B$21</c:f>
              <c:numCache>
                <c:formatCode>General</c:formatCode>
                <c:ptCount val="20"/>
                <c:pt idx="0">
                  <c:v>1941</c:v>
                </c:pt>
                <c:pt idx="1">
                  <c:v>1942</c:v>
                </c:pt>
                <c:pt idx="2">
                  <c:v>1942</c:v>
                </c:pt>
                <c:pt idx="3">
                  <c:v>1946</c:v>
                </c:pt>
                <c:pt idx="4">
                  <c:v>1947</c:v>
                </c:pt>
                <c:pt idx="5">
                  <c:v>1948</c:v>
                </c:pt>
                <c:pt idx="6">
                  <c:v>1949</c:v>
                </c:pt>
                <c:pt idx="7">
                  <c:v>1951</c:v>
                </c:pt>
                <c:pt idx="8">
                  <c:v>1955</c:v>
                </c:pt>
                <c:pt idx="9">
                  <c:v>1955</c:v>
                </c:pt>
                <c:pt idx="10">
                  <c:v>1958</c:v>
                </c:pt>
                <c:pt idx="11">
                  <c:v>1960</c:v>
                </c:pt>
                <c:pt idx="12">
                  <c:v>1962</c:v>
                </c:pt>
                <c:pt idx="13">
                  <c:v>1962</c:v>
                </c:pt>
                <c:pt idx="14">
                  <c:v>1965</c:v>
                </c:pt>
                <c:pt idx="15">
                  <c:v>1967</c:v>
                </c:pt>
                <c:pt idx="16">
                  <c:v>1970</c:v>
                </c:pt>
                <c:pt idx="17">
                  <c:v>1972</c:v>
                </c:pt>
                <c:pt idx="18">
                  <c:v>1992</c:v>
                </c:pt>
                <c:pt idx="19">
                  <c:v>2018</c:v>
                </c:pt>
              </c:numCache>
            </c:numRef>
          </c:val>
          <c:smooth val="0"/>
          <c:extLst>
            <c:ext xmlns:c16="http://schemas.microsoft.com/office/drawing/2014/chart" uri="{C3380CC4-5D6E-409C-BE32-E72D297353CC}">
              <c16:uniqueId val="{00000000-B334-9248-A5A0-310C0FBE6A8D}"/>
            </c:ext>
          </c:extLst>
        </c:ser>
        <c:dLbls>
          <c:showLegendKey val="0"/>
          <c:showVal val="0"/>
          <c:showCatName val="0"/>
          <c:showSerName val="0"/>
          <c:showPercent val="0"/>
          <c:showBubbleSize val="0"/>
        </c:dLbls>
        <c:marker val="1"/>
        <c:smooth val="0"/>
        <c:axId val="214599792"/>
        <c:axId val="257785872"/>
      </c:lineChart>
      <c:catAx>
        <c:axId val="214599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7785872"/>
        <c:crosses val="autoZero"/>
        <c:auto val="1"/>
        <c:lblAlgn val="ctr"/>
        <c:lblOffset val="100"/>
        <c:noMultiLvlLbl val="0"/>
      </c:catAx>
      <c:valAx>
        <c:axId val="2577858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45997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vies of Emma Thomp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32</c:f>
              <c:strCache>
                <c:ptCount val="31"/>
                <c:pt idx="0">
                  <c:v>The Tall Guy</c:v>
                </c:pt>
                <c:pt idx="1">
                  <c:v>Dead Again</c:v>
                </c:pt>
                <c:pt idx="2">
                  <c:v>Peter's Friends</c:v>
                </c:pt>
                <c:pt idx="3">
                  <c:v>Howards End</c:v>
                </c:pt>
                <c:pt idx="4">
                  <c:v>The Remains of the Day</c:v>
                </c:pt>
                <c:pt idx="5">
                  <c:v>Much Ado About Nothing</c:v>
                </c:pt>
                <c:pt idx="6">
                  <c:v>Junior</c:v>
                </c:pt>
                <c:pt idx="7">
                  <c:v>Carrington</c:v>
                </c:pt>
                <c:pt idx="8">
                  <c:v>Sense and Sensibility</c:v>
                </c:pt>
                <c:pt idx="9">
                  <c:v>The Winter Guest</c:v>
                </c:pt>
                <c:pt idx="10">
                  <c:v>Judas Kiss</c:v>
                </c:pt>
                <c:pt idx="11">
                  <c:v>Primary Colors</c:v>
                </c:pt>
                <c:pt idx="12">
                  <c:v>Treasure Planet</c:v>
                </c:pt>
                <c:pt idx="13">
                  <c:v>Imagining Argentina</c:v>
                </c:pt>
                <c:pt idx="14">
                  <c:v>Pride &amp; Prejudice</c:v>
                </c:pt>
                <c:pt idx="15">
                  <c:v>Nanny McPhee</c:v>
                </c:pt>
                <c:pt idx="16">
                  <c:v>Stranger Than Fiction</c:v>
                </c:pt>
                <c:pt idx="17">
                  <c:v>Last Chance Harvey</c:v>
                </c:pt>
                <c:pt idx="18">
                  <c:v>Nanny McPhee and the Big Bang</c:v>
                </c:pt>
                <c:pt idx="19">
                  <c:v>Brave</c:v>
                </c:pt>
                <c:pt idx="20">
                  <c:v>Beautiful Creatures</c:v>
                </c:pt>
                <c:pt idx="21">
                  <c:v>The Love Punch</c:v>
                </c:pt>
                <c:pt idx="22">
                  <c:v>Saving Mr. Banks</c:v>
                </c:pt>
                <c:pt idx="23">
                  <c:v>Effie Gray</c:v>
                </c:pt>
                <c:pt idx="24">
                  <c:v>A Walk in the Woods</c:v>
                </c:pt>
                <c:pt idx="25">
                  <c:v>The Legend of Barney Thomson</c:v>
                </c:pt>
                <c:pt idx="26">
                  <c:v>Alone in Berlin</c:v>
                </c:pt>
                <c:pt idx="27">
                  <c:v>To the Ends of the Earth</c:v>
                </c:pt>
                <c:pt idx="28">
                  <c:v>Bridget Jones's Baby</c:v>
                </c:pt>
                <c:pt idx="29">
                  <c:v>The Children Act</c:v>
                </c:pt>
                <c:pt idx="30">
                  <c:v>Sea Sorrow</c:v>
                </c:pt>
              </c:strCache>
            </c:strRef>
          </c:cat>
          <c:val>
            <c:numRef>
              <c:f>Sheet1!$B$2:$B$32</c:f>
              <c:numCache>
                <c:formatCode>General</c:formatCode>
                <c:ptCount val="31"/>
                <c:pt idx="0">
                  <c:v>1989</c:v>
                </c:pt>
                <c:pt idx="1">
                  <c:v>1991</c:v>
                </c:pt>
                <c:pt idx="2">
                  <c:v>1992</c:v>
                </c:pt>
                <c:pt idx="3">
                  <c:v>1992</c:v>
                </c:pt>
                <c:pt idx="4">
                  <c:v>1993</c:v>
                </c:pt>
                <c:pt idx="5">
                  <c:v>1993</c:v>
                </c:pt>
                <c:pt idx="6">
                  <c:v>1994</c:v>
                </c:pt>
                <c:pt idx="7">
                  <c:v>1995</c:v>
                </c:pt>
                <c:pt idx="8">
                  <c:v>1995</c:v>
                </c:pt>
                <c:pt idx="9">
                  <c:v>1997</c:v>
                </c:pt>
                <c:pt idx="10">
                  <c:v>1998</c:v>
                </c:pt>
                <c:pt idx="11">
                  <c:v>1998</c:v>
                </c:pt>
                <c:pt idx="12">
                  <c:v>2002</c:v>
                </c:pt>
                <c:pt idx="13">
                  <c:v>2003</c:v>
                </c:pt>
                <c:pt idx="14">
                  <c:v>2005</c:v>
                </c:pt>
                <c:pt idx="15">
                  <c:v>2005</c:v>
                </c:pt>
                <c:pt idx="16">
                  <c:v>2006</c:v>
                </c:pt>
                <c:pt idx="17">
                  <c:v>2008</c:v>
                </c:pt>
                <c:pt idx="18">
                  <c:v>2010</c:v>
                </c:pt>
                <c:pt idx="19">
                  <c:v>2012</c:v>
                </c:pt>
                <c:pt idx="20">
                  <c:v>2013</c:v>
                </c:pt>
                <c:pt idx="21">
                  <c:v>2013</c:v>
                </c:pt>
                <c:pt idx="22">
                  <c:v>2013</c:v>
                </c:pt>
                <c:pt idx="23">
                  <c:v>2014</c:v>
                </c:pt>
                <c:pt idx="24">
                  <c:v>2015</c:v>
                </c:pt>
                <c:pt idx="25">
                  <c:v>2015</c:v>
                </c:pt>
                <c:pt idx="26">
                  <c:v>2016</c:v>
                </c:pt>
                <c:pt idx="27">
                  <c:v>2016</c:v>
                </c:pt>
                <c:pt idx="28">
                  <c:v>2016</c:v>
                </c:pt>
                <c:pt idx="29">
                  <c:v>2017</c:v>
                </c:pt>
                <c:pt idx="30">
                  <c:v>2017</c:v>
                </c:pt>
              </c:numCache>
            </c:numRef>
          </c:val>
          <c:smooth val="0"/>
          <c:extLst>
            <c:ext xmlns:c16="http://schemas.microsoft.com/office/drawing/2014/chart" uri="{C3380CC4-5D6E-409C-BE32-E72D297353CC}">
              <c16:uniqueId val="{00000000-A83B-D147-A60C-4EDEB67F3FC4}"/>
            </c:ext>
          </c:extLst>
        </c:ser>
        <c:dLbls>
          <c:showLegendKey val="0"/>
          <c:showVal val="0"/>
          <c:showCatName val="0"/>
          <c:showSerName val="0"/>
          <c:showPercent val="0"/>
          <c:showBubbleSize val="0"/>
        </c:dLbls>
        <c:marker val="1"/>
        <c:smooth val="0"/>
        <c:axId val="302128464"/>
        <c:axId val="302130112"/>
      </c:lineChart>
      <c:catAx>
        <c:axId val="302128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2130112"/>
        <c:crosses val="autoZero"/>
        <c:auto val="1"/>
        <c:lblAlgn val="ctr"/>
        <c:lblOffset val="100"/>
        <c:noMultiLvlLbl val="0"/>
      </c:catAx>
      <c:valAx>
        <c:axId val="302130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21284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7</Pages>
  <Words>983</Words>
  <Characters>560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dka, Kshitiz</dc:creator>
  <cp:keywords/>
  <dc:description/>
  <cp:lastModifiedBy>Alishbah Fahad</cp:lastModifiedBy>
  <cp:revision>9</cp:revision>
  <cp:lastPrinted>2021-12-07T22:41:00Z</cp:lastPrinted>
  <dcterms:created xsi:type="dcterms:W3CDTF">2021-12-07T02:49:00Z</dcterms:created>
  <dcterms:modified xsi:type="dcterms:W3CDTF">2021-12-07T22:41:00Z</dcterms:modified>
</cp:coreProperties>
</file>